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bookmarkEnd w:id="0" w:displacedByCustomXml="next"/>
    <w:sdt>
      <w:sdtPr>
        <w:rPr>
          <w:rFonts w:ascii="Lucida Fax" w:eastAsia="Calibri" w:hAnsi="Lucida Fax"/>
          <w:color w:val="26676D"/>
          <w:sz w:val="56"/>
          <w:szCs w:val="56"/>
        </w:rPr>
        <w:id w:val="-101106240"/>
        <w:docPartObj>
          <w:docPartGallery w:val="Cover Pages"/>
          <w:docPartUnique/>
        </w:docPartObj>
      </w:sdtPr>
      <w:sdtEndPr>
        <w:rPr>
          <w:rFonts w:ascii="Verdana" w:eastAsiaTheme="minorEastAsia" w:hAnsi="Verdana"/>
          <w:caps/>
          <w:color w:val="505153"/>
          <w:sz w:val="72"/>
          <w:szCs w:val="72"/>
        </w:rPr>
      </w:sdtEndPr>
      <w:sdtContent>
        <w:p w14:paraId="658E01E3" w14:textId="06991903" w:rsidR="009A5271" w:rsidRPr="008C23E5" w:rsidRDefault="00230381" w:rsidP="00362CC0">
          <w:pPr>
            <w:tabs>
              <w:tab w:val="left" w:pos="1440"/>
            </w:tabs>
            <w:spacing w:after="0"/>
            <w:ind w:left="900"/>
            <w:rPr>
              <w:rFonts w:ascii="Lucida Fax" w:eastAsia="Calibri" w:hAnsi="Lucida Fax"/>
              <w:color w:val="26676D"/>
              <w:sz w:val="56"/>
              <w:szCs w:val="56"/>
            </w:rPr>
          </w:pPr>
          <w:r>
            <w:rPr>
              <w:rFonts w:ascii="Lucida Fax" w:eastAsia="Calibri" w:hAnsi="Lucida Fax"/>
              <w:color w:val="26676D"/>
              <w:sz w:val="56"/>
              <w:szCs w:val="56"/>
            </w:rPr>
            <w:t>Business Plan Template</w:t>
          </w:r>
        </w:p>
        <w:p w14:paraId="13EB4FEA" w14:textId="3F974704" w:rsidR="009A5271" w:rsidRPr="00A445A2" w:rsidRDefault="00230381" w:rsidP="00362CC0">
          <w:pPr>
            <w:tabs>
              <w:tab w:val="left" w:pos="1440"/>
            </w:tabs>
            <w:spacing w:after="0"/>
            <w:ind w:left="900"/>
            <w:rPr>
              <w:rFonts w:ascii="Lucida Fax" w:eastAsia="Calibri" w:hAnsi="Lucida Fax"/>
              <w:color w:val="1E8D94"/>
              <w:sz w:val="44"/>
              <w:szCs w:val="40"/>
            </w:rPr>
          </w:pPr>
          <w:r>
            <w:rPr>
              <w:rFonts w:ascii="Lucida Fax" w:eastAsia="Calibri" w:hAnsi="Lucida Fax"/>
              <w:color w:val="1E8D94"/>
              <w:sz w:val="44"/>
              <w:szCs w:val="40"/>
            </w:rPr>
            <w:t>Rural Health Network Development</w:t>
          </w:r>
        </w:p>
        <w:p w14:paraId="45656D71" w14:textId="77777777" w:rsidR="009A5271" w:rsidRPr="00FC3009" w:rsidRDefault="009A5271" w:rsidP="00362CC0">
          <w:pPr>
            <w:spacing w:after="0"/>
            <w:ind w:left="900"/>
            <w:jc w:val="center"/>
            <w:rPr>
              <w:rFonts w:ascii="Cambria" w:eastAsia="Calibri" w:hAnsi="Cambria"/>
              <w:color w:val="0059A3"/>
              <w:sz w:val="36"/>
              <w:szCs w:val="40"/>
            </w:rPr>
          </w:pPr>
          <w:r w:rsidRPr="00FC3009">
            <w:rPr>
              <w:rFonts w:ascii="Cambria" w:eastAsia="Calibri" w:hAnsi="Cambria"/>
              <w:b/>
              <w:noProof/>
              <w:color w:val="0059A3"/>
              <w:sz w:val="36"/>
              <w:szCs w:val="40"/>
            </w:rPr>
            <mc:AlternateContent>
              <mc:Choice Requires="wps">
                <w:drawing>
                  <wp:anchor distT="0" distB="0" distL="114300" distR="114300" simplePos="0" relativeHeight="251651072" behindDoc="0" locked="0" layoutInCell="1" allowOverlap="1" wp14:anchorId="0A767594" wp14:editId="6DC4CB66">
                    <wp:simplePos x="0" y="0"/>
                    <wp:positionH relativeFrom="column">
                      <wp:posOffset>586855</wp:posOffset>
                    </wp:positionH>
                    <wp:positionV relativeFrom="paragraph">
                      <wp:posOffset>130203</wp:posOffset>
                    </wp:positionV>
                    <wp:extent cx="5227092" cy="0"/>
                    <wp:effectExtent l="0" t="19050" r="31115" b="19050"/>
                    <wp:wrapNone/>
                    <wp:docPr id="2" name="Straight Connector 2"/>
                    <wp:cNvGraphicFramePr/>
                    <a:graphic xmlns:a="http://schemas.openxmlformats.org/drawingml/2006/main">
                      <a:graphicData uri="http://schemas.microsoft.com/office/word/2010/wordprocessingShape">
                        <wps:wsp>
                          <wps:cNvCnPr/>
                          <wps:spPr>
                            <a:xfrm>
                              <a:off x="0" y="0"/>
                              <a:ext cx="5227092" cy="0"/>
                            </a:xfrm>
                            <a:prstGeom prst="line">
                              <a:avLst/>
                            </a:prstGeom>
                            <a:noFill/>
                            <a:ln w="38100" cap="flat" cmpd="sng" algn="ctr">
                              <a:solidFill>
                                <a:srgbClr val="92D050"/>
                              </a:solidFill>
                              <a:prstDash val="solid"/>
                            </a:ln>
                            <a:effectLst/>
                          </wps:spPr>
                          <wps:bodyPr/>
                        </wps:wsp>
                      </a:graphicData>
                    </a:graphic>
                    <wp14:sizeRelH relativeFrom="margin">
                      <wp14:pctWidth>0</wp14:pctWidth>
                    </wp14:sizeRelH>
                  </wp:anchor>
                </w:drawing>
              </mc:Choice>
              <mc:Fallback>
                <w:pict>
                  <v:line w14:anchorId="453C758B" id="Straight Connector 2" o:spid="_x0000_s1026" style="position:absolute;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2pt,10.25pt" to="457.8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" strokecolor="#92d050" strokeweight="3pt"/>
                </w:pict>
              </mc:Fallback>
            </mc:AlternateContent>
          </w:r>
        </w:p>
        <w:p w14:paraId="145E7BE3" w14:textId="396AB2F2" w:rsidR="009A5271" w:rsidRPr="008C23E5" w:rsidRDefault="008826D6" w:rsidP="00362CC0">
          <w:pPr>
            <w:spacing w:after="0"/>
            <w:ind w:left="900"/>
            <w:rPr>
              <w:rFonts w:eastAsia="Calibri" w:cs="Arial"/>
              <w:color w:val="000000" w:themeColor="text1"/>
              <w:sz w:val="36"/>
              <w:szCs w:val="36"/>
            </w:rPr>
          </w:pPr>
          <w:r>
            <w:rPr>
              <w:rFonts w:eastAsia="Calibri" w:cs="Arial"/>
              <w:color w:val="000000" w:themeColor="text1"/>
              <w:sz w:val="36"/>
              <w:szCs w:val="36"/>
            </w:rPr>
            <w:t>August</w:t>
          </w:r>
          <w:r w:rsidR="009A5271">
            <w:rPr>
              <w:rFonts w:eastAsia="Calibri" w:cs="Arial"/>
              <w:color w:val="000000" w:themeColor="text1"/>
              <w:sz w:val="36"/>
              <w:szCs w:val="36"/>
            </w:rPr>
            <w:t>, 2015</w:t>
          </w:r>
        </w:p>
        <w:p w14:paraId="07C375DB" w14:textId="77777777" w:rsidR="009A5271" w:rsidRPr="002E166A" w:rsidRDefault="009A5271" w:rsidP="00362CC0">
          <w:pPr>
            <w:spacing w:after="0"/>
            <w:ind w:left="900"/>
            <w:rPr>
              <w:rFonts w:eastAsia="Calibri" w:cs="Arial"/>
              <w:sz w:val="36"/>
              <w:szCs w:val="36"/>
            </w:rPr>
          </w:pPr>
        </w:p>
        <w:p w14:paraId="708D037C" w14:textId="77777777" w:rsidR="009A5271" w:rsidRPr="002E166A" w:rsidRDefault="009A5271" w:rsidP="00362CC0">
          <w:pPr>
            <w:spacing w:after="0" w:line="240" w:lineRule="auto"/>
            <w:ind w:left="900" w:firstLine="720"/>
            <w:rPr>
              <w:rFonts w:eastAsia="Calibri"/>
              <w:b/>
              <w:color w:val="0059A3"/>
              <w:sz w:val="32"/>
              <w:szCs w:val="36"/>
            </w:rPr>
          </w:pPr>
        </w:p>
        <w:p w14:paraId="6CCB9D56" w14:textId="77777777" w:rsidR="009A5271" w:rsidRPr="002E166A" w:rsidRDefault="009A5271" w:rsidP="00362CC0">
          <w:pPr>
            <w:spacing w:after="0" w:line="240" w:lineRule="auto"/>
            <w:ind w:left="900" w:firstLine="720"/>
            <w:rPr>
              <w:rFonts w:eastAsia="Calibri"/>
              <w:b/>
              <w:color w:val="0059A3"/>
              <w:sz w:val="32"/>
              <w:szCs w:val="36"/>
            </w:rPr>
          </w:pPr>
        </w:p>
        <w:p w14:paraId="63E28743" w14:textId="77777777" w:rsidR="009A5271" w:rsidRDefault="009A5271" w:rsidP="00362CC0">
          <w:pPr>
            <w:spacing w:after="0"/>
            <w:ind w:left="900"/>
            <w:rPr>
              <w:rFonts w:eastAsia="Calibri"/>
              <w:color w:val="auto"/>
              <w:sz w:val="32"/>
              <w:szCs w:val="32"/>
            </w:rPr>
          </w:pPr>
        </w:p>
        <w:p w14:paraId="298C3A06" w14:textId="77777777" w:rsidR="00230381" w:rsidRDefault="00230381" w:rsidP="00362CC0">
          <w:pPr>
            <w:spacing w:after="0"/>
            <w:ind w:left="900"/>
            <w:rPr>
              <w:rFonts w:eastAsia="Calibri"/>
              <w:color w:val="auto"/>
              <w:sz w:val="32"/>
              <w:szCs w:val="32"/>
            </w:rPr>
          </w:pPr>
        </w:p>
        <w:p w14:paraId="039ABC4B" w14:textId="77777777" w:rsidR="00230381" w:rsidRDefault="00230381" w:rsidP="00362CC0">
          <w:pPr>
            <w:spacing w:after="0"/>
            <w:ind w:left="900"/>
            <w:rPr>
              <w:rFonts w:eastAsia="Calibri" w:cs="Arial"/>
              <w:color w:val="000000" w:themeColor="text1"/>
              <w:sz w:val="32"/>
              <w:szCs w:val="36"/>
            </w:rPr>
          </w:pPr>
        </w:p>
        <w:p w14:paraId="79438790" w14:textId="77777777" w:rsidR="00693BCF" w:rsidRDefault="00693BCF" w:rsidP="00362CC0">
          <w:pPr>
            <w:spacing w:after="0"/>
            <w:ind w:left="900"/>
            <w:rPr>
              <w:rFonts w:eastAsia="Calibri" w:cs="Arial"/>
              <w:color w:val="000000" w:themeColor="text1"/>
              <w:sz w:val="32"/>
              <w:szCs w:val="36"/>
            </w:rPr>
          </w:pPr>
        </w:p>
        <w:p w14:paraId="2EB4A4E9" w14:textId="77777777" w:rsidR="00693BCF" w:rsidRDefault="00693BCF" w:rsidP="00362CC0">
          <w:pPr>
            <w:spacing w:after="0"/>
            <w:ind w:left="900"/>
            <w:rPr>
              <w:rFonts w:eastAsia="Calibri" w:cs="Arial"/>
              <w:color w:val="000000" w:themeColor="text1"/>
              <w:sz w:val="32"/>
              <w:szCs w:val="36"/>
            </w:rPr>
          </w:pPr>
        </w:p>
        <w:p w14:paraId="63275363" w14:textId="77777777" w:rsidR="00693BCF" w:rsidRDefault="00693BCF" w:rsidP="00362CC0">
          <w:pPr>
            <w:spacing w:after="0"/>
            <w:ind w:left="900"/>
            <w:rPr>
              <w:rFonts w:eastAsia="Calibri" w:cs="Arial"/>
              <w:color w:val="000000" w:themeColor="text1"/>
              <w:sz w:val="32"/>
              <w:szCs w:val="36"/>
            </w:rPr>
          </w:pPr>
        </w:p>
        <w:p w14:paraId="76B6E783" w14:textId="77777777" w:rsidR="00693BCF" w:rsidRDefault="00693BCF" w:rsidP="00362CC0">
          <w:pPr>
            <w:spacing w:after="0"/>
            <w:ind w:left="900"/>
            <w:rPr>
              <w:rFonts w:eastAsia="Calibri" w:cs="Arial"/>
              <w:color w:val="000000" w:themeColor="text1"/>
              <w:sz w:val="32"/>
              <w:szCs w:val="36"/>
            </w:rPr>
          </w:pPr>
        </w:p>
        <w:p w14:paraId="61DC71AB" w14:textId="77777777" w:rsidR="00693BCF" w:rsidRDefault="00693BCF" w:rsidP="00362CC0">
          <w:pPr>
            <w:spacing w:after="0"/>
            <w:ind w:left="900"/>
            <w:rPr>
              <w:rFonts w:eastAsia="Calibri" w:cs="Arial"/>
              <w:color w:val="000000" w:themeColor="text1"/>
              <w:sz w:val="32"/>
              <w:szCs w:val="36"/>
            </w:rPr>
          </w:pPr>
        </w:p>
        <w:p w14:paraId="12D71AB7" w14:textId="77777777" w:rsidR="00693BCF" w:rsidRPr="00116D97" w:rsidRDefault="00693BCF" w:rsidP="00362CC0">
          <w:pPr>
            <w:spacing w:after="0"/>
            <w:ind w:left="900"/>
            <w:rPr>
              <w:rFonts w:eastAsia="Calibri" w:cs="Arial"/>
              <w:color w:val="000000" w:themeColor="text1"/>
              <w:sz w:val="32"/>
              <w:szCs w:val="36"/>
            </w:rPr>
          </w:pPr>
        </w:p>
        <w:p w14:paraId="046C019D" w14:textId="77777777" w:rsidR="009A5271" w:rsidRDefault="009A5271" w:rsidP="00362CC0">
          <w:pPr>
            <w:spacing w:after="0"/>
            <w:ind w:left="900"/>
            <w:rPr>
              <w:rFonts w:eastAsia="Calibri" w:cs="Arial"/>
              <w:sz w:val="32"/>
              <w:szCs w:val="36"/>
            </w:rPr>
          </w:pPr>
        </w:p>
        <w:p w14:paraId="75F362E4" w14:textId="77777777" w:rsidR="00230381" w:rsidRDefault="00230381" w:rsidP="00362CC0">
          <w:pPr>
            <w:spacing w:after="0"/>
            <w:ind w:left="900"/>
            <w:rPr>
              <w:rFonts w:eastAsia="Calibri" w:cs="Arial"/>
              <w:sz w:val="32"/>
              <w:szCs w:val="36"/>
            </w:rPr>
          </w:pPr>
        </w:p>
        <w:p w14:paraId="1525CEC6" w14:textId="77777777" w:rsidR="00230381" w:rsidRDefault="00230381" w:rsidP="00362CC0">
          <w:pPr>
            <w:spacing w:after="0"/>
            <w:ind w:left="900"/>
            <w:rPr>
              <w:rFonts w:eastAsia="Calibri" w:cs="Arial"/>
              <w:sz w:val="32"/>
              <w:szCs w:val="36"/>
            </w:rPr>
          </w:pPr>
        </w:p>
        <w:p w14:paraId="667A44D7" w14:textId="77777777" w:rsidR="00230381" w:rsidRPr="002E166A" w:rsidRDefault="00230381" w:rsidP="00362CC0">
          <w:pPr>
            <w:spacing w:after="0"/>
            <w:ind w:left="900"/>
            <w:rPr>
              <w:rFonts w:eastAsia="Calibri" w:cs="Arial"/>
              <w:sz w:val="32"/>
              <w:szCs w:val="36"/>
            </w:rPr>
          </w:pPr>
        </w:p>
        <w:p w14:paraId="3E86A992" w14:textId="34E2091F" w:rsidR="009A5271" w:rsidRPr="00FC3009" w:rsidRDefault="009A5271" w:rsidP="00362CC0">
          <w:pPr>
            <w:spacing w:after="0" w:line="240" w:lineRule="auto"/>
            <w:ind w:left="900"/>
            <w:rPr>
              <w:rFonts w:ascii="Lucida Fax" w:eastAsia="Calibri" w:hAnsi="Lucida Fax"/>
              <w:b/>
              <w:color w:val="20676C"/>
              <w:sz w:val="36"/>
              <w:szCs w:val="36"/>
            </w:rPr>
          </w:pPr>
          <w:r>
            <w:rPr>
              <w:noProof/>
            </w:rPr>
            <w:drawing>
              <wp:inline distT="0" distB="0" distL="0" distR="0" wp14:anchorId="1BAA2944" wp14:editId="31BBED22">
                <wp:extent cx="2879678" cy="1184174"/>
                <wp:effectExtent l="0" t="0" r="0" b="0"/>
                <wp:docPr id="3" name="Picture 3" descr="Rural Health Innovations Logo">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HI-Logo-2014-FINAL.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04730" cy="1194476"/>
                        </a:xfrm>
                        <a:prstGeom prst="rect">
                          <a:avLst/>
                        </a:prstGeom>
                      </pic:spPr>
                    </pic:pic>
                  </a:graphicData>
                </a:graphic>
              </wp:inline>
            </w:drawing>
          </w:r>
          <w:r w:rsidRPr="00FC3009">
            <w:rPr>
              <w:rFonts w:ascii="Lucida Fax" w:eastAsia="Calibri" w:hAnsi="Lucida Fax"/>
              <w:b/>
              <w:color w:val="20676C"/>
              <w:sz w:val="36"/>
              <w:szCs w:val="36"/>
            </w:rPr>
            <w:t xml:space="preserve"> </w:t>
          </w:r>
        </w:p>
        <w:p w14:paraId="4F240F18" w14:textId="77777777" w:rsidR="009A5271" w:rsidRPr="00FC3009" w:rsidRDefault="009A5271" w:rsidP="00362CC0">
          <w:pPr>
            <w:spacing w:after="0" w:line="240" w:lineRule="auto"/>
            <w:ind w:left="900"/>
            <w:rPr>
              <w:rFonts w:eastAsia="Calibri" w:cs="Arial"/>
              <w:sz w:val="22"/>
              <w:szCs w:val="21"/>
            </w:rPr>
          </w:pPr>
        </w:p>
        <w:p w14:paraId="3563E961" w14:textId="77777777" w:rsidR="009A5271" w:rsidRPr="002E166A" w:rsidRDefault="009A5271" w:rsidP="00362CC0">
          <w:pPr>
            <w:spacing w:after="0" w:line="240" w:lineRule="auto"/>
            <w:ind w:left="900"/>
            <w:rPr>
              <w:rFonts w:eastAsia="Calibri" w:cs="Arial"/>
              <w:sz w:val="22"/>
              <w:szCs w:val="21"/>
            </w:rPr>
          </w:pPr>
        </w:p>
        <w:p w14:paraId="623640FE" w14:textId="77777777" w:rsidR="00230381" w:rsidRDefault="00364CA8">
          <w:pPr>
            <w:spacing w:after="160" w:line="259" w:lineRule="auto"/>
            <w:rPr>
              <w:rFonts w:eastAsia="Calibri" w:cs="Arial"/>
              <w:color w:val="000000" w:themeColor="text1"/>
              <w:sz w:val="20"/>
              <w:szCs w:val="20"/>
            </w:rPr>
          </w:pPr>
          <w:r w:rsidRPr="00364CA8">
            <w:rPr>
              <w:rFonts w:eastAsia="Calibri" w:cs="Arial"/>
              <w:color w:val="000000" w:themeColor="text1"/>
              <w:sz w:val="20"/>
              <w:szCs w:val="20"/>
            </w:rPr>
            <w:t xml:space="preserve">This is a publication of Rural Health Innovations, LLC (RHI), a subsidiary of the National Rural Health Resource Center. The Technical Assistance for Network Grantees Project is supported by Contract Number HHSH250201400024C from the U.S. Department of Health and Human Services, Health Resources and Services Administration, Federal Office of Rural Health Policy. </w:t>
          </w:r>
        </w:p>
        <w:p w14:paraId="22A315F4" w14:textId="56682F82" w:rsidR="009A5271" w:rsidRPr="00693BCF" w:rsidRDefault="00CB0687">
          <w:pPr>
            <w:spacing w:after="160" w:line="259" w:lineRule="auto"/>
            <w:rPr>
              <w:rFonts w:eastAsia="Calibri" w:cs="Arial"/>
              <w:color w:val="000000" w:themeColor="text1"/>
              <w:sz w:val="20"/>
              <w:szCs w:val="20"/>
            </w:rPr>
          </w:pPr>
        </w:p>
      </w:sdtContent>
    </w:sdt>
    <w:sdt>
      <w:sdtPr>
        <w:rPr>
          <w:rFonts w:asciiTheme="minorHAnsi" w:eastAsiaTheme="minorEastAsia" w:hAnsiTheme="minorHAnsi" w:cs="Times New Roman"/>
          <w:bCs/>
          <w:caps w:val="0"/>
          <w:color w:val="auto"/>
          <w:sz w:val="3276"/>
          <w:szCs w:val="3276"/>
        </w:rPr>
        <w:id w:val="-1551142806"/>
        <w:docPartObj>
          <w:docPartGallery w:val="Table of Contents"/>
          <w:docPartUnique/>
        </w:docPartObj>
      </w:sdtPr>
      <w:sdtEndPr>
        <w:rPr>
          <w:rFonts w:ascii="Verdana" w:hAnsi="Verdana" w:cstheme="minorBidi"/>
          <w:b/>
          <w:bCs w:val="0"/>
          <w:noProof/>
          <w:color w:val="505153"/>
          <w:sz w:val="24"/>
          <w:szCs w:val="22"/>
        </w:rPr>
      </w:sdtEndPr>
      <w:sdtContent>
        <w:p w14:paraId="7A0DD695" w14:textId="77777777" w:rsidR="00126EAC" w:rsidRDefault="00126EAC" w:rsidP="00230381">
          <w:pPr>
            <w:pStyle w:val="TOCHeading"/>
            <w:spacing w:line="360" w:lineRule="auto"/>
          </w:pPr>
          <w:r>
            <w:t>Table of Contents</w:t>
          </w:r>
        </w:p>
        <w:p w14:paraId="4AEFAB3F" w14:textId="77777777" w:rsidR="00B27BC9" w:rsidRDefault="00126EAC">
          <w:pPr>
            <w:pStyle w:val="TOC2"/>
            <w:rPr>
              <w:rFonts w:asciiTheme="minorHAnsi" w:hAnsiTheme="minorHAnsi"/>
              <w:noProof/>
              <w:color w:val="auto"/>
              <w:sz w:val="22"/>
              <w:szCs w:val="22"/>
              <w:lang w:bidi="ar-SA"/>
            </w:rPr>
          </w:pPr>
          <w:r w:rsidRPr="00A11308">
            <w:rPr>
              <w:rFonts w:eastAsiaTheme="minorHAnsi"/>
            </w:rPr>
            <w:fldChar w:fldCharType="begin"/>
          </w:r>
          <w:r w:rsidRPr="00A11308">
            <w:instrText xml:space="preserve"> TOC \o "1-3" \h \z \u </w:instrText>
          </w:r>
          <w:r w:rsidRPr="00A11308">
            <w:rPr>
              <w:rFonts w:eastAsiaTheme="minorHAnsi"/>
            </w:rPr>
            <w:fldChar w:fldCharType="separate"/>
          </w:r>
          <w:hyperlink w:anchor="_Toc427066486" w:history="1">
            <w:r w:rsidR="00B27BC9" w:rsidRPr="00B17492">
              <w:rPr>
                <w:rStyle w:val="Hyperlink"/>
                <w:noProof/>
              </w:rPr>
              <w:t>Network Description</w:t>
            </w:r>
            <w:r w:rsidR="00B27BC9">
              <w:rPr>
                <w:noProof/>
                <w:webHidden/>
              </w:rPr>
              <w:tab/>
            </w:r>
            <w:r w:rsidR="00B27BC9">
              <w:rPr>
                <w:noProof/>
                <w:webHidden/>
              </w:rPr>
              <w:fldChar w:fldCharType="begin"/>
            </w:r>
            <w:r w:rsidR="00B27BC9">
              <w:rPr>
                <w:noProof/>
                <w:webHidden/>
              </w:rPr>
              <w:instrText xml:space="preserve"> PAGEREF _Toc427066486 \h </w:instrText>
            </w:r>
            <w:r w:rsidR="00B27BC9">
              <w:rPr>
                <w:noProof/>
                <w:webHidden/>
              </w:rPr>
            </w:r>
            <w:r w:rsidR="00B27BC9">
              <w:rPr>
                <w:noProof/>
                <w:webHidden/>
              </w:rPr>
              <w:fldChar w:fldCharType="separate"/>
            </w:r>
            <w:r w:rsidR="006E2C99">
              <w:rPr>
                <w:noProof/>
                <w:webHidden/>
              </w:rPr>
              <w:t>3</w:t>
            </w:r>
            <w:r w:rsidR="00B27BC9">
              <w:rPr>
                <w:noProof/>
                <w:webHidden/>
              </w:rPr>
              <w:fldChar w:fldCharType="end"/>
            </w:r>
          </w:hyperlink>
        </w:p>
        <w:p w14:paraId="67897D34" w14:textId="77777777" w:rsidR="00B27BC9" w:rsidRDefault="00CB0687">
          <w:pPr>
            <w:pStyle w:val="TOC3"/>
            <w:tabs>
              <w:tab w:val="right" w:leader="dot" w:pos="9350"/>
            </w:tabs>
            <w:rPr>
              <w:rFonts w:asciiTheme="minorHAnsi" w:hAnsiTheme="minorHAnsi"/>
              <w:noProof/>
              <w:color w:val="auto"/>
              <w:sz w:val="22"/>
            </w:rPr>
          </w:pPr>
          <w:hyperlink w:anchor="_Toc427066487" w:history="1">
            <w:r w:rsidR="00B27BC9" w:rsidRPr="00B17492">
              <w:rPr>
                <w:rStyle w:val="Hyperlink"/>
                <w:noProof/>
              </w:rPr>
              <w:t>Mission:</w:t>
            </w:r>
            <w:r w:rsidR="00B27BC9">
              <w:rPr>
                <w:noProof/>
                <w:webHidden/>
              </w:rPr>
              <w:tab/>
            </w:r>
            <w:r w:rsidR="00B27BC9">
              <w:rPr>
                <w:noProof/>
                <w:webHidden/>
              </w:rPr>
              <w:fldChar w:fldCharType="begin"/>
            </w:r>
            <w:r w:rsidR="00B27BC9">
              <w:rPr>
                <w:noProof/>
                <w:webHidden/>
              </w:rPr>
              <w:instrText xml:space="preserve"> PAGEREF _Toc427066487 \h </w:instrText>
            </w:r>
            <w:r w:rsidR="00B27BC9">
              <w:rPr>
                <w:noProof/>
                <w:webHidden/>
              </w:rPr>
            </w:r>
            <w:r w:rsidR="00B27BC9">
              <w:rPr>
                <w:noProof/>
                <w:webHidden/>
              </w:rPr>
              <w:fldChar w:fldCharType="separate"/>
            </w:r>
            <w:r w:rsidR="006E2C99">
              <w:rPr>
                <w:noProof/>
                <w:webHidden/>
              </w:rPr>
              <w:t>3</w:t>
            </w:r>
            <w:r w:rsidR="00B27BC9">
              <w:rPr>
                <w:noProof/>
                <w:webHidden/>
              </w:rPr>
              <w:fldChar w:fldCharType="end"/>
            </w:r>
          </w:hyperlink>
        </w:p>
        <w:p w14:paraId="2095349F" w14:textId="77777777" w:rsidR="00B27BC9" w:rsidRDefault="00CB0687">
          <w:pPr>
            <w:pStyle w:val="TOC3"/>
            <w:tabs>
              <w:tab w:val="right" w:leader="dot" w:pos="9350"/>
            </w:tabs>
            <w:rPr>
              <w:rFonts w:asciiTheme="minorHAnsi" w:hAnsiTheme="minorHAnsi"/>
              <w:noProof/>
              <w:color w:val="auto"/>
              <w:sz w:val="22"/>
            </w:rPr>
          </w:pPr>
          <w:hyperlink w:anchor="_Toc427066488" w:history="1">
            <w:r w:rsidR="00B27BC9" w:rsidRPr="00B17492">
              <w:rPr>
                <w:rStyle w:val="Hyperlink"/>
                <w:noProof/>
              </w:rPr>
              <w:t>Values:</w:t>
            </w:r>
            <w:r w:rsidR="00B27BC9">
              <w:rPr>
                <w:noProof/>
                <w:webHidden/>
              </w:rPr>
              <w:tab/>
            </w:r>
            <w:r w:rsidR="00B27BC9">
              <w:rPr>
                <w:noProof/>
                <w:webHidden/>
              </w:rPr>
              <w:fldChar w:fldCharType="begin"/>
            </w:r>
            <w:r w:rsidR="00B27BC9">
              <w:rPr>
                <w:noProof/>
                <w:webHidden/>
              </w:rPr>
              <w:instrText xml:space="preserve"> PAGEREF _Toc427066488 \h </w:instrText>
            </w:r>
            <w:r w:rsidR="00B27BC9">
              <w:rPr>
                <w:noProof/>
                <w:webHidden/>
              </w:rPr>
            </w:r>
            <w:r w:rsidR="00B27BC9">
              <w:rPr>
                <w:noProof/>
                <w:webHidden/>
              </w:rPr>
              <w:fldChar w:fldCharType="separate"/>
            </w:r>
            <w:r w:rsidR="006E2C99">
              <w:rPr>
                <w:noProof/>
                <w:webHidden/>
              </w:rPr>
              <w:t>3</w:t>
            </w:r>
            <w:r w:rsidR="00B27BC9">
              <w:rPr>
                <w:noProof/>
                <w:webHidden/>
              </w:rPr>
              <w:fldChar w:fldCharType="end"/>
            </w:r>
          </w:hyperlink>
        </w:p>
        <w:p w14:paraId="17106D7D" w14:textId="77777777" w:rsidR="00B27BC9" w:rsidRDefault="00CB0687">
          <w:pPr>
            <w:pStyle w:val="TOC3"/>
            <w:tabs>
              <w:tab w:val="right" w:leader="dot" w:pos="9350"/>
            </w:tabs>
            <w:rPr>
              <w:rFonts w:asciiTheme="minorHAnsi" w:hAnsiTheme="minorHAnsi"/>
              <w:noProof/>
              <w:color w:val="auto"/>
              <w:sz w:val="22"/>
            </w:rPr>
          </w:pPr>
          <w:hyperlink w:anchor="_Toc427066489" w:history="1">
            <w:r w:rsidR="00B27BC9" w:rsidRPr="00B17492">
              <w:rPr>
                <w:rStyle w:val="Hyperlink"/>
                <w:noProof/>
              </w:rPr>
              <w:t>Vision:</w:t>
            </w:r>
            <w:r w:rsidR="00B27BC9">
              <w:rPr>
                <w:noProof/>
                <w:webHidden/>
              </w:rPr>
              <w:tab/>
            </w:r>
            <w:r w:rsidR="00B27BC9">
              <w:rPr>
                <w:noProof/>
                <w:webHidden/>
              </w:rPr>
              <w:fldChar w:fldCharType="begin"/>
            </w:r>
            <w:r w:rsidR="00B27BC9">
              <w:rPr>
                <w:noProof/>
                <w:webHidden/>
              </w:rPr>
              <w:instrText xml:space="preserve"> PAGEREF _Toc427066489 \h </w:instrText>
            </w:r>
            <w:r w:rsidR="00B27BC9">
              <w:rPr>
                <w:noProof/>
                <w:webHidden/>
              </w:rPr>
            </w:r>
            <w:r w:rsidR="00B27BC9">
              <w:rPr>
                <w:noProof/>
                <w:webHidden/>
              </w:rPr>
              <w:fldChar w:fldCharType="separate"/>
            </w:r>
            <w:r w:rsidR="006E2C99">
              <w:rPr>
                <w:noProof/>
                <w:webHidden/>
              </w:rPr>
              <w:t>3</w:t>
            </w:r>
            <w:r w:rsidR="00B27BC9">
              <w:rPr>
                <w:noProof/>
                <w:webHidden/>
              </w:rPr>
              <w:fldChar w:fldCharType="end"/>
            </w:r>
          </w:hyperlink>
        </w:p>
        <w:p w14:paraId="6C4510F3" w14:textId="77777777" w:rsidR="00B27BC9" w:rsidRDefault="00CB0687">
          <w:pPr>
            <w:pStyle w:val="TOC3"/>
            <w:tabs>
              <w:tab w:val="right" w:leader="dot" w:pos="9350"/>
            </w:tabs>
            <w:rPr>
              <w:rFonts w:asciiTheme="minorHAnsi" w:hAnsiTheme="minorHAnsi"/>
              <w:noProof/>
              <w:color w:val="auto"/>
              <w:sz w:val="22"/>
            </w:rPr>
          </w:pPr>
          <w:hyperlink w:anchor="_Toc427066490" w:history="1">
            <w:r w:rsidR="00B27BC9" w:rsidRPr="00B17492">
              <w:rPr>
                <w:rStyle w:val="Hyperlink"/>
                <w:noProof/>
              </w:rPr>
              <w:t>History, and Culture:</w:t>
            </w:r>
            <w:r w:rsidR="00B27BC9">
              <w:rPr>
                <w:noProof/>
                <w:webHidden/>
              </w:rPr>
              <w:tab/>
            </w:r>
            <w:r w:rsidR="00B27BC9">
              <w:rPr>
                <w:noProof/>
                <w:webHidden/>
              </w:rPr>
              <w:fldChar w:fldCharType="begin"/>
            </w:r>
            <w:r w:rsidR="00B27BC9">
              <w:rPr>
                <w:noProof/>
                <w:webHidden/>
              </w:rPr>
              <w:instrText xml:space="preserve"> PAGEREF _Toc427066490 \h </w:instrText>
            </w:r>
            <w:r w:rsidR="00B27BC9">
              <w:rPr>
                <w:noProof/>
                <w:webHidden/>
              </w:rPr>
            </w:r>
            <w:r w:rsidR="00B27BC9">
              <w:rPr>
                <w:noProof/>
                <w:webHidden/>
              </w:rPr>
              <w:fldChar w:fldCharType="separate"/>
            </w:r>
            <w:r w:rsidR="006E2C99">
              <w:rPr>
                <w:noProof/>
                <w:webHidden/>
              </w:rPr>
              <w:t>3</w:t>
            </w:r>
            <w:r w:rsidR="00B27BC9">
              <w:rPr>
                <w:noProof/>
                <w:webHidden/>
              </w:rPr>
              <w:fldChar w:fldCharType="end"/>
            </w:r>
          </w:hyperlink>
        </w:p>
        <w:p w14:paraId="30A8317D" w14:textId="77777777" w:rsidR="00B27BC9" w:rsidRDefault="00CB0687">
          <w:pPr>
            <w:pStyle w:val="TOC3"/>
            <w:tabs>
              <w:tab w:val="right" w:leader="dot" w:pos="9350"/>
            </w:tabs>
            <w:rPr>
              <w:rFonts w:asciiTheme="minorHAnsi" w:hAnsiTheme="minorHAnsi"/>
              <w:noProof/>
              <w:color w:val="auto"/>
              <w:sz w:val="22"/>
            </w:rPr>
          </w:pPr>
          <w:hyperlink w:anchor="_Toc427066491" w:history="1">
            <w:r w:rsidR="00B27BC9" w:rsidRPr="00B17492">
              <w:rPr>
                <w:rStyle w:val="Hyperlink"/>
                <w:noProof/>
              </w:rPr>
              <w:t>Strategic Objectives:</w:t>
            </w:r>
            <w:r w:rsidR="00B27BC9">
              <w:rPr>
                <w:noProof/>
                <w:webHidden/>
              </w:rPr>
              <w:tab/>
            </w:r>
            <w:r w:rsidR="00B27BC9">
              <w:rPr>
                <w:noProof/>
                <w:webHidden/>
              </w:rPr>
              <w:fldChar w:fldCharType="begin"/>
            </w:r>
            <w:r w:rsidR="00B27BC9">
              <w:rPr>
                <w:noProof/>
                <w:webHidden/>
              </w:rPr>
              <w:instrText xml:space="preserve"> PAGEREF _Toc427066491 \h </w:instrText>
            </w:r>
            <w:r w:rsidR="00B27BC9">
              <w:rPr>
                <w:noProof/>
                <w:webHidden/>
              </w:rPr>
            </w:r>
            <w:r w:rsidR="00B27BC9">
              <w:rPr>
                <w:noProof/>
                <w:webHidden/>
              </w:rPr>
              <w:fldChar w:fldCharType="separate"/>
            </w:r>
            <w:r w:rsidR="006E2C99">
              <w:rPr>
                <w:noProof/>
                <w:webHidden/>
              </w:rPr>
              <w:t>4</w:t>
            </w:r>
            <w:r w:rsidR="00B27BC9">
              <w:rPr>
                <w:noProof/>
                <w:webHidden/>
              </w:rPr>
              <w:fldChar w:fldCharType="end"/>
            </w:r>
          </w:hyperlink>
        </w:p>
        <w:p w14:paraId="3F7F61F3" w14:textId="77777777" w:rsidR="00B27BC9" w:rsidRDefault="00CB0687">
          <w:pPr>
            <w:pStyle w:val="TOC3"/>
            <w:tabs>
              <w:tab w:val="right" w:leader="dot" w:pos="9350"/>
            </w:tabs>
            <w:rPr>
              <w:rFonts w:asciiTheme="minorHAnsi" w:hAnsiTheme="minorHAnsi"/>
              <w:noProof/>
              <w:color w:val="auto"/>
              <w:sz w:val="22"/>
            </w:rPr>
          </w:pPr>
          <w:hyperlink w:anchor="_Toc427066492" w:history="1">
            <w:r w:rsidR="00B27BC9" w:rsidRPr="00B17492">
              <w:rPr>
                <w:rStyle w:val="Hyperlink"/>
                <w:noProof/>
              </w:rPr>
              <w:t>Business Structure and Governance:</w:t>
            </w:r>
            <w:r w:rsidR="00B27BC9">
              <w:rPr>
                <w:noProof/>
                <w:webHidden/>
              </w:rPr>
              <w:tab/>
            </w:r>
            <w:r w:rsidR="00B27BC9">
              <w:rPr>
                <w:noProof/>
                <w:webHidden/>
              </w:rPr>
              <w:fldChar w:fldCharType="begin"/>
            </w:r>
            <w:r w:rsidR="00B27BC9">
              <w:rPr>
                <w:noProof/>
                <w:webHidden/>
              </w:rPr>
              <w:instrText xml:space="preserve"> PAGEREF _Toc427066492 \h </w:instrText>
            </w:r>
            <w:r w:rsidR="00B27BC9">
              <w:rPr>
                <w:noProof/>
                <w:webHidden/>
              </w:rPr>
            </w:r>
            <w:r w:rsidR="00B27BC9">
              <w:rPr>
                <w:noProof/>
                <w:webHidden/>
              </w:rPr>
              <w:fldChar w:fldCharType="separate"/>
            </w:r>
            <w:r w:rsidR="006E2C99">
              <w:rPr>
                <w:noProof/>
                <w:webHidden/>
              </w:rPr>
              <w:t>4</w:t>
            </w:r>
            <w:r w:rsidR="00B27BC9">
              <w:rPr>
                <w:noProof/>
                <w:webHidden/>
              </w:rPr>
              <w:fldChar w:fldCharType="end"/>
            </w:r>
          </w:hyperlink>
        </w:p>
        <w:p w14:paraId="14DD8371" w14:textId="77777777" w:rsidR="00B27BC9" w:rsidRDefault="00CB0687">
          <w:pPr>
            <w:pStyle w:val="TOC2"/>
            <w:rPr>
              <w:rFonts w:asciiTheme="minorHAnsi" w:hAnsiTheme="minorHAnsi"/>
              <w:noProof/>
              <w:color w:val="auto"/>
              <w:sz w:val="22"/>
              <w:szCs w:val="22"/>
              <w:lang w:bidi="ar-SA"/>
            </w:rPr>
          </w:pPr>
          <w:hyperlink w:anchor="_Toc427066493" w:history="1">
            <w:r w:rsidR="00B27BC9" w:rsidRPr="00B17492">
              <w:rPr>
                <w:rStyle w:val="Hyperlink"/>
                <w:noProof/>
              </w:rPr>
              <w:t>Market Analysis and Plan</w:t>
            </w:r>
            <w:r w:rsidR="00B27BC9">
              <w:rPr>
                <w:noProof/>
                <w:webHidden/>
              </w:rPr>
              <w:tab/>
            </w:r>
            <w:r w:rsidR="00B27BC9">
              <w:rPr>
                <w:noProof/>
                <w:webHidden/>
              </w:rPr>
              <w:fldChar w:fldCharType="begin"/>
            </w:r>
            <w:r w:rsidR="00B27BC9">
              <w:rPr>
                <w:noProof/>
                <w:webHidden/>
              </w:rPr>
              <w:instrText xml:space="preserve"> PAGEREF _Toc427066493 \h </w:instrText>
            </w:r>
            <w:r w:rsidR="00B27BC9">
              <w:rPr>
                <w:noProof/>
                <w:webHidden/>
              </w:rPr>
            </w:r>
            <w:r w:rsidR="00B27BC9">
              <w:rPr>
                <w:noProof/>
                <w:webHidden/>
              </w:rPr>
              <w:fldChar w:fldCharType="separate"/>
            </w:r>
            <w:r w:rsidR="006E2C99">
              <w:rPr>
                <w:noProof/>
                <w:webHidden/>
              </w:rPr>
              <w:t>5</w:t>
            </w:r>
            <w:r w:rsidR="00B27BC9">
              <w:rPr>
                <w:noProof/>
                <w:webHidden/>
              </w:rPr>
              <w:fldChar w:fldCharType="end"/>
            </w:r>
          </w:hyperlink>
        </w:p>
        <w:p w14:paraId="11084990" w14:textId="77777777" w:rsidR="00B27BC9" w:rsidRDefault="00CB0687">
          <w:pPr>
            <w:pStyle w:val="TOC3"/>
            <w:tabs>
              <w:tab w:val="right" w:leader="dot" w:pos="9350"/>
            </w:tabs>
            <w:rPr>
              <w:rFonts w:asciiTheme="minorHAnsi" w:hAnsiTheme="minorHAnsi"/>
              <w:noProof/>
              <w:color w:val="auto"/>
              <w:sz w:val="22"/>
            </w:rPr>
          </w:pPr>
          <w:hyperlink w:anchor="_Toc427066494" w:history="1">
            <w:r w:rsidR="00B27BC9" w:rsidRPr="00B17492">
              <w:rPr>
                <w:rStyle w:val="Hyperlink"/>
                <w:noProof/>
              </w:rPr>
              <w:t>Rural Health Care Environment:</w:t>
            </w:r>
            <w:r w:rsidR="00B27BC9">
              <w:rPr>
                <w:noProof/>
                <w:webHidden/>
              </w:rPr>
              <w:tab/>
            </w:r>
            <w:r w:rsidR="00B27BC9">
              <w:rPr>
                <w:noProof/>
                <w:webHidden/>
              </w:rPr>
              <w:fldChar w:fldCharType="begin"/>
            </w:r>
            <w:r w:rsidR="00B27BC9">
              <w:rPr>
                <w:noProof/>
                <w:webHidden/>
              </w:rPr>
              <w:instrText xml:space="preserve"> PAGEREF _Toc427066494 \h </w:instrText>
            </w:r>
            <w:r w:rsidR="00B27BC9">
              <w:rPr>
                <w:noProof/>
                <w:webHidden/>
              </w:rPr>
            </w:r>
            <w:r w:rsidR="00B27BC9">
              <w:rPr>
                <w:noProof/>
                <w:webHidden/>
              </w:rPr>
              <w:fldChar w:fldCharType="separate"/>
            </w:r>
            <w:r w:rsidR="006E2C99">
              <w:rPr>
                <w:noProof/>
                <w:webHidden/>
              </w:rPr>
              <w:t>5</w:t>
            </w:r>
            <w:r w:rsidR="00B27BC9">
              <w:rPr>
                <w:noProof/>
                <w:webHidden/>
              </w:rPr>
              <w:fldChar w:fldCharType="end"/>
            </w:r>
          </w:hyperlink>
        </w:p>
        <w:p w14:paraId="05FAE60B" w14:textId="77777777" w:rsidR="00B27BC9" w:rsidRDefault="00CB0687">
          <w:pPr>
            <w:pStyle w:val="TOC3"/>
            <w:tabs>
              <w:tab w:val="right" w:leader="dot" w:pos="9350"/>
            </w:tabs>
            <w:rPr>
              <w:rFonts w:asciiTheme="minorHAnsi" w:hAnsiTheme="minorHAnsi"/>
              <w:noProof/>
              <w:color w:val="auto"/>
              <w:sz w:val="22"/>
            </w:rPr>
          </w:pPr>
          <w:hyperlink w:anchor="_Toc427066495" w:history="1">
            <w:r w:rsidR="00B27BC9" w:rsidRPr="00B17492">
              <w:rPr>
                <w:rStyle w:val="Hyperlink"/>
                <w:noProof/>
              </w:rPr>
              <w:t>Rural Health Network Members and Customers:</w:t>
            </w:r>
            <w:r w:rsidR="00B27BC9">
              <w:rPr>
                <w:noProof/>
                <w:webHidden/>
              </w:rPr>
              <w:tab/>
            </w:r>
            <w:r w:rsidR="00B27BC9">
              <w:rPr>
                <w:noProof/>
                <w:webHidden/>
              </w:rPr>
              <w:fldChar w:fldCharType="begin"/>
            </w:r>
            <w:r w:rsidR="00B27BC9">
              <w:rPr>
                <w:noProof/>
                <w:webHidden/>
              </w:rPr>
              <w:instrText xml:space="preserve"> PAGEREF _Toc427066495 \h </w:instrText>
            </w:r>
            <w:r w:rsidR="00B27BC9">
              <w:rPr>
                <w:noProof/>
                <w:webHidden/>
              </w:rPr>
            </w:r>
            <w:r w:rsidR="00B27BC9">
              <w:rPr>
                <w:noProof/>
                <w:webHidden/>
              </w:rPr>
              <w:fldChar w:fldCharType="separate"/>
            </w:r>
            <w:r w:rsidR="006E2C99">
              <w:rPr>
                <w:noProof/>
                <w:webHidden/>
              </w:rPr>
              <w:t>5</w:t>
            </w:r>
            <w:r w:rsidR="00B27BC9">
              <w:rPr>
                <w:noProof/>
                <w:webHidden/>
              </w:rPr>
              <w:fldChar w:fldCharType="end"/>
            </w:r>
          </w:hyperlink>
        </w:p>
        <w:p w14:paraId="0557E77A" w14:textId="77777777" w:rsidR="00B27BC9" w:rsidRDefault="00CB0687">
          <w:pPr>
            <w:pStyle w:val="TOC3"/>
            <w:tabs>
              <w:tab w:val="right" w:leader="dot" w:pos="9350"/>
            </w:tabs>
            <w:rPr>
              <w:rFonts w:asciiTheme="minorHAnsi" w:hAnsiTheme="minorHAnsi"/>
              <w:noProof/>
              <w:color w:val="auto"/>
              <w:sz w:val="22"/>
            </w:rPr>
          </w:pPr>
          <w:hyperlink w:anchor="_Toc427066496" w:history="1">
            <w:r w:rsidR="00B27BC9" w:rsidRPr="00B17492">
              <w:rPr>
                <w:rStyle w:val="Hyperlink"/>
                <w:noProof/>
              </w:rPr>
              <w:t>Member and Customer Needs Assessment:</w:t>
            </w:r>
            <w:r w:rsidR="00B27BC9">
              <w:rPr>
                <w:noProof/>
                <w:webHidden/>
              </w:rPr>
              <w:tab/>
            </w:r>
            <w:r w:rsidR="00B27BC9">
              <w:rPr>
                <w:noProof/>
                <w:webHidden/>
              </w:rPr>
              <w:fldChar w:fldCharType="begin"/>
            </w:r>
            <w:r w:rsidR="00B27BC9">
              <w:rPr>
                <w:noProof/>
                <w:webHidden/>
              </w:rPr>
              <w:instrText xml:space="preserve"> PAGEREF _Toc427066496 \h </w:instrText>
            </w:r>
            <w:r w:rsidR="00B27BC9">
              <w:rPr>
                <w:noProof/>
                <w:webHidden/>
              </w:rPr>
            </w:r>
            <w:r w:rsidR="00B27BC9">
              <w:rPr>
                <w:noProof/>
                <w:webHidden/>
              </w:rPr>
              <w:fldChar w:fldCharType="separate"/>
            </w:r>
            <w:r w:rsidR="006E2C99">
              <w:rPr>
                <w:noProof/>
                <w:webHidden/>
              </w:rPr>
              <w:t>5</w:t>
            </w:r>
            <w:r w:rsidR="00B27BC9">
              <w:rPr>
                <w:noProof/>
                <w:webHidden/>
              </w:rPr>
              <w:fldChar w:fldCharType="end"/>
            </w:r>
          </w:hyperlink>
        </w:p>
        <w:p w14:paraId="1857DEA2" w14:textId="77777777" w:rsidR="00B27BC9" w:rsidRDefault="00CB0687">
          <w:pPr>
            <w:pStyle w:val="TOC3"/>
            <w:tabs>
              <w:tab w:val="right" w:leader="dot" w:pos="9350"/>
            </w:tabs>
            <w:rPr>
              <w:rFonts w:asciiTheme="minorHAnsi" w:hAnsiTheme="minorHAnsi"/>
              <w:noProof/>
              <w:color w:val="auto"/>
              <w:sz w:val="22"/>
            </w:rPr>
          </w:pPr>
          <w:hyperlink w:anchor="_Toc427066497" w:history="1">
            <w:r w:rsidR="00B27BC9" w:rsidRPr="00B17492">
              <w:rPr>
                <w:rStyle w:val="Hyperlink"/>
                <w:noProof/>
              </w:rPr>
              <w:t>Value Proposition of Products and Services:</w:t>
            </w:r>
            <w:r w:rsidR="00B27BC9">
              <w:rPr>
                <w:noProof/>
                <w:webHidden/>
              </w:rPr>
              <w:tab/>
            </w:r>
            <w:r w:rsidR="00B27BC9">
              <w:rPr>
                <w:noProof/>
                <w:webHidden/>
              </w:rPr>
              <w:fldChar w:fldCharType="begin"/>
            </w:r>
            <w:r w:rsidR="00B27BC9">
              <w:rPr>
                <w:noProof/>
                <w:webHidden/>
              </w:rPr>
              <w:instrText xml:space="preserve"> PAGEREF _Toc427066497 \h </w:instrText>
            </w:r>
            <w:r w:rsidR="00B27BC9">
              <w:rPr>
                <w:noProof/>
                <w:webHidden/>
              </w:rPr>
            </w:r>
            <w:r w:rsidR="00B27BC9">
              <w:rPr>
                <w:noProof/>
                <w:webHidden/>
              </w:rPr>
              <w:fldChar w:fldCharType="separate"/>
            </w:r>
            <w:r w:rsidR="006E2C99">
              <w:rPr>
                <w:noProof/>
                <w:webHidden/>
              </w:rPr>
              <w:t>5</w:t>
            </w:r>
            <w:r w:rsidR="00B27BC9">
              <w:rPr>
                <w:noProof/>
                <w:webHidden/>
              </w:rPr>
              <w:fldChar w:fldCharType="end"/>
            </w:r>
          </w:hyperlink>
        </w:p>
        <w:p w14:paraId="7E049FE0" w14:textId="77777777" w:rsidR="00B27BC9" w:rsidRDefault="00CB0687">
          <w:pPr>
            <w:pStyle w:val="TOC3"/>
            <w:tabs>
              <w:tab w:val="right" w:leader="dot" w:pos="9350"/>
            </w:tabs>
            <w:rPr>
              <w:rFonts w:asciiTheme="minorHAnsi" w:hAnsiTheme="minorHAnsi"/>
              <w:noProof/>
              <w:color w:val="auto"/>
              <w:sz w:val="22"/>
            </w:rPr>
          </w:pPr>
          <w:hyperlink w:anchor="_Toc427066498" w:history="1">
            <w:r w:rsidR="00B27BC9" w:rsidRPr="00B17492">
              <w:rPr>
                <w:rStyle w:val="Hyperlink"/>
                <w:noProof/>
              </w:rPr>
              <w:t>Promotion and Communication:</w:t>
            </w:r>
            <w:r w:rsidR="00B27BC9">
              <w:rPr>
                <w:noProof/>
                <w:webHidden/>
              </w:rPr>
              <w:tab/>
            </w:r>
            <w:r w:rsidR="00B27BC9">
              <w:rPr>
                <w:noProof/>
                <w:webHidden/>
              </w:rPr>
              <w:fldChar w:fldCharType="begin"/>
            </w:r>
            <w:r w:rsidR="00B27BC9">
              <w:rPr>
                <w:noProof/>
                <w:webHidden/>
              </w:rPr>
              <w:instrText xml:space="preserve"> PAGEREF _Toc427066498 \h </w:instrText>
            </w:r>
            <w:r w:rsidR="00B27BC9">
              <w:rPr>
                <w:noProof/>
                <w:webHidden/>
              </w:rPr>
            </w:r>
            <w:r w:rsidR="00B27BC9">
              <w:rPr>
                <w:noProof/>
                <w:webHidden/>
              </w:rPr>
              <w:fldChar w:fldCharType="separate"/>
            </w:r>
            <w:r w:rsidR="006E2C99">
              <w:rPr>
                <w:noProof/>
                <w:webHidden/>
              </w:rPr>
              <w:t>5</w:t>
            </w:r>
            <w:r w:rsidR="00B27BC9">
              <w:rPr>
                <w:noProof/>
                <w:webHidden/>
              </w:rPr>
              <w:fldChar w:fldCharType="end"/>
            </w:r>
          </w:hyperlink>
        </w:p>
        <w:p w14:paraId="127648F7" w14:textId="77777777" w:rsidR="00B27BC9" w:rsidRDefault="00CB0687">
          <w:pPr>
            <w:pStyle w:val="TOC2"/>
            <w:rPr>
              <w:rFonts w:asciiTheme="minorHAnsi" w:hAnsiTheme="minorHAnsi"/>
              <w:noProof/>
              <w:color w:val="auto"/>
              <w:sz w:val="22"/>
              <w:szCs w:val="22"/>
              <w:lang w:bidi="ar-SA"/>
            </w:rPr>
          </w:pPr>
          <w:hyperlink w:anchor="_Toc427066499" w:history="1">
            <w:r w:rsidR="00B27BC9" w:rsidRPr="00B17492">
              <w:rPr>
                <w:rStyle w:val="Hyperlink"/>
                <w:noProof/>
              </w:rPr>
              <w:t>Leadership and Operations Review</w:t>
            </w:r>
            <w:r w:rsidR="00B27BC9">
              <w:rPr>
                <w:noProof/>
                <w:webHidden/>
              </w:rPr>
              <w:tab/>
            </w:r>
            <w:r w:rsidR="00B27BC9">
              <w:rPr>
                <w:noProof/>
                <w:webHidden/>
              </w:rPr>
              <w:fldChar w:fldCharType="begin"/>
            </w:r>
            <w:r w:rsidR="00B27BC9">
              <w:rPr>
                <w:noProof/>
                <w:webHidden/>
              </w:rPr>
              <w:instrText xml:space="preserve"> PAGEREF _Toc427066499 \h </w:instrText>
            </w:r>
            <w:r w:rsidR="00B27BC9">
              <w:rPr>
                <w:noProof/>
                <w:webHidden/>
              </w:rPr>
            </w:r>
            <w:r w:rsidR="00B27BC9">
              <w:rPr>
                <w:noProof/>
                <w:webHidden/>
              </w:rPr>
              <w:fldChar w:fldCharType="separate"/>
            </w:r>
            <w:r w:rsidR="006E2C99">
              <w:rPr>
                <w:noProof/>
                <w:webHidden/>
              </w:rPr>
              <w:t>6</w:t>
            </w:r>
            <w:r w:rsidR="00B27BC9">
              <w:rPr>
                <w:noProof/>
                <w:webHidden/>
              </w:rPr>
              <w:fldChar w:fldCharType="end"/>
            </w:r>
          </w:hyperlink>
        </w:p>
        <w:p w14:paraId="5ED9F77B" w14:textId="77777777" w:rsidR="00B27BC9" w:rsidRDefault="00CB0687">
          <w:pPr>
            <w:pStyle w:val="TOC3"/>
            <w:tabs>
              <w:tab w:val="right" w:leader="dot" w:pos="9350"/>
            </w:tabs>
            <w:rPr>
              <w:rFonts w:asciiTheme="minorHAnsi" w:hAnsiTheme="minorHAnsi"/>
              <w:noProof/>
              <w:color w:val="auto"/>
              <w:sz w:val="22"/>
            </w:rPr>
          </w:pPr>
          <w:hyperlink w:anchor="_Toc427066500" w:history="1">
            <w:r w:rsidR="00B27BC9" w:rsidRPr="00B17492">
              <w:rPr>
                <w:rStyle w:val="Hyperlink"/>
                <w:noProof/>
              </w:rPr>
              <w:t>Leadership Team and Skills:</w:t>
            </w:r>
            <w:r w:rsidR="00B27BC9">
              <w:rPr>
                <w:noProof/>
                <w:webHidden/>
              </w:rPr>
              <w:tab/>
            </w:r>
            <w:r w:rsidR="00B27BC9">
              <w:rPr>
                <w:noProof/>
                <w:webHidden/>
              </w:rPr>
              <w:fldChar w:fldCharType="begin"/>
            </w:r>
            <w:r w:rsidR="00B27BC9">
              <w:rPr>
                <w:noProof/>
                <w:webHidden/>
              </w:rPr>
              <w:instrText xml:space="preserve"> PAGEREF _Toc427066500 \h </w:instrText>
            </w:r>
            <w:r w:rsidR="00B27BC9">
              <w:rPr>
                <w:noProof/>
                <w:webHidden/>
              </w:rPr>
            </w:r>
            <w:r w:rsidR="00B27BC9">
              <w:rPr>
                <w:noProof/>
                <w:webHidden/>
              </w:rPr>
              <w:fldChar w:fldCharType="separate"/>
            </w:r>
            <w:r w:rsidR="006E2C99">
              <w:rPr>
                <w:noProof/>
                <w:webHidden/>
              </w:rPr>
              <w:t>6</w:t>
            </w:r>
            <w:r w:rsidR="00B27BC9">
              <w:rPr>
                <w:noProof/>
                <w:webHidden/>
              </w:rPr>
              <w:fldChar w:fldCharType="end"/>
            </w:r>
          </w:hyperlink>
        </w:p>
        <w:p w14:paraId="6AF81C06" w14:textId="77777777" w:rsidR="00B27BC9" w:rsidRDefault="00CB0687">
          <w:pPr>
            <w:pStyle w:val="TOC3"/>
            <w:tabs>
              <w:tab w:val="right" w:leader="dot" w:pos="9350"/>
            </w:tabs>
            <w:rPr>
              <w:rFonts w:asciiTheme="minorHAnsi" w:hAnsiTheme="minorHAnsi"/>
              <w:noProof/>
              <w:color w:val="auto"/>
              <w:sz w:val="22"/>
            </w:rPr>
          </w:pPr>
          <w:hyperlink w:anchor="_Toc427066501" w:history="1">
            <w:r w:rsidR="00B27BC9" w:rsidRPr="00B17492">
              <w:rPr>
                <w:rStyle w:val="Hyperlink"/>
                <w:noProof/>
              </w:rPr>
              <w:t>Key Initiatives:</w:t>
            </w:r>
            <w:r w:rsidR="00B27BC9">
              <w:rPr>
                <w:noProof/>
                <w:webHidden/>
              </w:rPr>
              <w:tab/>
            </w:r>
            <w:r w:rsidR="00B27BC9">
              <w:rPr>
                <w:noProof/>
                <w:webHidden/>
              </w:rPr>
              <w:fldChar w:fldCharType="begin"/>
            </w:r>
            <w:r w:rsidR="00B27BC9">
              <w:rPr>
                <w:noProof/>
                <w:webHidden/>
              </w:rPr>
              <w:instrText xml:space="preserve"> PAGEREF _Toc427066501 \h </w:instrText>
            </w:r>
            <w:r w:rsidR="00B27BC9">
              <w:rPr>
                <w:noProof/>
                <w:webHidden/>
              </w:rPr>
            </w:r>
            <w:r w:rsidR="00B27BC9">
              <w:rPr>
                <w:noProof/>
                <w:webHidden/>
              </w:rPr>
              <w:fldChar w:fldCharType="separate"/>
            </w:r>
            <w:r w:rsidR="006E2C99">
              <w:rPr>
                <w:noProof/>
                <w:webHidden/>
              </w:rPr>
              <w:t>6</w:t>
            </w:r>
            <w:r w:rsidR="00B27BC9">
              <w:rPr>
                <w:noProof/>
                <w:webHidden/>
              </w:rPr>
              <w:fldChar w:fldCharType="end"/>
            </w:r>
          </w:hyperlink>
        </w:p>
        <w:p w14:paraId="4B57F310" w14:textId="77777777" w:rsidR="00B27BC9" w:rsidRDefault="00CB0687">
          <w:pPr>
            <w:pStyle w:val="TOC3"/>
            <w:tabs>
              <w:tab w:val="right" w:leader="dot" w:pos="9350"/>
            </w:tabs>
            <w:rPr>
              <w:rFonts w:asciiTheme="minorHAnsi" w:hAnsiTheme="minorHAnsi"/>
              <w:noProof/>
              <w:color w:val="auto"/>
              <w:sz w:val="22"/>
            </w:rPr>
          </w:pPr>
          <w:hyperlink w:anchor="_Toc427066502" w:history="1">
            <w:r w:rsidR="00B27BC9" w:rsidRPr="00B17492">
              <w:rPr>
                <w:rStyle w:val="Hyperlink"/>
                <w:noProof/>
              </w:rPr>
              <w:t>Key Resources and Infrastructure:</w:t>
            </w:r>
            <w:r w:rsidR="00B27BC9">
              <w:rPr>
                <w:noProof/>
                <w:webHidden/>
              </w:rPr>
              <w:tab/>
            </w:r>
            <w:r w:rsidR="00B27BC9">
              <w:rPr>
                <w:noProof/>
                <w:webHidden/>
              </w:rPr>
              <w:fldChar w:fldCharType="begin"/>
            </w:r>
            <w:r w:rsidR="00B27BC9">
              <w:rPr>
                <w:noProof/>
                <w:webHidden/>
              </w:rPr>
              <w:instrText xml:space="preserve"> PAGEREF _Toc427066502 \h </w:instrText>
            </w:r>
            <w:r w:rsidR="00B27BC9">
              <w:rPr>
                <w:noProof/>
                <w:webHidden/>
              </w:rPr>
            </w:r>
            <w:r w:rsidR="00B27BC9">
              <w:rPr>
                <w:noProof/>
                <w:webHidden/>
              </w:rPr>
              <w:fldChar w:fldCharType="separate"/>
            </w:r>
            <w:r w:rsidR="006E2C99">
              <w:rPr>
                <w:noProof/>
                <w:webHidden/>
              </w:rPr>
              <w:t>6</w:t>
            </w:r>
            <w:r w:rsidR="00B27BC9">
              <w:rPr>
                <w:noProof/>
                <w:webHidden/>
              </w:rPr>
              <w:fldChar w:fldCharType="end"/>
            </w:r>
          </w:hyperlink>
        </w:p>
        <w:p w14:paraId="08148169" w14:textId="77777777" w:rsidR="00B27BC9" w:rsidRDefault="00CB0687">
          <w:pPr>
            <w:pStyle w:val="TOC3"/>
            <w:tabs>
              <w:tab w:val="right" w:leader="dot" w:pos="9350"/>
            </w:tabs>
            <w:rPr>
              <w:rFonts w:asciiTheme="minorHAnsi" w:hAnsiTheme="minorHAnsi"/>
              <w:noProof/>
              <w:color w:val="auto"/>
              <w:sz w:val="22"/>
            </w:rPr>
          </w:pPr>
          <w:hyperlink w:anchor="_Toc427066503" w:history="1">
            <w:r w:rsidR="00B27BC9" w:rsidRPr="00B17492">
              <w:rPr>
                <w:rStyle w:val="Hyperlink"/>
                <w:noProof/>
              </w:rPr>
              <w:t>Key Partners:</w:t>
            </w:r>
            <w:r w:rsidR="00B27BC9">
              <w:rPr>
                <w:noProof/>
                <w:webHidden/>
              </w:rPr>
              <w:tab/>
            </w:r>
            <w:r w:rsidR="00B27BC9">
              <w:rPr>
                <w:noProof/>
                <w:webHidden/>
              </w:rPr>
              <w:fldChar w:fldCharType="begin"/>
            </w:r>
            <w:r w:rsidR="00B27BC9">
              <w:rPr>
                <w:noProof/>
                <w:webHidden/>
              </w:rPr>
              <w:instrText xml:space="preserve"> PAGEREF _Toc427066503 \h </w:instrText>
            </w:r>
            <w:r w:rsidR="00B27BC9">
              <w:rPr>
                <w:noProof/>
                <w:webHidden/>
              </w:rPr>
            </w:r>
            <w:r w:rsidR="00B27BC9">
              <w:rPr>
                <w:noProof/>
                <w:webHidden/>
              </w:rPr>
              <w:fldChar w:fldCharType="separate"/>
            </w:r>
            <w:r w:rsidR="006E2C99">
              <w:rPr>
                <w:noProof/>
                <w:webHidden/>
              </w:rPr>
              <w:t>6</w:t>
            </w:r>
            <w:r w:rsidR="00B27BC9">
              <w:rPr>
                <w:noProof/>
                <w:webHidden/>
              </w:rPr>
              <w:fldChar w:fldCharType="end"/>
            </w:r>
          </w:hyperlink>
        </w:p>
        <w:p w14:paraId="15B54F65" w14:textId="77777777" w:rsidR="00B27BC9" w:rsidRDefault="00CB0687">
          <w:pPr>
            <w:pStyle w:val="TOC3"/>
            <w:tabs>
              <w:tab w:val="right" w:leader="dot" w:pos="9350"/>
            </w:tabs>
            <w:rPr>
              <w:rFonts w:asciiTheme="minorHAnsi" w:hAnsiTheme="minorHAnsi"/>
              <w:noProof/>
              <w:color w:val="auto"/>
              <w:sz w:val="22"/>
            </w:rPr>
          </w:pPr>
          <w:hyperlink w:anchor="_Toc427066504" w:history="1">
            <w:r w:rsidR="00B27BC9" w:rsidRPr="00B17492">
              <w:rPr>
                <w:rStyle w:val="Hyperlink"/>
                <w:noProof/>
              </w:rPr>
              <w:t>Evaluation Dashboard:</w:t>
            </w:r>
            <w:r w:rsidR="00B27BC9">
              <w:rPr>
                <w:noProof/>
                <w:webHidden/>
              </w:rPr>
              <w:tab/>
            </w:r>
            <w:r w:rsidR="00B27BC9">
              <w:rPr>
                <w:noProof/>
                <w:webHidden/>
              </w:rPr>
              <w:fldChar w:fldCharType="begin"/>
            </w:r>
            <w:r w:rsidR="00B27BC9">
              <w:rPr>
                <w:noProof/>
                <w:webHidden/>
              </w:rPr>
              <w:instrText xml:space="preserve"> PAGEREF _Toc427066504 \h </w:instrText>
            </w:r>
            <w:r w:rsidR="00B27BC9">
              <w:rPr>
                <w:noProof/>
                <w:webHidden/>
              </w:rPr>
            </w:r>
            <w:r w:rsidR="00B27BC9">
              <w:rPr>
                <w:noProof/>
                <w:webHidden/>
              </w:rPr>
              <w:fldChar w:fldCharType="separate"/>
            </w:r>
            <w:r w:rsidR="006E2C99">
              <w:rPr>
                <w:noProof/>
                <w:webHidden/>
              </w:rPr>
              <w:t>6</w:t>
            </w:r>
            <w:r w:rsidR="00B27BC9">
              <w:rPr>
                <w:noProof/>
                <w:webHidden/>
              </w:rPr>
              <w:fldChar w:fldCharType="end"/>
            </w:r>
          </w:hyperlink>
        </w:p>
        <w:p w14:paraId="67B39CA5" w14:textId="77777777" w:rsidR="00B27BC9" w:rsidRDefault="00CB0687">
          <w:pPr>
            <w:pStyle w:val="TOC2"/>
            <w:rPr>
              <w:rFonts w:asciiTheme="minorHAnsi" w:hAnsiTheme="minorHAnsi"/>
              <w:noProof/>
              <w:color w:val="auto"/>
              <w:sz w:val="22"/>
              <w:szCs w:val="22"/>
              <w:lang w:bidi="ar-SA"/>
            </w:rPr>
          </w:pPr>
          <w:hyperlink w:anchor="_Toc427066505" w:history="1">
            <w:r w:rsidR="00B27BC9" w:rsidRPr="00B17492">
              <w:rPr>
                <w:rStyle w:val="Hyperlink"/>
                <w:noProof/>
              </w:rPr>
              <w:t>Financial Outlook</w:t>
            </w:r>
            <w:r w:rsidR="00B27BC9">
              <w:rPr>
                <w:noProof/>
                <w:webHidden/>
              </w:rPr>
              <w:tab/>
            </w:r>
            <w:r w:rsidR="00B27BC9">
              <w:rPr>
                <w:noProof/>
                <w:webHidden/>
              </w:rPr>
              <w:fldChar w:fldCharType="begin"/>
            </w:r>
            <w:r w:rsidR="00B27BC9">
              <w:rPr>
                <w:noProof/>
                <w:webHidden/>
              </w:rPr>
              <w:instrText xml:space="preserve"> PAGEREF _Toc427066505 \h </w:instrText>
            </w:r>
            <w:r w:rsidR="00B27BC9">
              <w:rPr>
                <w:noProof/>
                <w:webHidden/>
              </w:rPr>
            </w:r>
            <w:r w:rsidR="00B27BC9">
              <w:rPr>
                <w:noProof/>
                <w:webHidden/>
              </w:rPr>
              <w:fldChar w:fldCharType="separate"/>
            </w:r>
            <w:r w:rsidR="006E2C99">
              <w:rPr>
                <w:noProof/>
                <w:webHidden/>
              </w:rPr>
              <w:t>7</w:t>
            </w:r>
            <w:r w:rsidR="00B27BC9">
              <w:rPr>
                <w:noProof/>
                <w:webHidden/>
              </w:rPr>
              <w:fldChar w:fldCharType="end"/>
            </w:r>
          </w:hyperlink>
        </w:p>
        <w:p w14:paraId="708D66AA" w14:textId="77777777" w:rsidR="00B27BC9" w:rsidRDefault="00CB0687">
          <w:pPr>
            <w:pStyle w:val="TOC3"/>
            <w:tabs>
              <w:tab w:val="right" w:leader="dot" w:pos="9350"/>
            </w:tabs>
            <w:rPr>
              <w:rFonts w:asciiTheme="minorHAnsi" w:hAnsiTheme="minorHAnsi"/>
              <w:noProof/>
              <w:color w:val="auto"/>
              <w:sz w:val="22"/>
            </w:rPr>
          </w:pPr>
          <w:hyperlink w:anchor="_Toc427066506" w:history="1">
            <w:r w:rsidR="00B27BC9" w:rsidRPr="00B17492">
              <w:rPr>
                <w:rStyle w:val="Hyperlink"/>
                <w:noProof/>
              </w:rPr>
              <w:t>Estimated Operations Cost:</w:t>
            </w:r>
            <w:r w:rsidR="00B27BC9">
              <w:rPr>
                <w:noProof/>
                <w:webHidden/>
              </w:rPr>
              <w:tab/>
            </w:r>
            <w:r w:rsidR="00B27BC9">
              <w:rPr>
                <w:noProof/>
                <w:webHidden/>
              </w:rPr>
              <w:fldChar w:fldCharType="begin"/>
            </w:r>
            <w:r w:rsidR="00B27BC9">
              <w:rPr>
                <w:noProof/>
                <w:webHidden/>
              </w:rPr>
              <w:instrText xml:space="preserve"> PAGEREF _Toc427066506 \h </w:instrText>
            </w:r>
            <w:r w:rsidR="00B27BC9">
              <w:rPr>
                <w:noProof/>
                <w:webHidden/>
              </w:rPr>
            </w:r>
            <w:r w:rsidR="00B27BC9">
              <w:rPr>
                <w:noProof/>
                <w:webHidden/>
              </w:rPr>
              <w:fldChar w:fldCharType="separate"/>
            </w:r>
            <w:r w:rsidR="006E2C99">
              <w:rPr>
                <w:noProof/>
                <w:webHidden/>
              </w:rPr>
              <w:t>7</w:t>
            </w:r>
            <w:r w:rsidR="00B27BC9">
              <w:rPr>
                <w:noProof/>
                <w:webHidden/>
              </w:rPr>
              <w:fldChar w:fldCharType="end"/>
            </w:r>
          </w:hyperlink>
        </w:p>
        <w:p w14:paraId="7BA88A34" w14:textId="77777777" w:rsidR="00B27BC9" w:rsidRDefault="00CB0687">
          <w:pPr>
            <w:pStyle w:val="TOC3"/>
            <w:tabs>
              <w:tab w:val="right" w:leader="dot" w:pos="9350"/>
            </w:tabs>
            <w:rPr>
              <w:rFonts w:asciiTheme="minorHAnsi" w:hAnsiTheme="minorHAnsi"/>
              <w:noProof/>
              <w:color w:val="auto"/>
              <w:sz w:val="22"/>
            </w:rPr>
          </w:pPr>
          <w:hyperlink w:anchor="_Toc427066507" w:history="1">
            <w:r w:rsidR="00B27BC9" w:rsidRPr="00B17492">
              <w:rPr>
                <w:rStyle w:val="Hyperlink"/>
                <w:noProof/>
              </w:rPr>
              <w:t>Projected Revenues:</w:t>
            </w:r>
            <w:r w:rsidR="00B27BC9">
              <w:rPr>
                <w:noProof/>
                <w:webHidden/>
              </w:rPr>
              <w:tab/>
            </w:r>
            <w:r w:rsidR="00B27BC9">
              <w:rPr>
                <w:noProof/>
                <w:webHidden/>
              </w:rPr>
              <w:fldChar w:fldCharType="begin"/>
            </w:r>
            <w:r w:rsidR="00B27BC9">
              <w:rPr>
                <w:noProof/>
                <w:webHidden/>
              </w:rPr>
              <w:instrText xml:space="preserve"> PAGEREF _Toc427066507 \h </w:instrText>
            </w:r>
            <w:r w:rsidR="00B27BC9">
              <w:rPr>
                <w:noProof/>
                <w:webHidden/>
              </w:rPr>
            </w:r>
            <w:r w:rsidR="00B27BC9">
              <w:rPr>
                <w:noProof/>
                <w:webHidden/>
              </w:rPr>
              <w:fldChar w:fldCharType="separate"/>
            </w:r>
            <w:r w:rsidR="006E2C99">
              <w:rPr>
                <w:noProof/>
                <w:webHidden/>
              </w:rPr>
              <w:t>7</w:t>
            </w:r>
            <w:r w:rsidR="00B27BC9">
              <w:rPr>
                <w:noProof/>
                <w:webHidden/>
              </w:rPr>
              <w:fldChar w:fldCharType="end"/>
            </w:r>
          </w:hyperlink>
        </w:p>
        <w:p w14:paraId="0BCAF63D" w14:textId="77777777" w:rsidR="00B27BC9" w:rsidRDefault="00CB0687">
          <w:pPr>
            <w:pStyle w:val="TOC3"/>
            <w:tabs>
              <w:tab w:val="right" w:leader="dot" w:pos="9350"/>
            </w:tabs>
            <w:rPr>
              <w:rFonts w:asciiTheme="minorHAnsi" w:hAnsiTheme="minorHAnsi"/>
              <w:noProof/>
              <w:color w:val="auto"/>
              <w:sz w:val="22"/>
            </w:rPr>
          </w:pPr>
          <w:hyperlink w:anchor="_Toc427066508" w:history="1">
            <w:r w:rsidR="00B27BC9" w:rsidRPr="00B17492">
              <w:rPr>
                <w:rStyle w:val="Hyperlink"/>
                <w:noProof/>
              </w:rPr>
              <w:t>Pro forma Scenarios:</w:t>
            </w:r>
            <w:r w:rsidR="00B27BC9">
              <w:rPr>
                <w:noProof/>
                <w:webHidden/>
              </w:rPr>
              <w:tab/>
            </w:r>
            <w:r w:rsidR="00B27BC9">
              <w:rPr>
                <w:noProof/>
                <w:webHidden/>
              </w:rPr>
              <w:fldChar w:fldCharType="begin"/>
            </w:r>
            <w:r w:rsidR="00B27BC9">
              <w:rPr>
                <w:noProof/>
                <w:webHidden/>
              </w:rPr>
              <w:instrText xml:space="preserve"> PAGEREF _Toc427066508 \h </w:instrText>
            </w:r>
            <w:r w:rsidR="00B27BC9">
              <w:rPr>
                <w:noProof/>
                <w:webHidden/>
              </w:rPr>
            </w:r>
            <w:r w:rsidR="00B27BC9">
              <w:rPr>
                <w:noProof/>
                <w:webHidden/>
              </w:rPr>
              <w:fldChar w:fldCharType="separate"/>
            </w:r>
            <w:r w:rsidR="006E2C99">
              <w:rPr>
                <w:noProof/>
                <w:webHidden/>
              </w:rPr>
              <w:t>7</w:t>
            </w:r>
            <w:r w:rsidR="00B27BC9">
              <w:rPr>
                <w:noProof/>
                <w:webHidden/>
              </w:rPr>
              <w:fldChar w:fldCharType="end"/>
            </w:r>
          </w:hyperlink>
        </w:p>
        <w:p w14:paraId="4C37D10F" w14:textId="05A85AA9" w:rsidR="00126EAC" w:rsidRDefault="00126EAC" w:rsidP="00230381">
          <w:pPr>
            <w:spacing w:line="360" w:lineRule="auto"/>
          </w:pPr>
          <w:r w:rsidRPr="00A11308">
            <w:rPr>
              <w:b/>
              <w:bCs/>
              <w:noProof/>
              <w:szCs w:val="24"/>
            </w:rPr>
            <w:fldChar w:fldCharType="end"/>
          </w:r>
        </w:p>
      </w:sdtContent>
    </w:sdt>
    <w:p w14:paraId="1FC556C1" w14:textId="4E497420" w:rsidR="00BB04F6" w:rsidRPr="00BB04F6" w:rsidRDefault="00BB04F6" w:rsidP="00BB04F6">
      <w:pPr>
        <w:spacing w:after="160" w:line="259" w:lineRule="auto"/>
      </w:pPr>
      <w:r w:rsidRPr="00BB04F6">
        <w:lastRenderedPageBreak/>
        <w:t xml:space="preserve">This template is </w:t>
      </w:r>
      <w:r>
        <w:t xml:space="preserve">designed so you </w:t>
      </w:r>
      <w:r w:rsidRPr="00BB04F6">
        <w:t>can literal</w:t>
      </w:r>
      <w:r>
        <w:t xml:space="preserve">ly paste your information into it. </w:t>
      </w:r>
      <w:r w:rsidRPr="00BB04F6">
        <w:t xml:space="preserve"> </w:t>
      </w:r>
      <w:r>
        <w:t>It is</w:t>
      </w:r>
      <w:r w:rsidRPr="00BB04F6">
        <w:t xml:space="preserve"> </w:t>
      </w:r>
      <w:r>
        <w:t xml:space="preserve">a Word document, so please feel free to insert your Network’s name and logo as well. </w:t>
      </w:r>
    </w:p>
    <w:p w14:paraId="5CFF4FEC" w14:textId="43D60B6F" w:rsidR="00BB04F6" w:rsidRDefault="00BB04F6" w:rsidP="00BB04F6">
      <w:pPr>
        <w:tabs>
          <w:tab w:val="left" w:pos="3420"/>
        </w:tabs>
        <w:spacing w:after="160" w:line="259" w:lineRule="auto"/>
      </w:pPr>
      <w:r>
        <w:tab/>
      </w:r>
    </w:p>
    <w:p w14:paraId="2D1168F3" w14:textId="77777777" w:rsidR="00A11308" w:rsidRDefault="00A11308" w:rsidP="00BB04F6">
      <w:pPr>
        <w:tabs>
          <w:tab w:val="left" w:pos="3420"/>
        </w:tabs>
        <w:spacing w:after="160" w:line="259" w:lineRule="auto"/>
        <w:rPr>
          <w:rFonts w:ascii="Lucida Fax" w:eastAsiaTheme="majorEastAsia" w:hAnsi="Lucida Fax" w:cstheme="majorBidi"/>
          <w:color w:val="26676D"/>
          <w:sz w:val="28"/>
          <w:szCs w:val="32"/>
        </w:rPr>
      </w:pPr>
      <w:r w:rsidRPr="00BB04F6">
        <w:br w:type="page"/>
      </w:r>
      <w:r w:rsidR="00BB04F6">
        <w:lastRenderedPageBreak/>
        <w:tab/>
      </w:r>
    </w:p>
    <w:p w14:paraId="5B0AE305" w14:textId="0A58D3B9" w:rsidR="009A5271" w:rsidRPr="00A7418A" w:rsidRDefault="00F11E60" w:rsidP="00A11308">
      <w:pPr>
        <w:pStyle w:val="Heading2"/>
      </w:pPr>
      <w:bookmarkStart w:id="1" w:name="_Toc427066486"/>
      <w:r>
        <w:t>Network</w:t>
      </w:r>
      <w:r w:rsidRPr="00A7418A">
        <w:t xml:space="preserve"> </w:t>
      </w:r>
      <w:r w:rsidR="00E71A9F" w:rsidRPr="00A7418A">
        <w:t>Description</w:t>
      </w:r>
      <w:bookmarkEnd w:id="1"/>
    </w:p>
    <w:p w14:paraId="5C6A107A" w14:textId="0FD6400E" w:rsidR="00230381" w:rsidRDefault="00230381" w:rsidP="00230381">
      <w:pPr>
        <w:pStyle w:val="Heading3"/>
      </w:pPr>
      <w:bookmarkStart w:id="2" w:name="_Toc427066487"/>
      <w:r>
        <w:t>Mission:</w:t>
      </w:r>
      <w:bookmarkEnd w:id="2"/>
    </w:p>
    <w:p w14:paraId="4C4C7FEA" w14:textId="1AF8A0ED" w:rsidR="00230381" w:rsidRDefault="00230381" w:rsidP="00230381">
      <w:r>
        <w:t>Articulates you</w:t>
      </w:r>
      <w:r w:rsidR="004818D8">
        <w:t>r Network’s purpose for being. [</w:t>
      </w:r>
      <w:r>
        <w:t xml:space="preserve">Insert from page </w:t>
      </w:r>
      <w:r w:rsidR="006E2C99">
        <w:t>5</w:t>
      </w:r>
      <w:r>
        <w:t xml:space="preserve"> of the </w:t>
      </w:r>
      <w:r w:rsidRPr="00230381">
        <w:rPr>
          <w:i/>
        </w:rPr>
        <w:t>Business Plan Guide</w:t>
      </w:r>
      <w:r w:rsidR="004818D8">
        <w:t>.  A</w:t>
      </w:r>
      <w:r>
        <w:t xml:space="preserve"> sample can be found on page </w:t>
      </w:r>
      <w:r w:rsidR="00D86D53">
        <w:t>3</w:t>
      </w:r>
      <w:r>
        <w:t xml:space="preserve"> of the </w:t>
      </w:r>
      <w:r w:rsidRPr="00230381">
        <w:rPr>
          <w:i/>
        </w:rPr>
        <w:t>Case Study Business Plan</w:t>
      </w:r>
      <w:r>
        <w:t>]</w:t>
      </w:r>
    </w:p>
    <w:p w14:paraId="5CB361EA" w14:textId="77777777" w:rsidR="00C82EF6" w:rsidRDefault="00C82EF6" w:rsidP="00230381"/>
    <w:p w14:paraId="68C03C3A" w14:textId="77777777" w:rsidR="00C82EF6" w:rsidRDefault="00C82EF6" w:rsidP="00230381"/>
    <w:p w14:paraId="25A8F36B" w14:textId="51DDC5D4" w:rsidR="00D86D53" w:rsidRDefault="00D86D53" w:rsidP="00230381"/>
    <w:p w14:paraId="5A769188" w14:textId="77777777" w:rsidR="00F11E60" w:rsidRDefault="00F11E60" w:rsidP="00F11E60">
      <w:pPr>
        <w:pStyle w:val="Heading3"/>
      </w:pPr>
      <w:bookmarkStart w:id="3" w:name="_Toc427066488"/>
      <w:r>
        <w:t>Values:</w:t>
      </w:r>
      <w:bookmarkEnd w:id="3"/>
    </w:p>
    <w:p w14:paraId="11B9E5B3" w14:textId="584D173C" w:rsidR="00F11E60" w:rsidRDefault="00F11E60" w:rsidP="00F11E60">
      <w:r>
        <w:t>Principles and beliefs that guide your Network’s activities and the way it operates. [Insert from page</w:t>
      </w:r>
      <w:r w:rsidR="006E2C99">
        <w:t xml:space="preserve"> 5</w:t>
      </w:r>
      <w:r>
        <w:t xml:space="preserve"> of the </w:t>
      </w:r>
      <w:r w:rsidRPr="00230381">
        <w:rPr>
          <w:i/>
        </w:rPr>
        <w:t>Business Plan Guide</w:t>
      </w:r>
      <w:r>
        <w:t xml:space="preserve">.  A sample can be found on page </w:t>
      </w:r>
      <w:r w:rsidR="00D86D53">
        <w:t>3</w:t>
      </w:r>
      <w:r>
        <w:t xml:space="preserve"> of the </w:t>
      </w:r>
      <w:r w:rsidRPr="00230381">
        <w:rPr>
          <w:i/>
        </w:rPr>
        <w:t>Case Study Business Plan</w:t>
      </w:r>
      <w:r>
        <w:t>]</w:t>
      </w:r>
    </w:p>
    <w:p w14:paraId="31D35E54" w14:textId="77777777" w:rsidR="00C82EF6" w:rsidRDefault="00C82EF6" w:rsidP="00F11E60"/>
    <w:p w14:paraId="02BB223B" w14:textId="3B9CCA4B" w:rsidR="00D86D53" w:rsidRDefault="00D86D53" w:rsidP="00F11E60"/>
    <w:p w14:paraId="66E007EC" w14:textId="77777777" w:rsidR="00D86D53" w:rsidRDefault="00D86D53" w:rsidP="00F11E60"/>
    <w:p w14:paraId="57390D92" w14:textId="0682C7C1" w:rsidR="00230381" w:rsidRDefault="00230381" w:rsidP="00230381">
      <w:pPr>
        <w:pStyle w:val="Heading3"/>
      </w:pPr>
      <w:bookmarkStart w:id="4" w:name="_Toc427066489"/>
      <w:r>
        <w:t>Vision:</w:t>
      </w:r>
      <w:bookmarkEnd w:id="4"/>
    </w:p>
    <w:p w14:paraId="4B07D4FD" w14:textId="0F5450A8" w:rsidR="00230381" w:rsidRDefault="00230381" w:rsidP="00230381">
      <w:r>
        <w:t xml:space="preserve">Articulates your Network’s aspirations. [Insert from page </w:t>
      </w:r>
      <w:r w:rsidR="00202D50">
        <w:t>6</w:t>
      </w:r>
      <w:r>
        <w:t xml:space="preserve"> of the </w:t>
      </w:r>
      <w:r w:rsidRPr="00230381">
        <w:rPr>
          <w:i/>
        </w:rPr>
        <w:t>Business Plan Guide</w:t>
      </w:r>
      <w:r w:rsidR="004818D8">
        <w:t>.  A</w:t>
      </w:r>
      <w:r>
        <w:t xml:space="preserve"> sample can be found on page</w:t>
      </w:r>
      <w:r w:rsidR="006E2C99">
        <w:t xml:space="preserve"> 5</w:t>
      </w:r>
      <w:r>
        <w:t xml:space="preserve"> of the </w:t>
      </w:r>
      <w:r w:rsidRPr="00230381">
        <w:rPr>
          <w:i/>
        </w:rPr>
        <w:t>Case Study Business Plan</w:t>
      </w:r>
      <w:r>
        <w:t>]</w:t>
      </w:r>
    </w:p>
    <w:p w14:paraId="0FA94B74" w14:textId="77777777" w:rsidR="00C82EF6" w:rsidRDefault="00C82EF6" w:rsidP="00230381"/>
    <w:p w14:paraId="05B56E1A" w14:textId="4358E1D4" w:rsidR="00D86D53" w:rsidRDefault="00D86D53" w:rsidP="00230381"/>
    <w:p w14:paraId="6CC06672" w14:textId="77777777" w:rsidR="00C82EF6" w:rsidRDefault="00C82EF6" w:rsidP="00230381"/>
    <w:p w14:paraId="17225EB2" w14:textId="4CD65AA5" w:rsidR="00A7418A" w:rsidRDefault="00A7418A" w:rsidP="00A7418A">
      <w:pPr>
        <w:pStyle w:val="Heading3"/>
      </w:pPr>
      <w:bookmarkStart w:id="5" w:name="_Toc427066490"/>
      <w:r>
        <w:lastRenderedPageBreak/>
        <w:t>History, and Culture:</w:t>
      </w:r>
      <w:bookmarkEnd w:id="5"/>
    </w:p>
    <w:p w14:paraId="29E26C89" w14:textId="4AF4C3FE" w:rsidR="00A7418A" w:rsidRDefault="00A7418A" w:rsidP="00A7418A">
      <w:r>
        <w:t>Brief history</w:t>
      </w:r>
      <w:r w:rsidR="00B67D83">
        <w:t xml:space="preserve"> of the N</w:t>
      </w:r>
      <w:r w:rsidR="00F11E60">
        <w:t>etwork</w:t>
      </w:r>
      <w:r>
        <w:t xml:space="preserve"> along with a brief explanation of </w:t>
      </w:r>
      <w:r w:rsidR="00F11E60">
        <w:t xml:space="preserve">the Network’s </w:t>
      </w:r>
      <w:r>
        <w:t xml:space="preserve">culture. [Insert from page </w:t>
      </w:r>
      <w:r w:rsidR="006E2C99">
        <w:t>5</w:t>
      </w:r>
      <w:r>
        <w:t xml:space="preserve"> of the </w:t>
      </w:r>
      <w:r w:rsidRPr="00A7418A">
        <w:rPr>
          <w:i/>
        </w:rPr>
        <w:t>Busin</w:t>
      </w:r>
      <w:r w:rsidR="004818D8">
        <w:rPr>
          <w:i/>
        </w:rPr>
        <w:t xml:space="preserve">ess Plan Guide.  </w:t>
      </w:r>
      <w:r w:rsidR="004818D8" w:rsidRPr="004818D8">
        <w:t xml:space="preserve">A </w:t>
      </w:r>
      <w:r w:rsidRPr="004818D8">
        <w:t>sample</w:t>
      </w:r>
      <w:r>
        <w:t xml:space="preserve"> can be found on page </w:t>
      </w:r>
      <w:r w:rsidR="00D86D53">
        <w:t>3</w:t>
      </w:r>
      <w:r>
        <w:t xml:space="preserve"> of the </w:t>
      </w:r>
      <w:r w:rsidRPr="00A7418A">
        <w:rPr>
          <w:i/>
        </w:rPr>
        <w:t>Case Study Business Plan</w:t>
      </w:r>
      <w:r>
        <w:t>]</w:t>
      </w:r>
    </w:p>
    <w:p w14:paraId="2C27244B" w14:textId="77777777" w:rsidR="00C82EF6" w:rsidRDefault="00C82EF6" w:rsidP="00A7418A"/>
    <w:p w14:paraId="27AD2FAA" w14:textId="77777777" w:rsidR="00C82EF6" w:rsidRDefault="00C82EF6" w:rsidP="00A7418A"/>
    <w:p w14:paraId="1782D99B" w14:textId="77777777" w:rsidR="00B67D83" w:rsidRDefault="00B67D83">
      <w:pPr>
        <w:spacing w:after="160" w:line="259" w:lineRule="auto"/>
        <w:rPr>
          <w:rFonts w:eastAsiaTheme="majorEastAsia" w:cstheme="majorBidi"/>
          <w:b/>
          <w:szCs w:val="28"/>
        </w:rPr>
      </w:pPr>
      <w:r>
        <w:br w:type="page"/>
      </w:r>
    </w:p>
    <w:p w14:paraId="205B04B6" w14:textId="715CFDD5" w:rsidR="00A7418A" w:rsidRDefault="00A7418A" w:rsidP="00A7418A">
      <w:pPr>
        <w:pStyle w:val="Heading3"/>
      </w:pPr>
      <w:bookmarkStart w:id="6" w:name="_Toc427066491"/>
      <w:r>
        <w:lastRenderedPageBreak/>
        <w:t>Strategic Objectives:</w:t>
      </w:r>
      <w:bookmarkEnd w:id="6"/>
    </w:p>
    <w:p w14:paraId="2D5441AC" w14:textId="6A6F9407" w:rsidR="00A7418A" w:rsidRDefault="00A7418A" w:rsidP="00A7418A">
      <w:r>
        <w:t xml:space="preserve">Goals that convert the mission statement into reality. [Insert from page </w:t>
      </w:r>
      <w:r w:rsidR="006E2C99">
        <w:t>6</w:t>
      </w:r>
      <w:r>
        <w:t xml:space="preserve"> of the </w:t>
      </w:r>
      <w:r w:rsidRPr="00A7418A">
        <w:rPr>
          <w:i/>
        </w:rPr>
        <w:t>Business Plan Guide</w:t>
      </w:r>
      <w:r w:rsidR="004818D8">
        <w:t xml:space="preserve">.  A </w:t>
      </w:r>
      <w:r>
        <w:t xml:space="preserve">sample can be found on page </w:t>
      </w:r>
      <w:r w:rsidR="00D86D53">
        <w:t>3</w:t>
      </w:r>
      <w:r>
        <w:t xml:space="preserve"> of </w:t>
      </w:r>
      <w:r w:rsidRPr="00A7418A">
        <w:rPr>
          <w:i/>
        </w:rPr>
        <w:t>the Case Study Business Plan</w:t>
      </w:r>
      <w:r>
        <w:t>]</w:t>
      </w:r>
    </w:p>
    <w:p w14:paraId="28B2CB64" w14:textId="39598A66" w:rsidR="00B67D83" w:rsidRDefault="00B67D83" w:rsidP="00A7418A"/>
    <w:p w14:paraId="7546D4AB" w14:textId="77777777" w:rsidR="00B67D83" w:rsidRDefault="00B67D83" w:rsidP="00A7418A"/>
    <w:p w14:paraId="0D6A15FE" w14:textId="77777777" w:rsidR="00B67D83" w:rsidRDefault="00B67D83" w:rsidP="00A7418A"/>
    <w:p w14:paraId="69DD4AA4" w14:textId="59383689" w:rsidR="00A7418A" w:rsidRDefault="00A7418A" w:rsidP="00A7418A">
      <w:pPr>
        <w:pStyle w:val="Heading3"/>
      </w:pPr>
      <w:bookmarkStart w:id="7" w:name="_Toc427066492"/>
      <w:r>
        <w:t>Business Structure and Governance:</w:t>
      </w:r>
      <w:bookmarkEnd w:id="7"/>
    </w:p>
    <w:p w14:paraId="6E7491FF" w14:textId="2DC6928C" w:rsidR="00A11308" w:rsidRDefault="00F11E60" w:rsidP="00A11308">
      <w:r>
        <w:t xml:space="preserve">Describes how the network is structured and how decisions are made. </w:t>
      </w:r>
      <w:r w:rsidR="00A7418A">
        <w:t xml:space="preserve">[Insert from page </w:t>
      </w:r>
      <w:r w:rsidR="006E2C99">
        <w:t>6</w:t>
      </w:r>
      <w:r w:rsidR="00A7418A">
        <w:t xml:space="preserve"> of the </w:t>
      </w:r>
      <w:r w:rsidR="00A7418A" w:rsidRPr="00A7418A">
        <w:rPr>
          <w:i/>
        </w:rPr>
        <w:t>Business Plan Guide</w:t>
      </w:r>
      <w:r w:rsidR="004818D8">
        <w:t xml:space="preserve">.  A </w:t>
      </w:r>
      <w:r w:rsidR="00A7418A">
        <w:t xml:space="preserve">sample can be found on page </w:t>
      </w:r>
      <w:r w:rsidR="00D86D53">
        <w:t>4</w:t>
      </w:r>
      <w:r w:rsidR="00A7418A">
        <w:t xml:space="preserve"> of the </w:t>
      </w:r>
      <w:r w:rsidR="00A7418A" w:rsidRPr="00A7418A">
        <w:rPr>
          <w:i/>
        </w:rPr>
        <w:t>Case Study Business Plan</w:t>
      </w:r>
      <w:r w:rsidR="00A7418A">
        <w:t>]</w:t>
      </w:r>
    </w:p>
    <w:p w14:paraId="52906282" w14:textId="77777777" w:rsidR="00B67D83" w:rsidRDefault="00B67D83" w:rsidP="00A11308"/>
    <w:p w14:paraId="4C1807FF" w14:textId="77777777" w:rsidR="00B67D83" w:rsidRDefault="00B67D83" w:rsidP="00A11308"/>
    <w:p w14:paraId="61136AFC" w14:textId="77777777" w:rsidR="00B67D83" w:rsidRDefault="00B67D83" w:rsidP="00A11308"/>
    <w:p w14:paraId="2871EE32" w14:textId="4A75A424" w:rsidR="00A11308" w:rsidRDefault="00A11308">
      <w:pPr>
        <w:spacing w:after="160" w:line="259" w:lineRule="auto"/>
        <w:rPr>
          <w:rFonts w:ascii="Lucida Fax" w:eastAsiaTheme="majorEastAsia" w:hAnsi="Lucida Fax" w:cstheme="majorBidi"/>
          <w:color w:val="26676D"/>
          <w:sz w:val="28"/>
          <w:szCs w:val="32"/>
        </w:rPr>
      </w:pPr>
    </w:p>
    <w:p w14:paraId="0D7CCD79" w14:textId="77777777" w:rsidR="00B67D83" w:rsidRDefault="00B67D83">
      <w:pPr>
        <w:spacing w:after="160" w:line="259" w:lineRule="auto"/>
        <w:rPr>
          <w:rFonts w:ascii="Lucida Fax" w:eastAsiaTheme="majorEastAsia" w:hAnsi="Lucida Fax" w:cstheme="majorBidi"/>
          <w:color w:val="26676D"/>
          <w:sz w:val="28"/>
          <w:szCs w:val="32"/>
        </w:rPr>
      </w:pPr>
      <w:r>
        <w:br w:type="page"/>
      </w:r>
    </w:p>
    <w:p w14:paraId="5D5415FA" w14:textId="6E249BE0" w:rsidR="00326EA9" w:rsidRDefault="00686442" w:rsidP="00A11308">
      <w:pPr>
        <w:pStyle w:val="Heading2"/>
      </w:pPr>
      <w:bookmarkStart w:id="8" w:name="_Toc427066493"/>
      <w:r>
        <w:lastRenderedPageBreak/>
        <w:t>Market Analysis and Plan</w:t>
      </w:r>
      <w:bookmarkEnd w:id="8"/>
    </w:p>
    <w:p w14:paraId="04BC1959" w14:textId="10A55FA6" w:rsidR="00686442" w:rsidRDefault="00686442" w:rsidP="00686442">
      <w:pPr>
        <w:pStyle w:val="Heading3"/>
      </w:pPr>
      <w:bookmarkStart w:id="9" w:name="_Toc427066494"/>
      <w:r>
        <w:t>Rural Health Care Environment:</w:t>
      </w:r>
      <w:bookmarkEnd w:id="9"/>
    </w:p>
    <w:p w14:paraId="3F252FBE" w14:textId="607F8764" w:rsidR="00686442" w:rsidRDefault="00686442" w:rsidP="00686442">
      <w:r w:rsidRPr="00686442">
        <w:t>Briefly describe the current health care environment as</w:t>
      </w:r>
      <w:r w:rsidR="004818D8">
        <w:t xml:space="preserve"> it impacts or influences your N</w:t>
      </w:r>
      <w:r w:rsidRPr="00686442">
        <w:t xml:space="preserve">etwork and its </w:t>
      </w:r>
      <w:r w:rsidR="004818D8">
        <w:t>members/</w:t>
      </w:r>
      <w:r w:rsidRPr="00686442">
        <w:t xml:space="preserve">customers.  [Insert from page </w:t>
      </w:r>
      <w:r w:rsidR="006E2C99">
        <w:t>7</w:t>
      </w:r>
      <w:r w:rsidRPr="00686442">
        <w:t xml:space="preserve"> of the </w:t>
      </w:r>
      <w:r w:rsidRPr="004818D8">
        <w:rPr>
          <w:i/>
        </w:rPr>
        <w:t>Business Plan Guide</w:t>
      </w:r>
      <w:r w:rsidR="004818D8">
        <w:t xml:space="preserve">.  A </w:t>
      </w:r>
      <w:r w:rsidRPr="00686442">
        <w:t xml:space="preserve">sample can be found on page </w:t>
      </w:r>
      <w:r w:rsidR="00D86D53">
        <w:t>5</w:t>
      </w:r>
      <w:r w:rsidRPr="00686442">
        <w:t xml:space="preserve"> of the </w:t>
      </w:r>
      <w:r w:rsidRPr="004818D8">
        <w:rPr>
          <w:i/>
        </w:rPr>
        <w:t>Case Study Business Plan</w:t>
      </w:r>
      <w:r w:rsidRPr="00686442">
        <w:t>]</w:t>
      </w:r>
    </w:p>
    <w:p w14:paraId="46E9F5F9" w14:textId="77777777" w:rsidR="00D86D53" w:rsidRDefault="00D86D53" w:rsidP="00686442"/>
    <w:p w14:paraId="2A923B15" w14:textId="77777777" w:rsidR="00D86D53" w:rsidRDefault="00D86D53" w:rsidP="00686442"/>
    <w:p w14:paraId="6F0C9EF4" w14:textId="5964DB51" w:rsidR="00686442" w:rsidRDefault="00686442" w:rsidP="00686442">
      <w:pPr>
        <w:pStyle w:val="Heading3"/>
      </w:pPr>
      <w:bookmarkStart w:id="10" w:name="_Toc427066495"/>
      <w:r>
        <w:t>Rural Health Network Members and Customers:</w:t>
      </w:r>
      <w:bookmarkEnd w:id="10"/>
    </w:p>
    <w:p w14:paraId="0D3E9C01" w14:textId="50155553" w:rsidR="00686442" w:rsidRDefault="004818D8" w:rsidP="00686442">
      <w:r>
        <w:t>List your N</w:t>
      </w:r>
      <w:r w:rsidR="00686442" w:rsidRPr="00686442">
        <w:t xml:space="preserve">etwork’s </w:t>
      </w:r>
      <w:r>
        <w:t>members/customers.</w:t>
      </w:r>
      <w:r w:rsidR="00686442" w:rsidRPr="00686442">
        <w:t xml:space="preserve">  [Insert from page </w:t>
      </w:r>
      <w:r w:rsidR="006E2C99">
        <w:t>8</w:t>
      </w:r>
      <w:r w:rsidR="00686442" w:rsidRPr="00686442">
        <w:t xml:space="preserve"> of the </w:t>
      </w:r>
      <w:r w:rsidR="00686442" w:rsidRPr="004818D8">
        <w:rPr>
          <w:i/>
        </w:rPr>
        <w:t>Business Plan Guide</w:t>
      </w:r>
      <w:r>
        <w:t xml:space="preserve">.  A </w:t>
      </w:r>
      <w:r w:rsidR="00686442" w:rsidRPr="00686442">
        <w:t xml:space="preserve">sample can be found on page </w:t>
      </w:r>
      <w:r w:rsidR="00D86D53">
        <w:t>6</w:t>
      </w:r>
      <w:r w:rsidR="00686442" w:rsidRPr="00686442">
        <w:t xml:space="preserve"> of the </w:t>
      </w:r>
      <w:r w:rsidR="00686442" w:rsidRPr="004818D8">
        <w:rPr>
          <w:i/>
        </w:rPr>
        <w:t>Case Study Business Plan</w:t>
      </w:r>
      <w:r w:rsidR="00686442" w:rsidRPr="00686442">
        <w:t>]</w:t>
      </w:r>
    </w:p>
    <w:p w14:paraId="25A2E5D7" w14:textId="77777777" w:rsidR="00D86D53" w:rsidRDefault="00D86D53" w:rsidP="00686442"/>
    <w:p w14:paraId="38F92728" w14:textId="77777777" w:rsidR="00D86D53" w:rsidRDefault="00D86D53" w:rsidP="00686442"/>
    <w:p w14:paraId="6303C921" w14:textId="16F7B19C" w:rsidR="00686442" w:rsidRDefault="00686442" w:rsidP="00686442">
      <w:pPr>
        <w:pStyle w:val="Heading3"/>
      </w:pPr>
      <w:bookmarkStart w:id="11" w:name="_Toc427066496"/>
      <w:r>
        <w:t>Member and Customer Needs Assessment:</w:t>
      </w:r>
      <w:bookmarkEnd w:id="11"/>
    </w:p>
    <w:p w14:paraId="2347DD0B" w14:textId="6A693C07" w:rsidR="00686442" w:rsidRDefault="00686442" w:rsidP="00686442">
      <w:r w:rsidRPr="00686442">
        <w:t xml:space="preserve">Briefly describe your </w:t>
      </w:r>
      <w:r w:rsidR="004818D8">
        <w:t>member/</w:t>
      </w:r>
      <w:r w:rsidRPr="00686442">
        <w:t>customer</w:t>
      </w:r>
      <w:r w:rsidR="00F11E60">
        <w:t xml:space="preserve"> providing insight on wh</w:t>
      </w:r>
      <w:r w:rsidR="00C01F0A">
        <w:t>y they value network membership</w:t>
      </w:r>
      <w:r w:rsidRPr="00686442">
        <w:t xml:space="preserve">.  [Insert from page </w:t>
      </w:r>
      <w:r w:rsidR="006E2C99">
        <w:t>8</w:t>
      </w:r>
      <w:r w:rsidRPr="00686442">
        <w:t xml:space="preserve"> of the </w:t>
      </w:r>
      <w:r w:rsidRPr="004818D8">
        <w:rPr>
          <w:i/>
        </w:rPr>
        <w:t>Business Plan Guide</w:t>
      </w:r>
      <w:r w:rsidR="004818D8">
        <w:t xml:space="preserve">.  A </w:t>
      </w:r>
      <w:r w:rsidRPr="00686442">
        <w:t xml:space="preserve">sample can be found on page </w:t>
      </w:r>
      <w:r w:rsidR="00D86D53">
        <w:t>6</w:t>
      </w:r>
      <w:r w:rsidRPr="00686442">
        <w:t xml:space="preserve"> of the </w:t>
      </w:r>
      <w:r w:rsidRPr="004818D8">
        <w:rPr>
          <w:i/>
        </w:rPr>
        <w:t>Case Study Business Plan</w:t>
      </w:r>
      <w:r w:rsidRPr="00686442">
        <w:t>]</w:t>
      </w:r>
    </w:p>
    <w:p w14:paraId="00DA15EA" w14:textId="77777777" w:rsidR="00D86D53" w:rsidRDefault="00D86D53" w:rsidP="00686442"/>
    <w:p w14:paraId="5780BBE7" w14:textId="77777777" w:rsidR="00D86D53" w:rsidRDefault="00D86D53" w:rsidP="00686442"/>
    <w:p w14:paraId="7FC12FC5" w14:textId="4726419F" w:rsidR="00686442" w:rsidRDefault="00686442" w:rsidP="00686442">
      <w:pPr>
        <w:pStyle w:val="Heading3"/>
      </w:pPr>
      <w:bookmarkStart w:id="12" w:name="_Toc427066497"/>
      <w:r>
        <w:t>Value Proposition of Products and Services:</w:t>
      </w:r>
      <w:bookmarkEnd w:id="12"/>
    </w:p>
    <w:p w14:paraId="31528E34" w14:textId="1FBD27BA" w:rsidR="00686442" w:rsidRDefault="00C01F0A" w:rsidP="00686442">
      <w:r>
        <w:t xml:space="preserve">Each product or service is described including the product fit to members’ needs.  The value that members perceive of network services is articulated, i.e. in what way do members benefit from the network? </w:t>
      </w:r>
      <w:r w:rsidR="004818D8">
        <w:t xml:space="preserve">Briefly describe </w:t>
      </w:r>
      <w:r w:rsidR="004818D8">
        <w:lastRenderedPageBreak/>
        <w:t>your N</w:t>
      </w:r>
      <w:r w:rsidR="00686442" w:rsidRPr="00686442">
        <w:t xml:space="preserve">etwork’s products.  [Insert from page </w:t>
      </w:r>
      <w:r w:rsidR="006E2C99">
        <w:t>8</w:t>
      </w:r>
      <w:r w:rsidR="00686442" w:rsidRPr="00686442">
        <w:t xml:space="preserve"> of the </w:t>
      </w:r>
      <w:r w:rsidR="00686442" w:rsidRPr="004818D8">
        <w:rPr>
          <w:i/>
        </w:rPr>
        <w:t>Business Plan Guide</w:t>
      </w:r>
      <w:r w:rsidR="004818D8">
        <w:t xml:space="preserve">.  A </w:t>
      </w:r>
      <w:r w:rsidR="00686442" w:rsidRPr="00686442">
        <w:t xml:space="preserve">sample can be found on page </w:t>
      </w:r>
      <w:r w:rsidR="00D86D53">
        <w:t>7</w:t>
      </w:r>
      <w:r w:rsidR="00686442" w:rsidRPr="00686442">
        <w:t xml:space="preserve"> of the </w:t>
      </w:r>
      <w:r w:rsidR="00686442" w:rsidRPr="004818D8">
        <w:rPr>
          <w:i/>
        </w:rPr>
        <w:t>Case Study Business Plan</w:t>
      </w:r>
      <w:r w:rsidR="00686442" w:rsidRPr="00686442">
        <w:t>]</w:t>
      </w:r>
    </w:p>
    <w:p w14:paraId="7CCCD174" w14:textId="77777777" w:rsidR="00D86D53" w:rsidRDefault="00D86D53" w:rsidP="00686442"/>
    <w:p w14:paraId="64A42C86" w14:textId="77777777" w:rsidR="00D86D53" w:rsidRDefault="00D86D53" w:rsidP="00686442"/>
    <w:p w14:paraId="3DA62C5E" w14:textId="59E6630F" w:rsidR="00686442" w:rsidRDefault="00686442" w:rsidP="00686442">
      <w:pPr>
        <w:pStyle w:val="Heading3"/>
      </w:pPr>
      <w:bookmarkStart w:id="13" w:name="_Toc427066498"/>
      <w:r>
        <w:t>Promotion and Communication:</w:t>
      </w:r>
      <w:bookmarkEnd w:id="13"/>
    </w:p>
    <w:p w14:paraId="1D26F546" w14:textId="2DBD7EFF" w:rsidR="00A11308" w:rsidRDefault="004818D8" w:rsidP="00D86D53">
      <w:pPr>
        <w:rPr>
          <w:rFonts w:ascii="Lucida Fax" w:eastAsiaTheme="majorEastAsia" w:hAnsi="Lucida Fax" w:cstheme="majorBidi"/>
          <w:caps/>
          <w:color w:val="26676D"/>
          <w:sz w:val="28"/>
          <w:szCs w:val="36"/>
        </w:rPr>
      </w:pPr>
      <w:r>
        <w:t xml:space="preserve">Describe </w:t>
      </w:r>
      <w:r w:rsidR="00C01F0A">
        <w:t>the</w:t>
      </w:r>
      <w:r w:rsidR="00686442" w:rsidRPr="00686442">
        <w:t xml:space="preserve"> approach and methods for promotion and communication of the </w:t>
      </w:r>
      <w:r w:rsidR="00C01F0A">
        <w:t xml:space="preserve">network’s </w:t>
      </w:r>
      <w:r w:rsidR="00686442" w:rsidRPr="00686442">
        <w:t xml:space="preserve">value propositions.  [Insert from page </w:t>
      </w:r>
      <w:r w:rsidR="006E2C99">
        <w:t>8</w:t>
      </w:r>
      <w:r w:rsidR="00686442" w:rsidRPr="00686442">
        <w:t xml:space="preserve"> of the </w:t>
      </w:r>
      <w:r w:rsidR="00686442" w:rsidRPr="004818D8">
        <w:rPr>
          <w:i/>
        </w:rPr>
        <w:t>Business Plan Guide</w:t>
      </w:r>
      <w:r>
        <w:t xml:space="preserve">.  A </w:t>
      </w:r>
      <w:r w:rsidR="00686442" w:rsidRPr="00686442">
        <w:t xml:space="preserve">sample can be found on page </w:t>
      </w:r>
      <w:r w:rsidR="00D86D53">
        <w:t>8</w:t>
      </w:r>
      <w:r w:rsidR="00686442" w:rsidRPr="00686442">
        <w:t xml:space="preserve"> of the </w:t>
      </w:r>
      <w:r w:rsidR="00686442" w:rsidRPr="004818D8">
        <w:rPr>
          <w:i/>
        </w:rPr>
        <w:t>Case Study Business Plan</w:t>
      </w:r>
      <w:r w:rsidR="00686442" w:rsidRPr="00686442">
        <w:t>]</w:t>
      </w:r>
      <w:r w:rsidR="00A11308">
        <w:br w:type="page"/>
      </w:r>
    </w:p>
    <w:p w14:paraId="704FCD5E" w14:textId="54A71859" w:rsidR="00686442" w:rsidRPr="00A11308" w:rsidRDefault="00B67D83" w:rsidP="00A11308">
      <w:pPr>
        <w:pStyle w:val="Heading2"/>
        <w:rPr>
          <w:caps/>
        </w:rPr>
      </w:pPr>
      <w:bookmarkStart w:id="14" w:name="_Toc427066499"/>
      <w:r>
        <w:lastRenderedPageBreak/>
        <w:t>Leadership</w:t>
      </w:r>
      <w:r w:rsidR="00A11308">
        <w:t xml:space="preserve"> and O</w:t>
      </w:r>
      <w:r w:rsidR="00686442">
        <w:t>perat</w:t>
      </w:r>
      <w:r w:rsidR="00A11308">
        <w:t>ions R</w:t>
      </w:r>
      <w:r w:rsidR="00686442">
        <w:t>eview</w:t>
      </w:r>
      <w:bookmarkEnd w:id="14"/>
    </w:p>
    <w:p w14:paraId="25FFDF2F" w14:textId="096D8AE2" w:rsidR="00686442" w:rsidRDefault="00B67D83" w:rsidP="00686442">
      <w:pPr>
        <w:pStyle w:val="Heading3"/>
      </w:pPr>
      <w:bookmarkStart w:id="15" w:name="_Toc427066500"/>
      <w:r>
        <w:t>Leadership</w:t>
      </w:r>
      <w:r w:rsidR="00686442">
        <w:t xml:space="preserve"> Team and Skills:</w:t>
      </w:r>
      <w:bookmarkEnd w:id="15"/>
    </w:p>
    <w:p w14:paraId="72638167" w14:textId="38A15A8E" w:rsidR="00686442" w:rsidRDefault="00686442" w:rsidP="00686442">
      <w:r w:rsidRPr="00686442">
        <w:t>Briefly describe the leadership skills and attributes that contribute to</w:t>
      </w:r>
      <w:r w:rsidR="004818D8">
        <w:t xml:space="preserve"> the success of </w:t>
      </w:r>
      <w:r w:rsidR="00C01F0A">
        <w:t xml:space="preserve">the </w:t>
      </w:r>
      <w:r w:rsidR="004818D8">
        <w:t>N</w:t>
      </w:r>
      <w:r w:rsidRPr="00686442">
        <w:t xml:space="preserve">etwork.  [Insert from page </w:t>
      </w:r>
      <w:r w:rsidR="006E2C99">
        <w:t>9</w:t>
      </w:r>
      <w:r w:rsidRPr="00686442">
        <w:t xml:space="preserve"> of the </w:t>
      </w:r>
      <w:r w:rsidRPr="004818D8">
        <w:rPr>
          <w:i/>
        </w:rPr>
        <w:t>Business Plan Guide</w:t>
      </w:r>
      <w:r w:rsidR="004818D8">
        <w:t xml:space="preserve">.  A </w:t>
      </w:r>
      <w:r w:rsidRPr="00686442">
        <w:t xml:space="preserve">sample can be found on page </w:t>
      </w:r>
      <w:r w:rsidR="00D86D53">
        <w:t>9</w:t>
      </w:r>
      <w:r w:rsidRPr="00686442">
        <w:t xml:space="preserve"> of the </w:t>
      </w:r>
      <w:r w:rsidRPr="004818D8">
        <w:rPr>
          <w:i/>
        </w:rPr>
        <w:t>Case Study Business Plan</w:t>
      </w:r>
      <w:r w:rsidRPr="00686442">
        <w:t>]</w:t>
      </w:r>
    </w:p>
    <w:p w14:paraId="645A0507" w14:textId="77777777" w:rsidR="00D86D53" w:rsidRDefault="00D86D53" w:rsidP="00686442"/>
    <w:p w14:paraId="5BF37838" w14:textId="77777777" w:rsidR="00D86D53" w:rsidRDefault="00D86D53" w:rsidP="00686442"/>
    <w:p w14:paraId="2225D37D" w14:textId="6D86900D" w:rsidR="00686442" w:rsidRDefault="00686442" w:rsidP="00686442">
      <w:pPr>
        <w:pStyle w:val="Heading3"/>
      </w:pPr>
      <w:bookmarkStart w:id="16" w:name="_Toc427066501"/>
      <w:r>
        <w:t xml:space="preserve">Key </w:t>
      </w:r>
      <w:r w:rsidR="00C01F0A">
        <w:t>Initiatives</w:t>
      </w:r>
      <w:r>
        <w:t>:</w:t>
      </w:r>
      <w:bookmarkEnd w:id="16"/>
    </w:p>
    <w:p w14:paraId="37849853" w14:textId="7ABE1A4B" w:rsidR="00686442" w:rsidRDefault="00686442" w:rsidP="00686442">
      <w:r w:rsidRPr="00686442">
        <w:t xml:space="preserve">Describe the key activities and </w:t>
      </w:r>
      <w:r w:rsidR="00D86D53" w:rsidRPr="00686442">
        <w:t>initiatives focused</w:t>
      </w:r>
      <w:r w:rsidRPr="00686442">
        <w:t xml:space="preserve"> on developing, implementing, supporting or providing </w:t>
      </w:r>
      <w:r w:rsidR="00C01F0A">
        <w:t>network</w:t>
      </w:r>
      <w:r w:rsidR="00C01F0A" w:rsidRPr="00686442">
        <w:t xml:space="preserve"> </w:t>
      </w:r>
      <w:r w:rsidRPr="00686442">
        <w:t xml:space="preserve">products and services.  [Insert from page </w:t>
      </w:r>
      <w:r w:rsidR="006E2C99">
        <w:t>9</w:t>
      </w:r>
      <w:r w:rsidR="00202D50">
        <w:t xml:space="preserve"> </w:t>
      </w:r>
      <w:r w:rsidRPr="00686442">
        <w:t xml:space="preserve">of the </w:t>
      </w:r>
      <w:r w:rsidRPr="004818D8">
        <w:rPr>
          <w:i/>
        </w:rPr>
        <w:t>Business Plan Guide</w:t>
      </w:r>
      <w:r w:rsidR="004818D8">
        <w:t xml:space="preserve">.  A </w:t>
      </w:r>
      <w:r w:rsidRPr="00686442">
        <w:t xml:space="preserve">sample can be found on page </w:t>
      </w:r>
      <w:r w:rsidR="00D86D53">
        <w:t>9</w:t>
      </w:r>
      <w:r w:rsidRPr="00686442">
        <w:t xml:space="preserve"> of the </w:t>
      </w:r>
      <w:r w:rsidRPr="004818D8">
        <w:rPr>
          <w:i/>
        </w:rPr>
        <w:t>Case Study Business Plan</w:t>
      </w:r>
      <w:r w:rsidRPr="00686442">
        <w:t>]</w:t>
      </w:r>
    </w:p>
    <w:p w14:paraId="5B2B9806" w14:textId="77777777" w:rsidR="00D86D53" w:rsidRDefault="00D86D53" w:rsidP="00686442"/>
    <w:p w14:paraId="53C798EF" w14:textId="77777777" w:rsidR="00D86D53" w:rsidRDefault="00D86D53" w:rsidP="00686442"/>
    <w:p w14:paraId="4E23AC28" w14:textId="565632D2" w:rsidR="00686442" w:rsidRDefault="00686442" w:rsidP="00686442">
      <w:pPr>
        <w:pStyle w:val="Heading3"/>
      </w:pPr>
      <w:bookmarkStart w:id="17" w:name="_Toc427066502"/>
      <w:r>
        <w:t>Key Resources and Infrastructure:</w:t>
      </w:r>
      <w:bookmarkEnd w:id="17"/>
    </w:p>
    <w:p w14:paraId="515C2076" w14:textId="7FEE1717" w:rsidR="00686442" w:rsidRDefault="00686442" w:rsidP="00686442">
      <w:r w:rsidRPr="00686442">
        <w:t>Describe the key resour</w:t>
      </w:r>
      <w:r w:rsidR="004818D8">
        <w:t xml:space="preserve">ces and infrastructure of </w:t>
      </w:r>
      <w:r w:rsidR="00C01F0A">
        <w:t xml:space="preserve">the </w:t>
      </w:r>
      <w:r w:rsidR="004818D8">
        <w:t>N</w:t>
      </w:r>
      <w:r w:rsidRPr="00686442">
        <w:t xml:space="preserve">etwork that supports operations.  [Insert from page </w:t>
      </w:r>
      <w:r w:rsidR="006E2C99">
        <w:t>9</w:t>
      </w:r>
      <w:r w:rsidRPr="00686442">
        <w:t xml:space="preserve"> of the </w:t>
      </w:r>
      <w:r w:rsidR="004818D8">
        <w:rPr>
          <w:i/>
        </w:rPr>
        <w:t xml:space="preserve">Business Plan Guide.  </w:t>
      </w:r>
      <w:r w:rsidR="004818D8" w:rsidRPr="004818D8">
        <w:t xml:space="preserve">A </w:t>
      </w:r>
      <w:r w:rsidRPr="004818D8">
        <w:t>sample</w:t>
      </w:r>
      <w:r w:rsidRPr="00686442">
        <w:t xml:space="preserve"> can be found on page </w:t>
      </w:r>
      <w:r w:rsidR="00D86D53">
        <w:t>10</w:t>
      </w:r>
      <w:r w:rsidRPr="00686442">
        <w:t xml:space="preserve"> of the </w:t>
      </w:r>
      <w:r w:rsidRPr="004818D8">
        <w:rPr>
          <w:i/>
        </w:rPr>
        <w:t>Case Study Business Plan</w:t>
      </w:r>
      <w:r w:rsidRPr="00686442">
        <w:t>]</w:t>
      </w:r>
    </w:p>
    <w:p w14:paraId="41AD68BE" w14:textId="77777777" w:rsidR="00D86D53" w:rsidRDefault="00D86D53" w:rsidP="00686442"/>
    <w:p w14:paraId="5BB0889A" w14:textId="77777777" w:rsidR="00D86D53" w:rsidRPr="00686442" w:rsidRDefault="00D86D53" w:rsidP="00686442"/>
    <w:p w14:paraId="202F1464" w14:textId="6B451DC8" w:rsidR="00686442" w:rsidRDefault="00686442" w:rsidP="00686442">
      <w:pPr>
        <w:pStyle w:val="Heading3"/>
      </w:pPr>
      <w:bookmarkStart w:id="18" w:name="_Toc427066503"/>
      <w:r>
        <w:t>Key Partners:</w:t>
      </w:r>
      <w:bookmarkEnd w:id="18"/>
    </w:p>
    <w:p w14:paraId="092F00FA" w14:textId="6E95526F" w:rsidR="00686442" w:rsidRDefault="004818D8" w:rsidP="00686442">
      <w:r>
        <w:t>Identify the key partners of your N</w:t>
      </w:r>
      <w:r w:rsidR="00686442" w:rsidRPr="00686442">
        <w:t xml:space="preserve">etwork from the perspective of supporting operations.  [Insert from page </w:t>
      </w:r>
      <w:r w:rsidR="00202D50">
        <w:t>1</w:t>
      </w:r>
      <w:r w:rsidR="006E2C99">
        <w:t>0</w:t>
      </w:r>
      <w:r w:rsidR="00686442" w:rsidRPr="00686442">
        <w:t xml:space="preserve"> of the </w:t>
      </w:r>
      <w:r w:rsidR="00686442" w:rsidRPr="004818D8">
        <w:rPr>
          <w:i/>
        </w:rPr>
        <w:t>Business Plan Guide</w:t>
      </w:r>
      <w:r>
        <w:t xml:space="preserve">.  A </w:t>
      </w:r>
      <w:r w:rsidR="00686442" w:rsidRPr="00686442">
        <w:t xml:space="preserve">sample can be found on page </w:t>
      </w:r>
      <w:r w:rsidR="00D86D53">
        <w:t>10</w:t>
      </w:r>
      <w:r w:rsidR="00686442" w:rsidRPr="00686442">
        <w:t xml:space="preserve"> of the </w:t>
      </w:r>
      <w:r w:rsidR="00686442" w:rsidRPr="004818D8">
        <w:rPr>
          <w:i/>
        </w:rPr>
        <w:t>Case Study Business Plan</w:t>
      </w:r>
      <w:r w:rsidR="00686442" w:rsidRPr="00686442">
        <w:t>]</w:t>
      </w:r>
    </w:p>
    <w:p w14:paraId="485767A7" w14:textId="77777777" w:rsidR="00D86D53" w:rsidRDefault="00D86D53" w:rsidP="00686442"/>
    <w:p w14:paraId="5C56BB3B" w14:textId="77777777" w:rsidR="00D86D53" w:rsidRDefault="00D86D53" w:rsidP="00686442"/>
    <w:p w14:paraId="1022D4E8" w14:textId="13CF2016" w:rsidR="00686442" w:rsidRDefault="00686442" w:rsidP="00686442">
      <w:pPr>
        <w:pStyle w:val="Heading3"/>
      </w:pPr>
      <w:bookmarkStart w:id="19" w:name="_Toc427066504"/>
      <w:r>
        <w:t>Evaluation Dashboard:</w:t>
      </w:r>
      <w:bookmarkEnd w:id="19"/>
    </w:p>
    <w:p w14:paraId="114FC669" w14:textId="575E3597" w:rsidR="00A11308" w:rsidRDefault="00686442" w:rsidP="00A11308">
      <w:r w:rsidRPr="00686442">
        <w:t xml:space="preserve">Executive level summary </w:t>
      </w:r>
      <w:r w:rsidR="00C01F0A">
        <w:t xml:space="preserve">of </w:t>
      </w:r>
      <w:r w:rsidR="00D86D53">
        <w:t xml:space="preserve">metrics </w:t>
      </w:r>
      <w:r w:rsidR="00D86D53" w:rsidRPr="00686442">
        <w:t>for</w:t>
      </w:r>
      <w:r w:rsidRPr="00686442">
        <w:t xml:space="preserve"> monitoring and adjusting strategies and key initiatives.  [Insert from page </w:t>
      </w:r>
      <w:r w:rsidR="00202D50">
        <w:t>1</w:t>
      </w:r>
      <w:r w:rsidR="006E2C99">
        <w:t>0</w:t>
      </w:r>
      <w:r w:rsidRPr="00686442">
        <w:t xml:space="preserve"> of the </w:t>
      </w:r>
      <w:r w:rsidRPr="004818D8">
        <w:rPr>
          <w:i/>
        </w:rPr>
        <w:t>Business Plan Guide</w:t>
      </w:r>
      <w:r w:rsidR="004818D8">
        <w:t xml:space="preserve">.  </w:t>
      </w:r>
      <w:r w:rsidRPr="00686442">
        <w:t>]</w:t>
      </w:r>
    </w:p>
    <w:p w14:paraId="71F6476D" w14:textId="77777777" w:rsidR="00A11308" w:rsidRDefault="00A11308">
      <w:pPr>
        <w:spacing w:after="160" w:line="259" w:lineRule="auto"/>
      </w:pPr>
      <w:r>
        <w:br w:type="page"/>
      </w:r>
    </w:p>
    <w:p w14:paraId="0BCA9132" w14:textId="7ECBA202" w:rsidR="00780A45" w:rsidRDefault="00A11308" w:rsidP="00A11308">
      <w:pPr>
        <w:pStyle w:val="Heading2"/>
        <w:rPr>
          <w:rFonts w:eastAsiaTheme="minorEastAsia"/>
        </w:rPr>
      </w:pPr>
      <w:bookmarkStart w:id="20" w:name="_Toc427066505"/>
      <w:r>
        <w:rPr>
          <w:rFonts w:eastAsiaTheme="minorEastAsia"/>
        </w:rPr>
        <w:lastRenderedPageBreak/>
        <w:t>Financial Outlook</w:t>
      </w:r>
      <w:bookmarkEnd w:id="20"/>
    </w:p>
    <w:p w14:paraId="17A06190" w14:textId="0C602987" w:rsidR="00A11308" w:rsidRDefault="00A11308" w:rsidP="00A11308">
      <w:pPr>
        <w:pStyle w:val="Heading3"/>
      </w:pPr>
      <w:bookmarkStart w:id="21" w:name="_Toc427066506"/>
      <w:r>
        <w:t>Estimated Operations Cost:</w:t>
      </w:r>
      <w:bookmarkEnd w:id="21"/>
    </w:p>
    <w:p w14:paraId="6025DC35" w14:textId="52C0F7AD" w:rsidR="00A11308" w:rsidRDefault="00A11308" w:rsidP="00A11308">
      <w:r w:rsidRPr="00A11308">
        <w:t xml:space="preserve">A brief narrative </w:t>
      </w:r>
      <w:r w:rsidR="00380C14">
        <w:t xml:space="preserve">or chart </w:t>
      </w:r>
      <w:r w:rsidRPr="00A11308">
        <w:t>of the es</w:t>
      </w:r>
      <w:r w:rsidR="004818D8">
        <w:t>timated operational costs of your N</w:t>
      </w:r>
      <w:r w:rsidRPr="00A11308">
        <w:t>etwork.  [Insert from page 1</w:t>
      </w:r>
      <w:r w:rsidR="006E2C99">
        <w:t>1</w:t>
      </w:r>
      <w:r w:rsidRPr="00A11308">
        <w:t xml:space="preserve"> of the </w:t>
      </w:r>
      <w:r w:rsidRPr="004818D8">
        <w:rPr>
          <w:i/>
        </w:rPr>
        <w:t>Business Plan Guide</w:t>
      </w:r>
      <w:r w:rsidR="004818D8">
        <w:t xml:space="preserve">.  A </w:t>
      </w:r>
      <w:r w:rsidRPr="00A11308">
        <w:t xml:space="preserve">sample can be found on page </w:t>
      </w:r>
      <w:r w:rsidR="00D86D53">
        <w:t>12</w:t>
      </w:r>
      <w:r w:rsidRPr="00A11308">
        <w:t xml:space="preserve"> of the </w:t>
      </w:r>
      <w:r w:rsidRPr="004818D8">
        <w:rPr>
          <w:i/>
        </w:rPr>
        <w:t>Case Study Business Plan</w:t>
      </w:r>
      <w:r w:rsidRPr="00A11308">
        <w:t>]</w:t>
      </w:r>
    </w:p>
    <w:p w14:paraId="0C63D658" w14:textId="647305C4" w:rsidR="00A11308" w:rsidRDefault="00A11308" w:rsidP="00A11308">
      <w:pPr>
        <w:pStyle w:val="Heading3"/>
      </w:pPr>
      <w:bookmarkStart w:id="22" w:name="_Toc427066507"/>
      <w:r>
        <w:t>Projected Revenues:</w:t>
      </w:r>
      <w:bookmarkEnd w:id="22"/>
    </w:p>
    <w:p w14:paraId="6D22A078" w14:textId="7CAD37FF" w:rsidR="00A11308" w:rsidRDefault="00A11308" w:rsidP="00A11308">
      <w:r w:rsidRPr="00A11308">
        <w:t xml:space="preserve">A brief narrative </w:t>
      </w:r>
      <w:r w:rsidR="00380C14">
        <w:t xml:space="preserve">or chart </w:t>
      </w:r>
      <w:r w:rsidRPr="00A11308">
        <w:t>o</w:t>
      </w:r>
      <w:r w:rsidR="004818D8">
        <w:t>f the estimated revenue of your N</w:t>
      </w:r>
      <w:r w:rsidRPr="00A11308">
        <w:t>etwork.  [Insert from page 1</w:t>
      </w:r>
      <w:r w:rsidR="006E2C99">
        <w:t>1</w:t>
      </w:r>
      <w:r w:rsidRPr="00A11308">
        <w:t xml:space="preserve"> of the </w:t>
      </w:r>
      <w:r w:rsidRPr="004818D8">
        <w:rPr>
          <w:i/>
        </w:rPr>
        <w:t>Business Plan Guide</w:t>
      </w:r>
      <w:r w:rsidR="004818D8">
        <w:t xml:space="preserve">.  A </w:t>
      </w:r>
      <w:r w:rsidRPr="00A11308">
        <w:t xml:space="preserve">sample can be found on page </w:t>
      </w:r>
      <w:r w:rsidR="00D86D53">
        <w:t>12</w:t>
      </w:r>
      <w:r w:rsidRPr="00A11308">
        <w:t xml:space="preserve"> of the </w:t>
      </w:r>
      <w:r w:rsidRPr="004818D8">
        <w:rPr>
          <w:i/>
        </w:rPr>
        <w:t>Case Study Business Plan</w:t>
      </w:r>
      <w:r w:rsidRPr="00A11308">
        <w:t>]</w:t>
      </w:r>
    </w:p>
    <w:p w14:paraId="66E51612" w14:textId="163A9F2B" w:rsidR="00A11308" w:rsidRDefault="00A11308" w:rsidP="00A11308">
      <w:pPr>
        <w:pStyle w:val="Heading3"/>
      </w:pPr>
      <w:bookmarkStart w:id="23" w:name="_Toc427066508"/>
      <w:r>
        <w:t>Pro forma Scenarios:</w:t>
      </w:r>
      <w:bookmarkEnd w:id="23"/>
    </w:p>
    <w:p w14:paraId="7D8C9B9C" w14:textId="162C71A1" w:rsidR="00A11308" w:rsidRPr="00A11308" w:rsidRDefault="004818D8" w:rsidP="00A11308">
      <w:r>
        <w:t>If your N</w:t>
      </w:r>
      <w:r w:rsidR="00A11308" w:rsidRPr="00A11308">
        <w:t>etwork has some decisions to make that</w:t>
      </w:r>
      <w:r>
        <w:t xml:space="preserve"> will impact the future of the N</w:t>
      </w:r>
      <w:r w:rsidR="00A11308" w:rsidRPr="00A11308">
        <w:t>etwork, this is the place to include those different outcomes by using the same financial charts above, but changing the assumptions within the spreadsheet and showing</w:t>
      </w:r>
      <w:r>
        <w:t xml:space="preserve"> various</w:t>
      </w:r>
      <w:r w:rsidR="00A11308" w:rsidRPr="00A11308">
        <w:t xml:space="preserve"> scenarios.  [Insert from page 1</w:t>
      </w:r>
      <w:r w:rsidR="006E2C99">
        <w:t>2</w:t>
      </w:r>
      <w:r w:rsidR="00A11308" w:rsidRPr="00A11308">
        <w:t xml:space="preserve"> of the </w:t>
      </w:r>
      <w:r w:rsidR="00A11308" w:rsidRPr="004818D8">
        <w:rPr>
          <w:i/>
        </w:rPr>
        <w:t>Business Plan Guide</w:t>
      </w:r>
      <w:r>
        <w:t xml:space="preserve">.  A </w:t>
      </w:r>
      <w:r w:rsidR="00A11308" w:rsidRPr="00A11308">
        <w:t xml:space="preserve">sample can be found on page </w:t>
      </w:r>
      <w:r w:rsidR="00D86D53">
        <w:t>14</w:t>
      </w:r>
      <w:r w:rsidR="00A11308" w:rsidRPr="00A11308">
        <w:t xml:space="preserve"> of the </w:t>
      </w:r>
      <w:r w:rsidR="00A11308" w:rsidRPr="004818D8">
        <w:rPr>
          <w:i/>
        </w:rPr>
        <w:t>Case Study Business Plan</w:t>
      </w:r>
      <w:r w:rsidR="00A11308" w:rsidRPr="00A11308">
        <w:t>]</w:t>
      </w:r>
    </w:p>
    <w:sectPr w:rsidR="00A11308" w:rsidRPr="00A11308" w:rsidSect="00A11308">
      <w:footerReference w:type="default" r:id="rId13"/>
      <w:pgSz w:w="12240" w:h="15840"/>
      <w:pgMar w:top="1008" w:right="1440" w:bottom="1080" w:left="1440" w:header="576"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172FFC" w14:textId="77777777" w:rsidR="005467F3" w:rsidRDefault="005467F3">
      <w:r>
        <w:separator/>
      </w:r>
    </w:p>
  </w:endnote>
  <w:endnote w:type="continuationSeparator" w:id="0">
    <w:p w14:paraId="22A1D5E2" w14:textId="77777777" w:rsidR="005467F3" w:rsidRDefault="005467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Lucida Fax">
    <w:panose1 w:val="020606020505050202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Palatino">
    <w:altName w:val="Book Antiqua"/>
    <w:charset w:val="00"/>
    <w:family w:val="roman"/>
    <w:pitch w:val="variable"/>
    <w:sig w:usb0="00000007" w:usb1="00000000" w:usb2="00000000" w:usb3="00000000" w:csb0="00000093"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CF748C" w14:textId="66F380BA" w:rsidR="00230381" w:rsidRPr="008E376A" w:rsidRDefault="00230381" w:rsidP="008E376A">
    <w:pPr>
      <w:pStyle w:val="Footer"/>
      <w:pBdr>
        <w:top w:val="single" w:sz="4" w:space="3" w:color="A9D18A"/>
      </w:pBdr>
      <w:tabs>
        <w:tab w:val="clear" w:pos="9360"/>
        <w:tab w:val="right" w:pos="13320"/>
      </w:tabs>
      <w:rPr>
        <w:sz w:val="20"/>
      </w:rPr>
    </w:pPr>
    <w:r w:rsidRPr="008C23E5">
      <w:rPr>
        <w:sz w:val="18"/>
      </w:rPr>
      <w:t>RURAL HEALTH INNOVATIONS</w:t>
    </w:r>
    <w:r w:rsidRPr="008C23E5">
      <w:rPr>
        <w:sz w:val="18"/>
      </w:rPr>
      <w:tab/>
    </w:r>
    <w:r w:rsidRPr="008C23E5">
      <w:rPr>
        <w:sz w:val="18"/>
      </w:rPr>
      <w:tab/>
    </w:r>
    <w:r w:rsidRPr="008C23E5">
      <w:rPr>
        <w:sz w:val="18"/>
      </w:rPr>
      <w:fldChar w:fldCharType="begin"/>
    </w:r>
    <w:r w:rsidRPr="008C23E5">
      <w:rPr>
        <w:sz w:val="18"/>
      </w:rPr>
      <w:instrText xml:space="preserve"> PAGE   \* MERGEFORMAT </w:instrText>
    </w:r>
    <w:r w:rsidRPr="008C23E5">
      <w:rPr>
        <w:sz w:val="18"/>
      </w:rPr>
      <w:fldChar w:fldCharType="separate"/>
    </w:r>
    <w:r w:rsidR="00CB0687">
      <w:rPr>
        <w:noProof/>
        <w:sz w:val="18"/>
      </w:rPr>
      <w:t>4</w:t>
    </w:r>
    <w:r w:rsidRPr="008C23E5">
      <w:rPr>
        <w:noProof/>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521BB3" w14:textId="77777777" w:rsidR="005467F3" w:rsidRDefault="005467F3">
      <w:r>
        <w:separator/>
      </w:r>
    </w:p>
  </w:footnote>
  <w:footnote w:type="continuationSeparator" w:id="0">
    <w:p w14:paraId="0D7AC85F" w14:textId="77777777" w:rsidR="005467F3" w:rsidRDefault="005467F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4D46E9"/>
    <w:multiLevelType w:val="hybridMultilevel"/>
    <w:tmpl w:val="1C22A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E01DCF"/>
    <w:multiLevelType w:val="hybridMultilevel"/>
    <w:tmpl w:val="78B2D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7F2084"/>
    <w:multiLevelType w:val="hybridMultilevel"/>
    <w:tmpl w:val="4942D410"/>
    <w:lvl w:ilvl="0" w:tplc="C1764B2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4005CC"/>
    <w:multiLevelType w:val="hybridMultilevel"/>
    <w:tmpl w:val="14184756"/>
    <w:lvl w:ilvl="0" w:tplc="04090001">
      <w:start w:val="1"/>
      <w:numFmt w:val="bullet"/>
      <w:lvlText w:val=""/>
      <w:lvlJc w:val="left"/>
      <w:pPr>
        <w:ind w:left="715" w:hanging="360"/>
      </w:pPr>
      <w:rPr>
        <w:rFonts w:ascii="Symbol" w:hAnsi="Symbol" w:hint="default"/>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4" w15:restartNumberingAfterBreak="0">
    <w:nsid w:val="2AB46D20"/>
    <w:multiLevelType w:val="hybridMultilevel"/>
    <w:tmpl w:val="2416C1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3F411A"/>
    <w:multiLevelType w:val="hybridMultilevel"/>
    <w:tmpl w:val="A148D4A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DD0F7C"/>
    <w:multiLevelType w:val="hybridMultilevel"/>
    <w:tmpl w:val="92206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823838"/>
    <w:multiLevelType w:val="hybridMultilevel"/>
    <w:tmpl w:val="6884F0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200BDF"/>
    <w:multiLevelType w:val="hybridMultilevel"/>
    <w:tmpl w:val="70F8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8115F3"/>
    <w:multiLevelType w:val="hybridMultilevel"/>
    <w:tmpl w:val="A266B39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E724B5D"/>
    <w:multiLevelType w:val="hybridMultilevel"/>
    <w:tmpl w:val="1832B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EF752A"/>
    <w:multiLevelType w:val="hybridMultilevel"/>
    <w:tmpl w:val="35A44CF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5C4417F"/>
    <w:multiLevelType w:val="hybridMultilevel"/>
    <w:tmpl w:val="E71E2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2E1117"/>
    <w:multiLevelType w:val="hybridMultilevel"/>
    <w:tmpl w:val="AA4C9B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A44726"/>
    <w:multiLevelType w:val="hybridMultilevel"/>
    <w:tmpl w:val="64F22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CD3155"/>
    <w:multiLevelType w:val="hybridMultilevel"/>
    <w:tmpl w:val="923A49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004C74"/>
    <w:multiLevelType w:val="hybridMultilevel"/>
    <w:tmpl w:val="6DD89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DC2B8D"/>
    <w:multiLevelType w:val="hybridMultilevel"/>
    <w:tmpl w:val="D0D65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E4327D"/>
    <w:multiLevelType w:val="hybridMultilevel"/>
    <w:tmpl w:val="1F5694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55281BDA"/>
    <w:multiLevelType w:val="hybridMultilevel"/>
    <w:tmpl w:val="31E44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600E9A"/>
    <w:multiLevelType w:val="hybridMultilevel"/>
    <w:tmpl w:val="AD68081A"/>
    <w:lvl w:ilvl="0" w:tplc="04090001">
      <w:start w:val="1"/>
      <w:numFmt w:val="bullet"/>
      <w:lvlText w:val=""/>
      <w:lvlJc w:val="left"/>
      <w:pPr>
        <w:ind w:left="782" w:hanging="360"/>
      </w:pPr>
      <w:rPr>
        <w:rFonts w:ascii="Symbol" w:hAnsi="Symbol" w:hint="default"/>
      </w:rPr>
    </w:lvl>
    <w:lvl w:ilvl="1" w:tplc="04090003" w:tentative="1">
      <w:start w:val="1"/>
      <w:numFmt w:val="bullet"/>
      <w:lvlText w:val="o"/>
      <w:lvlJc w:val="left"/>
      <w:pPr>
        <w:ind w:left="1502" w:hanging="360"/>
      </w:pPr>
      <w:rPr>
        <w:rFonts w:ascii="Courier New" w:hAnsi="Courier New" w:cs="Courier New" w:hint="default"/>
      </w:rPr>
    </w:lvl>
    <w:lvl w:ilvl="2" w:tplc="04090005" w:tentative="1">
      <w:start w:val="1"/>
      <w:numFmt w:val="bullet"/>
      <w:lvlText w:val=""/>
      <w:lvlJc w:val="left"/>
      <w:pPr>
        <w:ind w:left="2222" w:hanging="360"/>
      </w:pPr>
      <w:rPr>
        <w:rFonts w:ascii="Wingdings" w:hAnsi="Wingdings" w:hint="default"/>
      </w:rPr>
    </w:lvl>
    <w:lvl w:ilvl="3" w:tplc="04090001" w:tentative="1">
      <w:start w:val="1"/>
      <w:numFmt w:val="bullet"/>
      <w:lvlText w:val=""/>
      <w:lvlJc w:val="left"/>
      <w:pPr>
        <w:ind w:left="2942" w:hanging="360"/>
      </w:pPr>
      <w:rPr>
        <w:rFonts w:ascii="Symbol" w:hAnsi="Symbol" w:hint="default"/>
      </w:rPr>
    </w:lvl>
    <w:lvl w:ilvl="4" w:tplc="04090003" w:tentative="1">
      <w:start w:val="1"/>
      <w:numFmt w:val="bullet"/>
      <w:lvlText w:val="o"/>
      <w:lvlJc w:val="left"/>
      <w:pPr>
        <w:ind w:left="3662" w:hanging="360"/>
      </w:pPr>
      <w:rPr>
        <w:rFonts w:ascii="Courier New" w:hAnsi="Courier New" w:cs="Courier New" w:hint="default"/>
      </w:rPr>
    </w:lvl>
    <w:lvl w:ilvl="5" w:tplc="04090005" w:tentative="1">
      <w:start w:val="1"/>
      <w:numFmt w:val="bullet"/>
      <w:lvlText w:val=""/>
      <w:lvlJc w:val="left"/>
      <w:pPr>
        <w:ind w:left="4382" w:hanging="360"/>
      </w:pPr>
      <w:rPr>
        <w:rFonts w:ascii="Wingdings" w:hAnsi="Wingdings" w:hint="default"/>
      </w:rPr>
    </w:lvl>
    <w:lvl w:ilvl="6" w:tplc="04090001" w:tentative="1">
      <w:start w:val="1"/>
      <w:numFmt w:val="bullet"/>
      <w:lvlText w:val=""/>
      <w:lvlJc w:val="left"/>
      <w:pPr>
        <w:ind w:left="5102" w:hanging="360"/>
      </w:pPr>
      <w:rPr>
        <w:rFonts w:ascii="Symbol" w:hAnsi="Symbol" w:hint="default"/>
      </w:rPr>
    </w:lvl>
    <w:lvl w:ilvl="7" w:tplc="04090003" w:tentative="1">
      <w:start w:val="1"/>
      <w:numFmt w:val="bullet"/>
      <w:lvlText w:val="o"/>
      <w:lvlJc w:val="left"/>
      <w:pPr>
        <w:ind w:left="5822" w:hanging="360"/>
      </w:pPr>
      <w:rPr>
        <w:rFonts w:ascii="Courier New" w:hAnsi="Courier New" w:cs="Courier New" w:hint="default"/>
      </w:rPr>
    </w:lvl>
    <w:lvl w:ilvl="8" w:tplc="04090005" w:tentative="1">
      <w:start w:val="1"/>
      <w:numFmt w:val="bullet"/>
      <w:lvlText w:val=""/>
      <w:lvlJc w:val="left"/>
      <w:pPr>
        <w:ind w:left="6542" w:hanging="360"/>
      </w:pPr>
      <w:rPr>
        <w:rFonts w:ascii="Wingdings" w:hAnsi="Wingdings" w:hint="default"/>
      </w:rPr>
    </w:lvl>
  </w:abstractNum>
  <w:abstractNum w:abstractNumId="21" w15:restartNumberingAfterBreak="0">
    <w:nsid w:val="58476E52"/>
    <w:multiLevelType w:val="hybridMultilevel"/>
    <w:tmpl w:val="3DB6BF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BD4A9A"/>
    <w:multiLevelType w:val="hybridMultilevel"/>
    <w:tmpl w:val="86A857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3B146FE"/>
    <w:multiLevelType w:val="hybridMultilevel"/>
    <w:tmpl w:val="0B644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D9577A"/>
    <w:multiLevelType w:val="hybridMultilevel"/>
    <w:tmpl w:val="84EA7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935C47"/>
    <w:multiLevelType w:val="hybridMultilevel"/>
    <w:tmpl w:val="CC988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197F62"/>
    <w:multiLevelType w:val="hybridMultilevel"/>
    <w:tmpl w:val="62FE08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0D4DD3"/>
    <w:multiLevelType w:val="hybridMultilevel"/>
    <w:tmpl w:val="A37E9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4A135B"/>
    <w:multiLevelType w:val="hybridMultilevel"/>
    <w:tmpl w:val="982671D0"/>
    <w:lvl w:ilvl="0" w:tplc="ACBEA8FE">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1C45BF"/>
    <w:multiLevelType w:val="hybridMultilevel"/>
    <w:tmpl w:val="53123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761351"/>
    <w:multiLevelType w:val="hybridMultilevel"/>
    <w:tmpl w:val="770431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643152"/>
    <w:multiLevelType w:val="hybridMultilevel"/>
    <w:tmpl w:val="E1089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5"/>
  </w:num>
  <w:num w:numId="3">
    <w:abstractNumId w:val="11"/>
  </w:num>
  <w:num w:numId="4">
    <w:abstractNumId w:val="26"/>
  </w:num>
  <w:num w:numId="5">
    <w:abstractNumId w:val="31"/>
  </w:num>
  <w:num w:numId="6">
    <w:abstractNumId w:val="12"/>
  </w:num>
  <w:num w:numId="7">
    <w:abstractNumId w:val="23"/>
  </w:num>
  <w:num w:numId="8">
    <w:abstractNumId w:val="29"/>
  </w:num>
  <w:num w:numId="9">
    <w:abstractNumId w:val="19"/>
  </w:num>
  <w:num w:numId="10">
    <w:abstractNumId w:val="7"/>
  </w:num>
  <w:num w:numId="11">
    <w:abstractNumId w:val="9"/>
  </w:num>
  <w:num w:numId="12">
    <w:abstractNumId w:val="13"/>
  </w:num>
  <w:num w:numId="13">
    <w:abstractNumId w:val="6"/>
  </w:num>
  <w:num w:numId="14">
    <w:abstractNumId w:val="1"/>
  </w:num>
  <w:num w:numId="15">
    <w:abstractNumId w:val="0"/>
  </w:num>
  <w:num w:numId="16">
    <w:abstractNumId w:val="14"/>
  </w:num>
  <w:num w:numId="17">
    <w:abstractNumId w:val="16"/>
  </w:num>
  <w:num w:numId="18">
    <w:abstractNumId w:val="8"/>
  </w:num>
  <w:num w:numId="19">
    <w:abstractNumId w:val="28"/>
  </w:num>
  <w:num w:numId="20">
    <w:abstractNumId w:val="18"/>
  </w:num>
  <w:num w:numId="21">
    <w:abstractNumId w:val="22"/>
  </w:num>
  <w:num w:numId="22">
    <w:abstractNumId w:val="25"/>
  </w:num>
  <w:num w:numId="23">
    <w:abstractNumId w:val="15"/>
  </w:num>
  <w:num w:numId="24">
    <w:abstractNumId w:val="21"/>
  </w:num>
  <w:num w:numId="25">
    <w:abstractNumId w:val="2"/>
  </w:num>
  <w:num w:numId="26">
    <w:abstractNumId w:val="10"/>
  </w:num>
  <w:num w:numId="27">
    <w:abstractNumId w:val="24"/>
  </w:num>
  <w:num w:numId="28">
    <w:abstractNumId w:val="20"/>
  </w:num>
  <w:num w:numId="29">
    <w:abstractNumId w:val="3"/>
  </w:num>
  <w:num w:numId="30">
    <w:abstractNumId w:val="27"/>
  </w:num>
  <w:num w:numId="31">
    <w:abstractNumId w:val="30"/>
  </w:num>
  <w:num w:numId="32">
    <w:abstractNumId w:val="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3NLUwNTY2MTQwtbBQ0lEKTi0uzszPAykwrAUAbgyzUCwAAAA="/>
  </w:docVars>
  <w:rsids>
    <w:rsidRoot w:val="004F086E"/>
    <w:rsid w:val="00034BA6"/>
    <w:rsid w:val="00041070"/>
    <w:rsid w:val="0007272B"/>
    <w:rsid w:val="00076391"/>
    <w:rsid w:val="000F3E97"/>
    <w:rsid w:val="001165D3"/>
    <w:rsid w:val="00126EAC"/>
    <w:rsid w:val="00153C87"/>
    <w:rsid w:val="001553BC"/>
    <w:rsid w:val="00190DE3"/>
    <w:rsid w:val="00195CAF"/>
    <w:rsid w:val="001A0678"/>
    <w:rsid w:val="001B473C"/>
    <w:rsid w:val="001C1F2B"/>
    <w:rsid w:val="001E6528"/>
    <w:rsid w:val="0020226E"/>
    <w:rsid w:val="00202D50"/>
    <w:rsid w:val="00225763"/>
    <w:rsid w:val="00230381"/>
    <w:rsid w:val="00235575"/>
    <w:rsid w:val="00261D2C"/>
    <w:rsid w:val="002628CD"/>
    <w:rsid w:val="00274059"/>
    <w:rsid w:val="002752CE"/>
    <w:rsid w:val="002946C8"/>
    <w:rsid w:val="002D1D8A"/>
    <w:rsid w:val="002F199A"/>
    <w:rsid w:val="00326EA9"/>
    <w:rsid w:val="00327EB9"/>
    <w:rsid w:val="00337602"/>
    <w:rsid w:val="00343294"/>
    <w:rsid w:val="003554DA"/>
    <w:rsid w:val="00362CC0"/>
    <w:rsid w:val="00364CA8"/>
    <w:rsid w:val="00375363"/>
    <w:rsid w:val="00380C14"/>
    <w:rsid w:val="00393068"/>
    <w:rsid w:val="00397DFA"/>
    <w:rsid w:val="003D7587"/>
    <w:rsid w:val="003F3A58"/>
    <w:rsid w:val="00400BE9"/>
    <w:rsid w:val="004178D8"/>
    <w:rsid w:val="00421CAC"/>
    <w:rsid w:val="00441231"/>
    <w:rsid w:val="004630FE"/>
    <w:rsid w:val="00464D29"/>
    <w:rsid w:val="00477508"/>
    <w:rsid w:val="004818D8"/>
    <w:rsid w:val="004B1A61"/>
    <w:rsid w:val="004C5CA4"/>
    <w:rsid w:val="004D1CE3"/>
    <w:rsid w:val="004D60A7"/>
    <w:rsid w:val="004F086E"/>
    <w:rsid w:val="005467F3"/>
    <w:rsid w:val="00550379"/>
    <w:rsid w:val="005B4330"/>
    <w:rsid w:val="00606BA8"/>
    <w:rsid w:val="00686442"/>
    <w:rsid w:val="00693BCF"/>
    <w:rsid w:val="006B0EF5"/>
    <w:rsid w:val="006B441E"/>
    <w:rsid w:val="006C3FA3"/>
    <w:rsid w:val="006D26FE"/>
    <w:rsid w:val="006E2C99"/>
    <w:rsid w:val="006E6205"/>
    <w:rsid w:val="00710C80"/>
    <w:rsid w:val="00712929"/>
    <w:rsid w:val="00715D2D"/>
    <w:rsid w:val="00732C8B"/>
    <w:rsid w:val="007335B2"/>
    <w:rsid w:val="00754D3D"/>
    <w:rsid w:val="00777575"/>
    <w:rsid w:val="00780A45"/>
    <w:rsid w:val="00786E52"/>
    <w:rsid w:val="00796D14"/>
    <w:rsid w:val="007A16F8"/>
    <w:rsid w:val="007C3D52"/>
    <w:rsid w:val="00804677"/>
    <w:rsid w:val="00814375"/>
    <w:rsid w:val="00831C5E"/>
    <w:rsid w:val="00841F12"/>
    <w:rsid w:val="00847799"/>
    <w:rsid w:val="00854C4B"/>
    <w:rsid w:val="00865CBD"/>
    <w:rsid w:val="0087114D"/>
    <w:rsid w:val="00881A42"/>
    <w:rsid w:val="008826D6"/>
    <w:rsid w:val="008944A9"/>
    <w:rsid w:val="00895704"/>
    <w:rsid w:val="008C3EFF"/>
    <w:rsid w:val="008D2630"/>
    <w:rsid w:val="008D5974"/>
    <w:rsid w:val="008E376A"/>
    <w:rsid w:val="00930021"/>
    <w:rsid w:val="00944F05"/>
    <w:rsid w:val="00955839"/>
    <w:rsid w:val="00977091"/>
    <w:rsid w:val="00990072"/>
    <w:rsid w:val="0099216E"/>
    <w:rsid w:val="009A5271"/>
    <w:rsid w:val="009C2965"/>
    <w:rsid w:val="009E23D0"/>
    <w:rsid w:val="00A05A56"/>
    <w:rsid w:val="00A11308"/>
    <w:rsid w:val="00A13D98"/>
    <w:rsid w:val="00A20265"/>
    <w:rsid w:val="00A34280"/>
    <w:rsid w:val="00A46463"/>
    <w:rsid w:val="00A7418A"/>
    <w:rsid w:val="00A824B9"/>
    <w:rsid w:val="00A97DA4"/>
    <w:rsid w:val="00AA3127"/>
    <w:rsid w:val="00AA45FE"/>
    <w:rsid w:val="00AA6CB2"/>
    <w:rsid w:val="00AD6523"/>
    <w:rsid w:val="00AD69BC"/>
    <w:rsid w:val="00AD7B65"/>
    <w:rsid w:val="00AE77EF"/>
    <w:rsid w:val="00B01B02"/>
    <w:rsid w:val="00B27BC9"/>
    <w:rsid w:val="00B3442E"/>
    <w:rsid w:val="00B47553"/>
    <w:rsid w:val="00B545D7"/>
    <w:rsid w:val="00B67D83"/>
    <w:rsid w:val="00B7553B"/>
    <w:rsid w:val="00B75FD1"/>
    <w:rsid w:val="00BB04F6"/>
    <w:rsid w:val="00BD4C7F"/>
    <w:rsid w:val="00BE6336"/>
    <w:rsid w:val="00C01F0A"/>
    <w:rsid w:val="00C078B9"/>
    <w:rsid w:val="00C166F3"/>
    <w:rsid w:val="00C41238"/>
    <w:rsid w:val="00C4731F"/>
    <w:rsid w:val="00C82EF6"/>
    <w:rsid w:val="00CB0687"/>
    <w:rsid w:val="00CC3157"/>
    <w:rsid w:val="00CD2901"/>
    <w:rsid w:val="00CF005D"/>
    <w:rsid w:val="00D01DF0"/>
    <w:rsid w:val="00D13CB8"/>
    <w:rsid w:val="00D33592"/>
    <w:rsid w:val="00D86D53"/>
    <w:rsid w:val="00D96C6B"/>
    <w:rsid w:val="00DA4E1D"/>
    <w:rsid w:val="00DA7766"/>
    <w:rsid w:val="00DC1AAA"/>
    <w:rsid w:val="00DE70B8"/>
    <w:rsid w:val="00E253B2"/>
    <w:rsid w:val="00E3534F"/>
    <w:rsid w:val="00E455A0"/>
    <w:rsid w:val="00E71A9F"/>
    <w:rsid w:val="00E75163"/>
    <w:rsid w:val="00E941E7"/>
    <w:rsid w:val="00EC7AF9"/>
    <w:rsid w:val="00EE24E7"/>
    <w:rsid w:val="00EF353B"/>
    <w:rsid w:val="00F05C4A"/>
    <w:rsid w:val="00F11E60"/>
    <w:rsid w:val="00F1281C"/>
    <w:rsid w:val="00F23958"/>
    <w:rsid w:val="00F43A91"/>
    <w:rsid w:val="00F62139"/>
    <w:rsid w:val="00F67F1F"/>
    <w:rsid w:val="00F778C8"/>
    <w:rsid w:val="00F97448"/>
    <w:rsid w:val="00FC78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C6752A8"/>
  <w15:docId w15:val="{3BAB844C-32DA-4A07-9382-18274A5D8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1A9F"/>
    <w:pPr>
      <w:spacing w:after="120" w:line="276" w:lineRule="auto"/>
    </w:pPr>
    <w:rPr>
      <w:rFonts w:ascii="Verdana" w:hAnsi="Verdana"/>
      <w:color w:val="505153"/>
      <w:sz w:val="24"/>
    </w:rPr>
  </w:style>
  <w:style w:type="paragraph" w:styleId="Heading1">
    <w:name w:val="heading 1"/>
    <w:basedOn w:val="Normal"/>
    <w:next w:val="Normal"/>
    <w:link w:val="Heading1Char"/>
    <w:uiPriority w:val="9"/>
    <w:qFormat/>
    <w:rsid w:val="00E71A9F"/>
    <w:pPr>
      <w:keepNext/>
      <w:keepLines/>
      <w:spacing w:after="200"/>
      <w:contextualSpacing/>
      <w:outlineLvl w:val="0"/>
    </w:pPr>
    <w:rPr>
      <w:rFonts w:ascii="Lucida Fax" w:eastAsiaTheme="majorEastAsia" w:hAnsi="Lucida Fax" w:cstheme="majorBidi"/>
      <w:caps/>
      <w:color w:val="26676D"/>
      <w:sz w:val="28"/>
      <w:szCs w:val="36"/>
    </w:rPr>
  </w:style>
  <w:style w:type="paragraph" w:styleId="Heading2">
    <w:name w:val="heading 2"/>
    <w:basedOn w:val="Normal"/>
    <w:next w:val="Normal"/>
    <w:link w:val="Heading2Char"/>
    <w:uiPriority w:val="9"/>
    <w:unhideWhenUsed/>
    <w:qFormat/>
    <w:rsid w:val="00E71A9F"/>
    <w:pPr>
      <w:keepNext/>
      <w:keepLines/>
      <w:spacing w:after="200"/>
      <w:contextualSpacing/>
      <w:outlineLvl w:val="1"/>
    </w:pPr>
    <w:rPr>
      <w:rFonts w:ascii="Lucida Fax" w:eastAsiaTheme="majorEastAsia" w:hAnsi="Lucida Fax" w:cstheme="majorBidi"/>
      <w:color w:val="26676D"/>
      <w:sz w:val="28"/>
      <w:szCs w:val="32"/>
    </w:rPr>
  </w:style>
  <w:style w:type="paragraph" w:styleId="Heading3">
    <w:name w:val="heading 3"/>
    <w:basedOn w:val="Normal"/>
    <w:next w:val="Normal"/>
    <w:link w:val="Heading3Char"/>
    <w:uiPriority w:val="9"/>
    <w:unhideWhenUsed/>
    <w:qFormat/>
    <w:rsid w:val="00E71A9F"/>
    <w:pPr>
      <w:keepNext/>
      <w:keepLines/>
      <w:spacing w:after="200"/>
      <w:contextualSpacing/>
      <w:outlineLvl w:val="2"/>
    </w:pPr>
    <w:rPr>
      <w:rFonts w:eastAsiaTheme="majorEastAsia" w:cstheme="majorBidi"/>
      <w:b/>
      <w:szCs w:val="28"/>
    </w:rPr>
  </w:style>
  <w:style w:type="paragraph" w:styleId="Heading4">
    <w:name w:val="heading 4"/>
    <w:basedOn w:val="Normal"/>
    <w:next w:val="Normal"/>
    <w:link w:val="Heading4Char"/>
    <w:uiPriority w:val="9"/>
    <w:unhideWhenUsed/>
    <w:rsid w:val="00E71A9F"/>
    <w:pPr>
      <w:keepNext/>
      <w:keepLines/>
      <w:spacing w:before="80" w:after="0"/>
      <w:outlineLvl w:val="3"/>
    </w:pPr>
    <w:rPr>
      <w:rFonts w:asciiTheme="majorHAnsi" w:eastAsiaTheme="majorEastAsia" w:hAnsiTheme="majorHAnsi" w:cstheme="majorBidi"/>
      <w:szCs w:val="24"/>
    </w:rPr>
  </w:style>
  <w:style w:type="paragraph" w:styleId="Heading5">
    <w:name w:val="heading 5"/>
    <w:basedOn w:val="Normal"/>
    <w:next w:val="Normal"/>
    <w:link w:val="Heading5Char"/>
    <w:uiPriority w:val="9"/>
    <w:semiHidden/>
    <w:unhideWhenUsed/>
    <w:qFormat/>
    <w:rsid w:val="00E71A9F"/>
    <w:pPr>
      <w:keepNext/>
      <w:keepLines/>
      <w:spacing w:before="40" w:after="0"/>
      <w:outlineLvl w:val="4"/>
    </w:pPr>
    <w:rPr>
      <w:rFonts w:asciiTheme="majorHAnsi" w:eastAsiaTheme="majorEastAsia" w:hAnsiTheme="majorHAnsi" w:cstheme="majorBidi"/>
      <w:caps/>
      <w:color w:val="365F91" w:themeColor="accent1" w:themeShade="BF"/>
      <w:sz w:val="22"/>
    </w:rPr>
  </w:style>
  <w:style w:type="paragraph" w:styleId="Heading6">
    <w:name w:val="heading 6"/>
    <w:basedOn w:val="Normal"/>
    <w:next w:val="Normal"/>
    <w:link w:val="Heading6Char"/>
    <w:uiPriority w:val="9"/>
    <w:semiHidden/>
    <w:unhideWhenUsed/>
    <w:qFormat/>
    <w:rsid w:val="00E71A9F"/>
    <w:pPr>
      <w:keepNext/>
      <w:keepLines/>
      <w:spacing w:before="40" w:after="0"/>
      <w:outlineLvl w:val="5"/>
    </w:pPr>
    <w:rPr>
      <w:rFonts w:asciiTheme="majorHAnsi" w:eastAsiaTheme="majorEastAsia" w:hAnsiTheme="majorHAnsi" w:cstheme="majorBidi"/>
      <w:i/>
      <w:iCs/>
      <w:caps/>
      <w:color w:val="244061" w:themeColor="accent1" w:themeShade="80"/>
      <w:sz w:val="22"/>
    </w:rPr>
  </w:style>
  <w:style w:type="paragraph" w:styleId="Heading7">
    <w:name w:val="heading 7"/>
    <w:basedOn w:val="Normal"/>
    <w:next w:val="Normal"/>
    <w:link w:val="Heading7Char"/>
    <w:uiPriority w:val="9"/>
    <w:semiHidden/>
    <w:unhideWhenUsed/>
    <w:qFormat/>
    <w:rsid w:val="00E71A9F"/>
    <w:pPr>
      <w:keepNext/>
      <w:keepLines/>
      <w:spacing w:before="40" w:after="0"/>
      <w:outlineLvl w:val="6"/>
    </w:pPr>
    <w:rPr>
      <w:rFonts w:asciiTheme="majorHAnsi" w:eastAsiaTheme="majorEastAsia" w:hAnsiTheme="majorHAnsi" w:cstheme="majorBidi"/>
      <w:b/>
      <w:bCs/>
      <w:color w:val="244061" w:themeColor="accent1" w:themeShade="80"/>
      <w:sz w:val="22"/>
    </w:rPr>
  </w:style>
  <w:style w:type="paragraph" w:styleId="Heading8">
    <w:name w:val="heading 8"/>
    <w:basedOn w:val="Normal"/>
    <w:next w:val="Normal"/>
    <w:link w:val="Heading8Char"/>
    <w:uiPriority w:val="9"/>
    <w:semiHidden/>
    <w:unhideWhenUsed/>
    <w:qFormat/>
    <w:rsid w:val="00E71A9F"/>
    <w:pPr>
      <w:keepNext/>
      <w:keepLines/>
      <w:spacing w:before="40" w:after="0"/>
      <w:outlineLvl w:val="7"/>
    </w:pPr>
    <w:rPr>
      <w:rFonts w:asciiTheme="majorHAnsi" w:eastAsiaTheme="majorEastAsia" w:hAnsiTheme="majorHAnsi" w:cstheme="majorBidi"/>
      <w:b/>
      <w:bCs/>
      <w:i/>
      <w:iCs/>
      <w:color w:val="244061" w:themeColor="accent1" w:themeShade="80"/>
      <w:sz w:val="22"/>
    </w:rPr>
  </w:style>
  <w:style w:type="paragraph" w:styleId="Heading9">
    <w:name w:val="heading 9"/>
    <w:basedOn w:val="Normal"/>
    <w:next w:val="Normal"/>
    <w:link w:val="Heading9Char"/>
    <w:uiPriority w:val="9"/>
    <w:semiHidden/>
    <w:unhideWhenUsed/>
    <w:qFormat/>
    <w:rsid w:val="00E71A9F"/>
    <w:pPr>
      <w:keepNext/>
      <w:keepLines/>
      <w:spacing w:before="40" w:after="0"/>
      <w:outlineLvl w:val="8"/>
    </w:pPr>
    <w:rPr>
      <w:rFonts w:asciiTheme="majorHAnsi" w:eastAsiaTheme="majorEastAsia" w:hAnsiTheme="majorHAnsi" w:cstheme="majorBidi"/>
      <w:i/>
      <w:iCs/>
      <w:color w:val="244061" w:themeColor="accent1" w:themeShade="8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A9F"/>
    <w:rPr>
      <w:rFonts w:ascii="Lucida Fax" w:eastAsiaTheme="majorEastAsia" w:hAnsi="Lucida Fax" w:cstheme="majorBidi"/>
      <w:caps/>
      <w:color w:val="26676D"/>
      <w:sz w:val="28"/>
      <w:szCs w:val="36"/>
    </w:rPr>
  </w:style>
  <w:style w:type="character" w:customStyle="1" w:styleId="Heading3Char">
    <w:name w:val="Heading 3 Char"/>
    <w:basedOn w:val="DefaultParagraphFont"/>
    <w:link w:val="Heading3"/>
    <w:uiPriority w:val="9"/>
    <w:rsid w:val="00E71A9F"/>
    <w:rPr>
      <w:rFonts w:ascii="Verdana" w:eastAsiaTheme="majorEastAsia" w:hAnsi="Verdana" w:cstheme="majorBidi"/>
      <w:b/>
      <w:color w:val="505153"/>
      <w:sz w:val="24"/>
      <w:szCs w:val="28"/>
    </w:rPr>
  </w:style>
  <w:style w:type="character" w:customStyle="1" w:styleId="Heading4Char">
    <w:name w:val="Heading 4 Char"/>
    <w:basedOn w:val="DefaultParagraphFont"/>
    <w:link w:val="Heading4"/>
    <w:uiPriority w:val="9"/>
    <w:rsid w:val="00E71A9F"/>
    <w:rPr>
      <w:rFonts w:asciiTheme="majorHAnsi" w:eastAsiaTheme="majorEastAsia" w:hAnsiTheme="majorHAnsi" w:cstheme="majorBidi"/>
      <w:sz w:val="24"/>
      <w:szCs w:val="24"/>
    </w:rPr>
  </w:style>
  <w:style w:type="paragraph" w:styleId="Title">
    <w:name w:val="Title"/>
    <w:basedOn w:val="Normal"/>
    <w:next w:val="Normal"/>
    <w:link w:val="TitleChar"/>
    <w:uiPriority w:val="10"/>
    <w:rsid w:val="00E71A9F"/>
    <w:pPr>
      <w:spacing w:after="0" w:line="240" w:lineRule="auto"/>
      <w:contextualSpacing/>
    </w:pPr>
    <w:rPr>
      <w:rFonts w:asciiTheme="majorHAnsi" w:eastAsiaTheme="majorEastAsia" w:hAnsiTheme="majorHAnsi" w:cstheme="majorBidi"/>
      <w:color w:val="365F91" w:themeColor="accent1" w:themeShade="BF"/>
      <w:spacing w:val="-7"/>
      <w:sz w:val="80"/>
      <w:szCs w:val="80"/>
    </w:rPr>
  </w:style>
  <w:style w:type="character" w:customStyle="1" w:styleId="TitleChar">
    <w:name w:val="Title Char"/>
    <w:basedOn w:val="DefaultParagraphFont"/>
    <w:link w:val="Title"/>
    <w:uiPriority w:val="10"/>
    <w:rsid w:val="00E71A9F"/>
    <w:rPr>
      <w:rFonts w:asciiTheme="majorHAnsi" w:eastAsiaTheme="majorEastAsia" w:hAnsiTheme="majorHAnsi" w:cstheme="majorBidi"/>
      <w:color w:val="365F91" w:themeColor="accent1" w:themeShade="BF"/>
      <w:spacing w:val="-7"/>
      <w:sz w:val="80"/>
      <w:szCs w:val="80"/>
    </w:rPr>
  </w:style>
  <w:style w:type="paragraph" w:styleId="Footer">
    <w:name w:val="footer"/>
    <w:basedOn w:val="Normal"/>
    <w:link w:val="FooterChar"/>
    <w:uiPriority w:val="99"/>
    <w:unhideWhenUsed/>
    <w:rsid w:val="00E71A9F"/>
    <w:pPr>
      <w:tabs>
        <w:tab w:val="center" w:pos="4680"/>
        <w:tab w:val="right" w:pos="9360"/>
      </w:tabs>
      <w:spacing w:after="0" w:line="240" w:lineRule="auto"/>
    </w:pPr>
    <w:rPr>
      <w:szCs w:val="20"/>
    </w:rPr>
  </w:style>
  <w:style w:type="character" w:customStyle="1" w:styleId="FooterChar">
    <w:name w:val="Footer Char"/>
    <w:basedOn w:val="DefaultParagraphFont"/>
    <w:link w:val="Footer"/>
    <w:uiPriority w:val="99"/>
    <w:rsid w:val="00E71A9F"/>
    <w:rPr>
      <w:rFonts w:ascii="Verdana" w:hAnsi="Verdana"/>
      <w:color w:val="505153"/>
      <w:sz w:val="24"/>
      <w:szCs w:val="20"/>
    </w:rPr>
  </w:style>
  <w:style w:type="character" w:styleId="PageNumber">
    <w:name w:val="page number"/>
    <w:basedOn w:val="DefaultParagraphFont"/>
    <w:rsid w:val="004F086E"/>
  </w:style>
  <w:style w:type="paragraph" w:styleId="Header">
    <w:name w:val="header"/>
    <w:basedOn w:val="Normal"/>
    <w:link w:val="HeaderChar"/>
    <w:uiPriority w:val="99"/>
    <w:rsid w:val="004F086E"/>
    <w:pPr>
      <w:tabs>
        <w:tab w:val="center" w:pos="4320"/>
        <w:tab w:val="right" w:pos="8640"/>
      </w:tabs>
    </w:pPr>
  </w:style>
  <w:style w:type="character" w:customStyle="1" w:styleId="HeaderChar">
    <w:name w:val="Header Char"/>
    <w:basedOn w:val="DefaultParagraphFont"/>
    <w:link w:val="Header"/>
    <w:uiPriority w:val="99"/>
    <w:rsid w:val="004F086E"/>
    <w:rPr>
      <w:rFonts w:ascii="Palatino" w:eastAsia="Times New Roman" w:hAnsi="Palatino"/>
    </w:rPr>
  </w:style>
  <w:style w:type="character" w:styleId="Hyperlink">
    <w:name w:val="Hyperlink"/>
    <w:basedOn w:val="DefaultParagraphFont"/>
    <w:uiPriority w:val="99"/>
    <w:rsid w:val="004F086E"/>
    <w:rPr>
      <w:color w:val="0000FF"/>
      <w:u w:val="single"/>
    </w:rPr>
  </w:style>
  <w:style w:type="paragraph" w:styleId="BodyText">
    <w:name w:val="Body Text"/>
    <w:basedOn w:val="Normal"/>
    <w:link w:val="BodyTextChar"/>
    <w:uiPriority w:val="99"/>
    <w:rsid w:val="004F086E"/>
    <w:pPr>
      <w:spacing w:line="360" w:lineRule="auto"/>
    </w:pPr>
    <w:rPr>
      <w:rFonts w:ascii="Times" w:hAnsi="Times"/>
      <w:b/>
    </w:rPr>
  </w:style>
  <w:style w:type="character" w:customStyle="1" w:styleId="BodyTextChar">
    <w:name w:val="Body Text Char"/>
    <w:basedOn w:val="DefaultParagraphFont"/>
    <w:link w:val="BodyText"/>
    <w:uiPriority w:val="99"/>
    <w:rsid w:val="004F086E"/>
    <w:rPr>
      <w:rFonts w:ascii="Times" w:eastAsia="Times New Roman" w:hAnsi="Times"/>
      <w:b/>
    </w:rPr>
  </w:style>
  <w:style w:type="paragraph" w:styleId="BalloonText">
    <w:name w:val="Balloon Text"/>
    <w:basedOn w:val="Normal"/>
    <w:link w:val="BalloonTextChar"/>
    <w:uiPriority w:val="99"/>
    <w:semiHidden/>
    <w:unhideWhenUsed/>
    <w:rsid w:val="004F086E"/>
    <w:rPr>
      <w:rFonts w:ascii="Tahoma" w:hAnsi="Tahoma" w:cs="Tahoma"/>
      <w:sz w:val="16"/>
      <w:szCs w:val="16"/>
    </w:rPr>
  </w:style>
  <w:style w:type="character" w:customStyle="1" w:styleId="BalloonTextChar">
    <w:name w:val="Balloon Text Char"/>
    <w:basedOn w:val="DefaultParagraphFont"/>
    <w:link w:val="BalloonText"/>
    <w:uiPriority w:val="99"/>
    <w:semiHidden/>
    <w:rsid w:val="004F086E"/>
    <w:rPr>
      <w:rFonts w:ascii="Tahoma" w:eastAsia="Times New Roman" w:hAnsi="Tahoma" w:cs="Tahoma"/>
      <w:sz w:val="16"/>
      <w:szCs w:val="16"/>
    </w:rPr>
  </w:style>
  <w:style w:type="paragraph" w:styleId="NormalWeb">
    <w:name w:val="Normal (Web)"/>
    <w:basedOn w:val="Normal"/>
    <w:uiPriority w:val="99"/>
    <w:unhideWhenUsed/>
    <w:rsid w:val="004F086E"/>
    <w:pPr>
      <w:spacing w:before="100" w:beforeAutospacing="1" w:after="100" w:afterAutospacing="1"/>
    </w:pPr>
    <w:rPr>
      <w:rFonts w:ascii="Times New Roman" w:hAnsi="Times New Roman"/>
      <w:szCs w:val="24"/>
    </w:rPr>
  </w:style>
  <w:style w:type="paragraph" w:customStyle="1" w:styleId="Noparagraphstyle">
    <w:name w:val="[No paragraph style]"/>
    <w:rsid w:val="004F086E"/>
    <w:pPr>
      <w:autoSpaceDE w:val="0"/>
      <w:autoSpaceDN w:val="0"/>
      <w:adjustRightInd w:val="0"/>
      <w:spacing w:after="0" w:line="288" w:lineRule="auto"/>
      <w:textAlignment w:val="center"/>
    </w:pPr>
    <w:rPr>
      <w:rFonts w:ascii="Times" w:eastAsia="Times New Roman" w:hAnsi="Times" w:cs="Times"/>
      <w:color w:val="000000"/>
      <w:szCs w:val="24"/>
    </w:rPr>
  </w:style>
  <w:style w:type="character" w:styleId="Emphasis">
    <w:name w:val="Emphasis"/>
    <w:basedOn w:val="DefaultParagraphFont"/>
    <w:uiPriority w:val="20"/>
    <w:rsid w:val="00E71A9F"/>
    <w:rPr>
      <w:i/>
      <w:iCs/>
    </w:rPr>
  </w:style>
  <w:style w:type="paragraph" w:styleId="ListParagraph">
    <w:name w:val="List Paragraph"/>
    <w:basedOn w:val="Normal"/>
    <w:uiPriority w:val="34"/>
    <w:qFormat/>
    <w:rsid w:val="00E71A9F"/>
    <w:pPr>
      <w:ind w:left="720"/>
      <w:contextualSpacing/>
    </w:pPr>
  </w:style>
  <w:style w:type="character" w:styleId="CommentReference">
    <w:name w:val="annotation reference"/>
    <w:basedOn w:val="DefaultParagraphFont"/>
    <w:uiPriority w:val="99"/>
    <w:semiHidden/>
    <w:unhideWhenUsed/>
    <w:rsid w:val="004F086E"/>
    <w:rPr>
      <w:sz w:val="16"/>
      <w:szCs w:val="16"/>
    </w:rPr>
  </w:style>
  <w:style w:type="paragraph" w:styleId="CommentText">
    <w:name w:val="annotation text"/>
    <w:basedOn w:val="Normal"/>
    <w:link w:val="CommentTextChar"/>
    <w:uiPriority w:val="99"/>
    <w:semiHidden/>
    <w:unhideWhenUsed/>
    <w:rsid w:val="004F086E"/>
    <w:rPr>
      <w:sz w:val="20"/>
    </w:rPr>
  </w:style>
  <w:style w:type="character" w:customStyle="1" w:styleId="CommentTextChar">
    <w:name w:val="Comment Text Char"/>
    <w:basedOn w:val="DefaultParagraphFont"/>
    <w:link w:val="CommentText"/>
    <w:uiPriority w:val="99"/>
    <w:semiHidden/>
    <w:rsid w:val="004F086E"/>
    <w:rPr>
      <w:rFonts w:ascii="Palatino" w:eastAsia="Times New Roman" w:hAnsi="Palatino"/>
      <w:sz w:val="20"/>
    </w:rPr>
  </w:style>
  <w:style w:type="paragraph" w:styleId="CommentSubject">
    <w:name w:val="annotation subject"/>
    <w:basedOn w:val="CommentText"/>
    <w:next w:val="CommentText"/>
    <w:link w:val="CommentSubjectChar"/>
    <w:uiPriority w:val="99"/>
    <w:semiHidden/>
    <w:unhideWhenUsed/>
    <w:rsid w:val="004F086E"/>
    <w:rPr>
      <w:b/>
      <w:bCs/>
    </w:rPr>
  </w:style>
  <w:style w:type="character" w:customStyle="1" w:styleId="CommentSubjectChar">
    <w:name w:val="Comment Subject Char"/>
    <w:basedOn w:val="CommentTextChar"/>
    <w:link w:val="CommentSubject"/>
    <w:uiPriority w:val="99"/>
    <w:semiHidden/>
    <w:rsid w:val="004F086E"/>
    <w:rPr>
      <w:rFonts w:ascii="Palatino" w:eastAsia="Times New Roman" w:hAnsi="Palatino"/>
      <w:b/>
      <w:bCs/>
      <w:sz w:val="20"/>
    </w:rPr>
  </w:style>
  <w:style w:type="paragraph" w:styleId="NoSpacing">
    <w:name w:val="No Spacing"/>
    <w:uiPriority w:val="1"/>
    <w:rsid w:val="00E71A9F"/>
    <w:pPr>
      <w:spacing w:after="0" w:line="240" w:lineRule="auto"/>
    </w:pPr>
  </w:style>
  <w:style w:type="table" w:styleId="TableGrid">
    <w:name w:val="Table Grid"/>
    <w:basedOn w:val="TableNormal"/>
    <w:uiPriority w:val="59"/>
    <w:rsid w:val="004F08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Style41">
    <w:name w:val="EmailStyle41"/>
    <w:basedOn w:val="DefaultParagraphFont"/>
    <w:semiHidden/>
    <w:rsid w:val="004F086E"/>
    <w:rPr>
      <w:rFonts w:ascii="Arial" w:hAnsi="Arial" w:cs="Arial"/>
      <w:color w:val="auto"/>
      <w:sz w:val="20"/>
      <w:szCs w:val="20"/>
    </w:rPr>
  </w:style>
  <w:style w:type="paragraph" w:styleId="BodyTextIndent">
    <w:name w:val="Body Text Indent"/>
    <w:basedOn w:val="Normal"/>
    <w:link w:val="BodyTextIndentChar"/>
    <w:rsid w:val="004F086E"/>
    <w:pPr>
      <w:ind w:left="1440"/>
    </w:pPr>
    <w:rPr>
      <w:rFonts w:ascii="Arial" w:hAnsi="Arial"/>
    </w:rPr>
  </w:style>
  <w:style w:type="character" w:customStyle="1" w:styleId="BodyTextIndentChar">
    <w:name w:val="Body Text Indent Char"/>
    <w:basedOn w:val="DefaultParagraphFont"/>
    <w:link w:val="BodyTextIndent"/>
    <w:rsid w:val="004F086E"/>
    <w:rPr>
      <w:rFonts w:ascii="Arial" w:eastAsia="Times New Roman" w:hAnsi="Arial"/>
    </w:rPr>
  </w:style>
  <w:style w:type="character" w:customStyle="1" w:styleId="FootnoteTextChar">
    <w:name w:val="Footnote Text Char"/>
    <w:basedOn w:val="DefaultParagraphFont"/>
    <w:link w:val="FootnoteText"/>
    <w:semiHidden/>
    <w:rsid w:val="004F086E"/>
    <w:rPr>
      <w:rFonts w:eastAsia="Times New Roman"/>
      <w:sz w:val="20"/>
    </w:rPr>
  </w:style>
  <w:style w:type="paragraph" w:styleId="FootnoteText">
    <w:name w:val="footnote text"/>
    <w:basedOn w:val="Normal"/>
    <w:link w:val="FootnoteTextChar"/>
    <w:semiHidden/>
    <w:rsid w:val="004F086E"/>
    <w:rPr>
      <w:rFonts w:ascii="Times New Roman" w:hAnsi="Times New Roman"/>
      <w:sz w:val="20"/>
    </w:rPr>
  </w:style>
  <w:style w:type="character" w:customStyle="1" w:styleId="FootnoteTextChar1">
    <w:name w:val="Footnote Text Char1"/>
    <w:basedOn w:val="DefaultParagraphFont"/>
    <w:uiPriority w:val="99"/>
    <w:semiHidden/>
    <w:rsid w:val="004F086E"/>
    <w:rPr>
      <w:rFonts w:ascii="Palatino" w:eastAsia="Times New Roman" w:hAnsi="Palatino"/>
      <w:sz w:val="20"/>
    </w:rPr>
  </w:style>
  <w:style w:type="paragraph" w:styleId="TOC2">
    <w:name w:val="toc 2"/>
    <w:basedOn w:val="Normal"/>
    <w:next w:val="Normal"/>
    <w:autoRedefine/>
    <w:uiPriority w:val="39"/>
    <w:unhideWhenUsed/>
    <w:rsid w:val="004F086E"/>
    <w:pPr>
      <w:tabs>
        <w:tab w:val="right" w:leader="dot" w:pos="9360"/>
      </w:tabs>
      <w:spacing w:after="200"/>
    </w:pPr>
    <w:rPr>
      <w:szCs w:val="24"/>
      <w:lang w:bidi="en-US"/>
    </w:rPr>
  </w:style>
  <w:style w:type="paragraph" w:styleId="TOC1">
    <w:name w:val="toc 1"/>
    <w:basedOn w:val="Normal"/>
    <w:next w:val="Normal"/>
    <w:autoRedefine/>
    <w:uiPriority w:val="39"/>
    <w:unhideWhenUsed/>
    <w:rsid w:val="00881A42"/>
    <w:pPr>
      <w:tabs>
        <w:tab w:val="right" w:leader="dot" w:pos="9360"/>
      </w:tabs>
      <w:spacing w:after="200"/>
    </w:pPr>
    <w:rPr>
      <w:b/>
      <w:sz w:val="22"/>
      <w:lang w:bidi="en-US"/>
    </w:rPr>
  </w:style>
  <w:style w:type="character" w:customStyle="1" w:styleId="Heading2Char">
    <w:name w:val="Heading 2 Char"/>
    <w:basedOn w:val="DefaultParagraphFont"/>
    <w:link w:val="Heading2"/>
    <w:uiPriority w:val="9"/>
    <w:rsid w:val="00E71A9F"/>
    <w:rPr>
      <w:rFonts w:ascii="Lucida Fax" w:eastAsiaTheme="majorEastAsia" w:hAnsi="Lucida Fax" w:cstheme="majorBidi"/>
      <w:color w:val="26676D"/>
      <w:sz w:val="28"/>
      <w:szCs w:val="32"/>
    </w:rPr>
  </w:style>
  <w:style w:type="character" w:customStyle="1" w:styleId="Heading5Char">
    <w:name w:val="Heading 5 Char"/>
    <w:basedOn w:val="DefaultParagraphFont"/>
    <w:link w:val="Heading5"/>
    <w:uiPriority w:val="9"/>
    <w:semiHidden/>
    <w:rsid w:val="00E71A9F"/>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semiHidden/>
    <w:rsid w:val="00E71A9F"/>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E71A9F"/>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E71A9F"/>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E71A9F"/>
    <w:rPr>
      <w:rFonts w:asciiTheme="majorHAnsi" w:eastAsiaTheme="majorEastAsia" w:hAnsiTheme="majorHAnsi" w:cstheme="majorBidi"/>
      <w:i/>
      <w:iCs/>
      <w:color w:val="244061" w:themeColor="accent1" w:themeShade="80"/>
    </w:rPr>
  </w:style>
  <w:style w:type="paragraph" w:styleId="Caption">
    <w:name w:val="caption"/>
    <w:basedOn w:val="Normal"/>
    <w:next w:val="Normal"/>
    <w:uiPriority w:val="35"/>
    <w:semiHidden/>
    <w:unhideWhenUsed/>
    <w:qFormat/>
    <w:rsid w:val="00E71A9F"/>
    <w:pPr>
      <w:spacing w:line="240" w:lineRule="auto"/>
    </w:pPr>
    <w:rPr>
      <w:b/>
      <w:bCs/>
      <w:smallCaps/>
      <w:color w:val="1F497D" w:themeColor="text2"/>
    </w:rPr>
  </w:style>
  <w:style w:type="paragraph" w:styleId="Quote">
    <w:name w:val="Quote"/>
    <w:basedOn w:val="Normal"/>
    <w:next w:val="Normal"/>
    <w:link w:val="QuoteChar"/>
    <w:uiPriority w:val="29"/>
    <w:qFormat/>
    <w:rsid w:val="00E71A9F"/>
    <w:pPr>
      <w:spacing w:before="120"/>
      <w:ind w:left="720"/>
      <w:jc w:val="center"/>
    </w:pPr>
    <w:rPr>
      <w:i/>
      <w:color w:val="26676D"/>
      <w:szCs w:val="24"/>
    </w:rPr>
  </w:style>
  <w:style w:type="character" w:customStyle="1" w:styleId="QuoteChar">
    <w:name w:val="Quote Char"/>
    <w:basedOn w:val="DefaultParagraphFont"/>
    <w:link w:val="Quote"/>
    <w:uiPriority w:val="29"/>
    <w:rsid w:val="00E71A9F"/>
    <w:rPr>
      <w:rFonts w:ascii="Verdana" w:hAnsi="Verdana"/>
      <w:i/>
      <w:color w:val="26676D"/>
      <w:sz w:val="24"/>
      <w:szCs w:val="24"/>
    </w:rPr>
  </w:style>
  <w:style w:type="paragraph" w:styleId="TOCHeading">
    <w:name w:val="TOC Heading"/>
    <w:basedOn w:val="Heading1"/>
    <w:next w:val="Normal"/>
    <w:uiPriority w:val="39"/>
    <w:unhideWhenUsed/>
    <w:qFormat/>
    <w:rsid w:val="00E71A9F"/>
    <w:pPr>
      <w:outlineLvl w:val="9"/>
    </w:pPr>
  </w:style>
  <w:style w:type="paragraph" w:styleId="TOC3">
    <w:name w:val="toc 3"/>
    <w:basedOn w:val="Normal"/>
    <w:next w:val="Normal"/>
    <w:autoRedefine/>
    <w:uiPriority w:val="39"/>
    <w:unhideWhenUsed/>
    <w:rsid w:val="006C3FA3"/>
    <w:pPr>
      <w:spacing w:after="100"/>
      <w:ind w:left="480"/>
    </w:pPr>
  </w:style>
  <w:style w:type="character" w:styleId="FootnoteReference">
    <w:name w:val="footnote reference"/>
    <w:basedOn w:val="DefaultParagraphFont"/>
    <w:unhideWhenUsed/>
    <w:rsid w:val="002D1D8A"/>
    <w:rPr>
      <w:vertAlign w:val="superscript"/>
    </w:rPr>
  </w:style>
  <w:style w:type="table" w:customStyle="1" w:styleId="TableGrid3">
    <w:name w:val="Table Grid3"/>
    <w:basedOn w:val="TableNormal"/>
    <w:next w:val="TableGrid"/>
    <w:rsid w:val="00B75FD1"/>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F23958"/>
    <w:pPr>
      <w:spacing w:after="100" w:line="259" w:lineRule="auto"/>
      <w:ind w:left="660"/>
    </w:pPr>
    <w:rPr>
      <w:rFonts w:asciiTheme="minorHAnsi" w:hAnsiTheme="minorHAnsi"/>
      <w:color w:val="auto"/>
      <w:sz w:val="22"/>
    </w:rPr>
  </w:style>
  <w:style w:type="paragraph" w:styleId="TOC5">
    <w:name w:val="toc 5"/>
    <w:basedOn w:val="Normal"/>
    <w:next w:val="Normal"/>
    <w:autoRedefine/>
    <w:uiPriority w:val="39"/>
    <w:unhideWhenUsed/>
    <w:rsid w:val="00F23958"/>
    <w:pPr>
      <w:spacing w:after="100" w:line="259" w:lineRule="auto"/>
      <w:ind w:left="880"/>
    </w:pPr>
    <w:rPr>
      <w:rFonts w:asciiTheme="minorHAnsi" w:hAnsiTheme="minorHAnsi"/>
      <w:color w:val="auto"/>
      <w:sz w:val="22"/>
    </w:rPr>
  </w:style>
  <w:style w:type="paragraph" w:styleId="TOC6">
    <w:name w:val="toc 6"/>
    <w:basedOn w:val="Normal"/>
    <w:next w:val="Normal"/>
    <w:autoRedefine/>
    <w:uiPriority w:val="39"/>
    <w:unhideWhenUsed/>
    <w:rsid w:val="00F23958"/>
    <w:pPr>
      <w:spacing w:after="100" w:line="259" w:lineRule="auto"/>
      <w:ind w:left="1100"/>
    </w:pPr>
    <w:rPr>
      <w:rFonts w:asciiTheme="minorHAnsi" w:hAnsiTheme="minorHAnsi"/>
      <w:color w:val="auto"/>
      <w:sz w:val="22"/>
    </w:rPr>
  </w:style>
  <w:style w:type="paragraph" w:styleId="TOC7">
    <w:name w:val="toc 7"/>
    <w:basedOn w:val="Normal"/>
    <w:next w:val="Normal"/>
    <w:autoRedefine/>
    <w:uiPriority w:val="39"/>
    <w:unhideWhenUsed/>
    <w:rsid w:val="00F23958"/>
    <w:pPr>
      <w:spacing w:after="100" w:line="259" w:lineRule="auto"/>
      <w:ind w:left="1320"/>
    </w:pPr>
    <w:rPr>
      <w:rFonts w:asciiTheme="minorHAnsi" w:hAnsiTheme="minorHAnsi"/>
      <w:color w:val="auto"/>
      <w:sz w:val="22"/>
    </w:rPr>
  </w:style>
  <w:style w:type="paragraph" w:styleId="TOC8">
    <w:name w:val="toc 8"/>
    <w:basedOn w:val="Normal"/>
    <w:next w:val="Normal"/>
    <w:autoRedefine/>
    <w:uiPriority w:val="39"/>
    <w:unhideWhenUsed/>
    <w:rsid w:val="00F23958"/>
    <w:pPr>
      <w:spacing w:after="100" w:line="259" w:lineRule="auto"/>
      <w:ind w:left="1540"/>
    </w:pPr>
    <w:rPr>
      <w:rFonts w:asciiTheme="minorHAnsi" w:hAnsiTheme="minorHAnsi"/>
      <w:color w:val="auto"/>
      <w:sz w:val="22"/>
    </w:rPr>
  </w:style>
  <w:style w:type="paragraph" w:styleId="TOC9">
    <w:name w:val="toc 9"/>
    <w:basedOn w:val="Normal"/>
    <w:next w:val="Normal"/>
    <w:autoRedefine/>
    <w:uiPriority w:val="39"/>
    <w:unhideWhenUsed/>
    <w:rsid w:val="00F23958"/>
    <w:pPr>
      <w:spacing w:after="100" w:line="259" w:lineRule="auto"/>
      <w:ind w:left="1760"/>
    </w:pPr>
    <w:rPr>
      <w:rFonts w:asciiTheme="minorHAnsi" w:hAnsiTheme="minorHAnsi"/>
      <w:color w:val="auto"/>
      <w:sz w:val="22"/>
    </w:rPr>
  </w:style>
  <w:style w:type="paragraph" w:styleId="Revision">
    <w:name w:val="Revision"/>
    <w:hidden/>
    <w:uiPriority w:val="99"/>
    <w:semiHidden/>
    <w:rsid w:val="00326EA9"/>
    <w:pPr>
      <w:spacing w:after="0" w:line="240" w:lineRule="auto"/>
    </w:pPr>
    <w:rPr>
      <w:rFonts w:ascii="Verdana" w:hAnsi="Verdana"/>
      <w:color w:val="505153"/>
      <w:sz w:val="24"/>
    </w:rPr>
  </w:style>
  <w:style w:type="paragraph" w:styleId="Subtitle">
    <w:name w:val="Subtitle"/>
    <w:basedOn w:val="Normal"/>
    <w:next w:val="Normal"/>
    <w:link w:val="SubtitleChar"/>
    <w:uiPriority w:val="11"/>
    <w:rsid w:val="00E71A9F"/>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E71A9F"/>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rsid w:val="00E71A9F"/>
    <w:rPr>
      <w:b/>
      <w:bCs/>
    </w:rPr>
  </w:style>
  <w:style w:type="paragraph" w:styleId="IntenseQuote">
    <w:name w:val="Intense Quote"/>
    <w:basedOn w:val="Normal"/>
    <w:next w:val="Normal"/>
    <w:link w:val="IntenseQuoteChar"/>
    <w:uiPriority w:val="30"/>
    <w:rsid w:val="00E71A9F"/>
    <w:pPr>
      <w:spacing w:before="100" w:beforeAutospacing="1" w:after="240"/>
      <w:ind w:left="864" w:right="864"/>
      <w:jc w:val="center"/>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E71A9F"/>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rsid w:val="00E71A9F"/>
    <w:rPr>
      <w:i/>
      <w:iCs/>
      <w:color w:val="595959" w:themeColor="text1" w:themeTint="A6"/>
    </w:rPr>
  </w:style>
  <w:style w:type="character" w:styleId="IntenseEmphasis">
    <w:name w:val="Intense Emphasis"/>
    <w:basedOn w:val="DefaultParagraphFont"/>
    <w:uiPriority w:val="21"/>
    <w:rsid w:val="00E71A9F"/>
    <w:rPr>
      <w:b/>
      <w:bCs/>
      <w:i/>
      <w:iCs/>
    </w:rPr>
  </w:style>
  <w:style w:type="character" w:styleId="SubtleReference">
    <w:name w:val="Subtle Reference"/>
    <w:basedOn w:val="DefaultParagraphFont"/>
    <w:uiPriority w:val="31"/>
    <w:rsid w:val="00E71A9F"/>
    <w:rPr>
      <w:smallCaps/>
      <w:color w:val="404040" w:themeColor="text1" w:themeTint="BF"/>
    </w:rPr>
  </w:style>
  <w:style w:type="character" w:styleId="IntenseReference">
    <w:name w:val="Intense Reference"/>
    <w:basedOn w:val="DefaultParagraphFont"/>
    <w:uiPriority w:val="32"/>
    <w:rsid w:val="00E71A9F"/>
    <w:rPr>
      <w:b/>
      <w:bCs/>
      <w:smallCaps/>
      <w:u w:val="single"/>
    </w:rPr>
  </w:style>
  <w:style w:type="character" w:styleId="BookTitle">
    <w:name w:val="Book Title"/>
    <w:basedOn w:val="DefaultParagraphFont"/>
    <w:uiPriority w:val="33"/>
    <w:rsid w:val="00E71A9F"/>
    <w:rPr>
      <w:b/>
      <w:bCs/>
      <w:small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599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uralcenter.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deaf124-b6c3-4cdf-8853-9889215b15dc">
      <Value>83</Value>
    </TaxCatchAll>
    <de41ccc7d4784b11bfed8e20bf75ca01 xmlns="8deaf124-b6c3-4cdf-8853-9889215b15dc">
      <Terms xmlns="http://schemas.microsoft.com/office/infopath/2007/PartnerControls"/>
    </de41ccc7d4784b11bfed8e20bf75ca01>
    <i7c492e22f6d4edeb2075ae5873ec95b xmlns="8deaf124-b6c3-4cdf-8853-9889215b15dc">
      <Terms xmlns="http://schemas.microsoft.com/office/infopath/2007/PartnerControls">
        <TermInfo xmlns="http://schemas.microsoft.com/office/infopath/2007/PartnerControls">
          <TermName>Networks</TermName>
          <TermId>7262ccb8-caa5-4c81-8d31-10460f35ad1f</TermId>
        </TermInfo>
      </Terms>
    </i7c492e22f6d4edeb2075ae5873ec95b>
    <o10fb58b6f1b4237af11b5fc8dde9845 xmlns="8deaf124-b6c3-4cdf-8853-9889215b15dc">
      <Terms xmlns="http://schemas.microsoft.com/office/infopath/2007/PartnerControls"/>
    </o10fb58b6f1b4237af11b5fc8dde9845>
    <Notes0 xmlns="625297a4-1c54-4609-931b-faae516e5f88">Branded / proofed final </Notes0>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4D9C0B2173685438A02544112071FEB" ma:contentTypeVersion="1" ma:contentTypeDescription="Create a new document." ma:contentTypeScope="" ma:versionID="2bb3c7f935e1c3906a83f9e8bb0f785d">
  <xsd:schema xmlns:xsd="http://www.w3.org/2001/XMLSchema" xmlns:xs="http://www.w3.org/2001/XMLSchema" xmlns:p="http://schemas.microsoft.com/office/2006/metadata/properties" xmlns:ns2="8deaf124-b6c3-4cdf-8853-9889215b15dc" xmlns:ns3="625297a4-1c54-4609-931b-faae516e5f88" targetNamespace="http://schemas.microsoft.com/office/2006/metadata/properties" ma:root="true" ma:fieldsID="71a4344a22eb3f86f6c16717ee2456ae" ns2:_="" ns3:_="">
    <xsd:import namespace="8deaf124-b6c3-4cdf-8853-9889215b15dc"/>
    <xsd:import namespace="625297a4-1c54-4609-931b-faae516e5f88"/>
    <xsd:element name="properties">
      <xsd:complexType>
        <xsd:sequence>
          <xsd:element name="documentManagement">
            <xsd:complexType>
              <xsd:all>
                <xsd:element ref="ns2:o10fb58b6f1b4237af11b5fc8dde9845" minOccurs="0"/>
                <xsd:element ref="ns2:TaxCatchAll" minOccurs="0"/>
                <xsd:element ref="ns2:TaxCatchAllLabel" minOccurs="0"/>
                <xsd:element ref="ns2:de41ccc7d4784b11bfed8e20bf75ca01" minOccurs="0"/>
                <xsd:element ref="ns2:i7c492e22f6d4edeb2075ae5873ec95b" minOccurs="0"/>
                <xsd:element ref="ns3:Notes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eaf124-b6c3-4cdf-8853-9889215b15dc" elementFormDefault="qualified">
    <xsd:import namespace="http://schemas.microsoft.com/office/2006/documentManagement/types"/>
    <xsd:import namespace="http://schemas.microsoft.com/office/infopath/2007/PartnerControls"/>
    <xsd:element name="o10fb58b6f1b4237af11b5fc8dde9845" ma:index="8" nillable="true" ma:taxonomy="true" ma:internalName="o10fb58b6f1b4237af11b5fc8dde9845" ma:taxonomyFieldName="Center_x0020_Keywords" ma:displayName="Center Keywords" ma:default="" ma:fieldId="{810fb58b-6f1b-4237-af11-b5fc8dde9845}" ma:taxonomyMulti="true" ma:sspId="c33b9d63-b2b8-4e14-927a-26baaa9e7d46" ma:termSetId="07784249-18e1-42a3-b8c4-80cc2e61d788" ma:anchorId="00000000-0000-0000-0000-000000000000" ma:open="true" ma:isKeyword="false">
      <xsd:complexType>
        <xsd:sequence>
          <xsd:element ref="pc:Terms" minOccurs="0" maxOccurs="1"/>
        </xsd:sequence>
      </xsd:complexType>
    </xsd:element>
    <xsd:element name="TaxCatchAll" ma:index="9" nillable="true" ma:displayName="Taxonomy Catch All Column" ma:description="" ma:hidden="true" ma:list="{539836eb-73d5-4e70-89f8-2b619bedc4ec}" ma:internalName="TaxCatchAll" ma:showField="CatchAllData" ma:web="8deaf124-b6c3-4cdf-8853-9889215b15dc">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539836eb-73d5-4e70-89f8-2b619bedc4ec}" ma:internalName="TaxCatchAllLabel" ma:readOnly="true" ma:showField="CatchAllDataLabel" ma:web="8deaf124-b6c3-4cdf-8853-9889215b15dc">
      <xsd:complexType>
        <xsd:complexContent>
          <xsd:extension base="dms:MultiChoiceLookup">
            <xsd:sequence>
              <xsd:element name="Value" type="dms:Lookup" maxOccurs="unbounded" minOccurs="0" nillable="true"/>
            </xsd:sequence>
          </xsd:extension>
        </xsd:complexContent>
      </xsd:complexType>
    </xsd:element>
    <xsd:element name="de41ccc7d4784b11bfed8e20bf75ca01" ma:index="12" nillable="true" ma:taxonomy="true" ma:internalName="de41ccc7d4784b11bfed8e20bf75ca01" ma:taxonomyFieldName="Focus_x0020_Areas" ma:displayName="Focus Areas" ma:default="" ma:fieldId="{de41ccc7-d478-4b11-bfed-8e20bf75ca01}" ma:taxonomyMulti="true" ma:sspId="c33b9d63-b2b8-4e14-927a-26baaa9e7d46" ma:termSetId="dd637fa2-13de-409b-afce-e50c3bf2b193" ma:anchorId="00000000-0000-0000-0000-000000000000" ma:open="false" ma:isKeyword="false">
      <xsd:complexType>
        <xsd:sequence>
          <xsd:element ref="pc:Terms" minOccurs="0" maxOccurs="1"/>
        </xsd:sequence>
      </xsd:complexType>
    </xsd:element>
    <xsd:element name="i7c492e22f6d4edeb2075ae5873ec95b" ma:index="14" ma:taxonomy="true" ma:internalName="i7c492e22f6d4edeb2075ae5873ec95b" ma:taxonomyFieldName="Programs" ma:displayName="Programs" ma:default="" ma:fieldId="{27c492e2-2f6d-4ede-b207-5ae5873ec95b}" ma:taxonomyMulti="true" ma:sspId="c33b9d63-b2b8-4e14-927a-26baaa9e7d46" ma:termSetId="f23c33e0-98b5-48db-932d-8d954eda2d27"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25297a4-1c54-4609-931b-faae516e5f88" elementFormDefault="qualified">
    <xsd:import namespace="http://schemas.microsoft.com/office/2006/documentManagement/types"/>
    <xsd:import namespace="http://schemas.microsoft.com/office/infopath/2007/PartnerControls"/>
    <xsd:element name="Notes0" ma:index="16" nillable="true" ma:displayName="Notes" ma:internalName="Notes0">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ACBA94-AA24-4879-892B-0C71CCD6978F}">
  <ds:schemaRefs>
    <ds:schemaRef ds:uri="http://schemas.microsoft.com/sharepoint/v3/contenttype/forms"/>
  </ds:schemaRefs>
</ds:datastoreItem>
</file>

<file path=customXml/itemProps2.xml><?xml version="1.0" encoding="utf-8"?>
<ds:datastoreItem xmlns:ds="http://schemas.openxmlformats.org/officeDocument/2006/customXml" ds:itemID="{2295E282-626F-4E5B-9EB4-6DCFD1D79A8E}">
  <ds:schemaRefs>
    <ds:schemaRef ds:uri="http://purl.org/dc/elements/1.1/"/>
    <ds:schemaRef ds:uri="http://schemas.microsoft.com/office/2006/documentManagement/types"/>
    <ds:schemaRef ds:uri="625297a4-1c54-4609-931b-faae516e5f88"/>
    <ds:schemaRef ds:uri="http://purl.org/dc/dcmitype/"/>
    <ds:schemaRef ds:uri="http://purl.org/dc/terms/"/>
    <ds:schemaRef ds:uri="http://schemas.microsoft.com/office/infopath/2007/PartnerControls"/>
    <ds:schemaRef ds:uri="http://schemas.microsoft.com/office/2006/metadata/properties"/>
    <ds:schemaRef ds:uri="http://schemas.openxmlformats.org/package/2006/metadata/core-properties"/>
    <ds:schemaRef ds:uri="8deaf124-b6c3-4cdf-8853-9889215b15dc"/>
    <ds:schemaRef ds:uri="http://www.w3.org/XML/1998/namespace"/>
  </ds:schemaRefs>
</ds:datastoreItem>
</file>

<file path=customXml/itemProps3.xml><?xml version="1.0" encoding="utf-8"?>
<ds:datastoreItem xmlns:ds="http://schemas.openxmlformats.org/officeDocument/2006/customXml" ds:itemID="{9FB4FB11-FF39-44D3-A959-D9B5F038F3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eaf124-b6c3-4cdf-8853-9889215b15dc"/>
    <ds:schemaRef ds:uri="625297a4-1c54-4609-931b-faae516e5f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455656-B872-4546-BFFF-F3F8A605E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103</Words>
  <Characters>628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 Buck</dc:creator>
  <cp:keywords/>
  <dc:description/>
  <cp:lastModifiedBy>Cassandra Rockers</cp:lastModifiedBy>
  <cp:revision>2</cp:revision>
  <cp:lastPrinted>2015-08-11T19:54:00Z</cp:lastPrinted>
  <dcterms:created xsi:type="dcterms:W3CDTF">2016-08-26T20:12:00Z</dcterms:created>
  <dcterms:modified xsi:type="dcterms:W3CDTF">2016-08-26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D9C0B2173685438A02544112071FEB</vt:lpwstr>
  </property>
  <property fmtid="{D5CDD505-2E9C-101B-9397-08002B2CF9AE}" pid="3" name="Center Keywords">
    <vt:lpwstr/>
  </property>
  <property fmtid="{D5CDD505-2E9C-101B-9397-08002B2CF9AE}" pid="4" name="Programs">
    <vt:lpwstr>83;#Networks|7262ccb8-caa5-4c81-8d31-10460f35ad1f</vt:lpwstr>
  </property>
  <property fmtid="{D5CDD505-2E9C-101B-9397-08002B2CF9AE}" pid="5" name="Focus Areas">
    <vt:lpwstr/>
  </property>
</Properties>
</file>